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6B61D40" w14:textId="15D3780A" w:rsidR="005B05B9" w:rsidRPr="000F2CB4" w:rsidRDefault="0024440F" w:rsidP="005B05B9">
      <w:pPr>
        <w:pStyle w:val="Heading1"/>
        <w:jc w:val="center"/>
      </w:pPr>
      <w:r>
        <w:t xml:space="preserve">Exercise: </w:t>
      </w:r>
      <w:r w:rsidR="00923CB1">
        <w:t>Conditional Statements</w:t>
      </w:r>
    </w:p>
    <w:p w14:paraId="6825320A" w14:textId="73E0FFAC" w:rsidR="008B72D9" w:rsidRPr="00382044" w:rsidRDefault="000F2CB4" w:rsidP="008B72D9">
      <w:pPr>
        <w:spacing w:before="40" w:after="40"/>
        <w:jc w:val="center"/>
        <w:rPr>
          <w:lang w:val="bg-BG"/>
        </w:rPr>
      </w:pPr>
      <w:r>
        <w:t>Test your solutions in the</w:t>
      </w:r>
      <w:r w:rsidR="005B05B9" w:rsidRPr="005B05B9">
        <w:rPr>
          <w:lang w:val="bg-BG"/>
        </w:rPr>
        <w:t xml:space="preserve"> </w:t>
      </w:r>
      <w:r w:rsidR="005B05B9" w:rsidRPr="005B05B9">
        <w:rPr>
          <w:b/>
        </w:rPr>
        <w:t>judge</w:t>
      </w:r>
      <w:r w:rsidR="005B05B9" w:rsidRPr="00B84926">
        <w:rPr>
          <w:b/>
          <w:lang w:val="bg-BG"/>
        </w:rPr>
        <w:t xml:space="preserve"> </w:t>
      </w:r>
      <w:r>
        <w:rPr>
          <w:b/>
        </w:rPr>
        <w:t>system</w:t>
      </w:r>
      <w:r w:rsidR="005B05B9" w:rsidRPr="00B84926">
        <w:rPr>
          <w:lang w:val="bg-BG"/>
        </w:rPr>
        <w:t>:</w:t>
      </w:r>
      <w:r w:rsidR="00137660" w:rsidRPr="00137660">
        <w:rPr>
          <w:lang w:val="bg-BG"/>
        </w:rPr>
        <w:t xml:space="preserve"> </w:t>
      </w:r>
      <w:hyperlink r:id="rId11" w:history="1">
        <w:r w:rsidR="00DA5883" w:rsidRPr="00DA5883">
          <w:rPr>
            <w:rStyle w:val="Hyperlink"/>
          </w:rPr>
          <w:t>https://judge.softuni.org/Contests/4400/Conditional-Statements-Exercise</w:t>
        </w:r>
      </w:hyperlink>
    </w:p>
    <w:p w14:paraId="0D098D31" w14:textId="68D29FBC" w:rsidR="00EE3004" w:rsidRDefault="00923CB1" w:rsidP="0014584A">
      <w:pPr>
        <w:pStyle w:val="Heading2"/>
        <w:numPr>
          <w:ilvl w:val="0"/>
          <w:numId w:val="40"/>
        </w:numPr>
      </w:pPr>
      <w:r>
        <w:t>Number Type</w:t>
      </w:r>
    </w:p>
    <w:p w14:paraId="110CBF2A" w14:textId="77777777" w:rsidR="0074088E" w:rsidRDefault="0074088E" w:rsidP="0074088E">
      <w:r w:rsidRPr="00A36035">
        <w:t>Write a program that</w:t>
      </w:r>
      <w:r>
        <w:t>:</w:t>
      </w:r>
    </w:p>
    <w:p w14:paraId="310E59DE" w14:textId="05DA44AC" w:rsidR="0074088E" w:rsidRPr="00053CCC" w:rsidRDefault="0074088E" w:rsidP="0074088E">
      <w:pPr>
        <w:pStyle w:val="ListParagraph"/>
        <w:numPr>
          <w:ilvl w:val="0"/>
          <w:numId w:val="28"/>
        </w:numPr>
      </w:pPr>
      <w:r w:rsidRPr="00053CCC">
        <w:t>R</w:t>
      </w:r>
      <w:r w:rsidRPr="00F51039">
        <w:t xml:space="preserve">eads </w:t>
      </w:r>
      <w:r>
        <w:rPr>
          <w:b/>
          <w:bCs/>
        </w:rPr>
        <w:t>an</w:t>
      </w:r>
      <w:r w:rsidRPr="00F51039">
        <w:rPr>
          <w:b/>
          <w:bCs/>
        </w:rPr>
        <w:t xml:space="preserve"> integer number</w:t>
      </w:r>
      <w:r w:rsidRPr="00F51039">
        <w:t xml:space="preserve"> from the console</w:t>
      </w:r>
    </w:p>
    <w:p w14:paraId="0E9A688D" w14:textId="5CDD100E" w:rsidR="0074088E" w:rsidRDefault="0074088E" w:rsidP="0074088E">
      <w:pPr>
        <w:pStyle w:val="ListParagraph"/>
        <w:numPr>
          <w:ilvl w:val="0"/>
          <w:numId w:val="28"/>
        </w:numPr>
      </w:pPr>
      <w:r>
        <w:t>Based on the given number:</w:t>
      </w:r>
    </w:p>
    <w:p w14:paraId="49362997" w14:textId="037DA1EB" w:rsidR="0074088E" w:rsidRDefault="0074088E" w:rsidP="0074088E">
      <w:pPr>
        <w:pStyle w:val="ListParagraph"/>
        <w:numPr>
          <w:ilvl w:val="1"/>
          <w:numId w:val="28"/>
        </w:numPr>
      </w:pPr>
      <w:r>
        <w:t xml:space="preserve">Print </w:t>
      </w:r>
      <w:r w:rsidRPr="0074088E">
        <w:t>"</w:t>
      </w:r>
      <w:r w:rsidRPr="0074088E">
        <w:rPr>
          <w:rFonts w:ascii="Consolas" w:hAnsi="Consolas"/>
          <w:b/>
          <w:bCs/>
        </w:rPr>
        <w:t>negative</w:t>
      </w:r>
      <w:r w:rsidRPr="0074088E">
        <w:t>"</w:t>
      </w:r>
      <w:r>
        <w:t xml:space="preserve">, if the number </w:t>
      </w:r>
      <w:r w:rsidRPr="0074088E">
        <w:rPr>
          <w:b/>
          <w:bCs/>
        </w:rPr>
        <w:t>is lower than zero</w:t>
      </w:r>
    </w:p>
    <w:p w14:paraId="05B95591" w14:textId="2F2671C3" w:rsidR="0074088E" w:rsidRPr="0074088E" w:rsidRDefault="0074088E" w:rsidP="0074088E">
      <w:pPr>
        <w:pStyle w:val="ListParagraph"/>
        <w:numPr>
          <w:ilvl w:val="1"/>
          <w:numId w:val="28"/>
        </w:numPr>
        <w:rPr>
          <w:b/>
          <w:bCs/>
        </w:rPr>
      </w:pPr>
      <w:r>
        <w:t xml:space="preserve">Print </w:t>
      </w:r>
      <w:r w:rsidRPr="0074088E">
        <w:t>"</w:t>
      </w:r>
      <w:r w:rsidRPr="0074088E">
        <w:rPr>
          <w:rFonts w:ascii="Consolas" w:hAnsi="Consolas"/>
          <w:b/>
          <w:bCs/>
        </w:rPr>
        <w:t>positive</w:t>
      </w:r>
      <w:r w:rsidRPr="0074088E">
        <w:t xml:space="preserve"> "</w:t>
      </w:r>
      <w:r>
        <w:t xml:space="preserve">, if the number </w:t>
      </w:r>
      <w:r w:rsidRPr="0074088E">
        <w:rPr>
          <w:b/>
          <w:bCs/>
        </w:rPr>
        <w:t>is bigger than zero</w:t>
      </w:r>
    </w:p>
    <w:p w14:paraId="70E7054D" w14:textId="16CDE62F" w:rsidR="0074088E" w:rsidRPr="00053CCC" w:rsidRDefault="0074088E" w:rsidP="0074088E">
      <w:pPr>
        <w:pStyle w:val="ListParagraph"/>
        <w:numPr>
          <w:ilvl w:val="1"/>
          <w:numId w:val="28"/>
        </w:numPr>
      </w:pPr>
      <w:r>
        <w:t xml:space="preserve">Print </w:t>
      </w:r>
      <w:r w:rsidRPr="0074088E">
        <w:t>"</w:t>
      </w:r>
      <w:r w:rsidRPr="0074088E">
        <w:rPr>
          <w:rFonts w:ascii="Consolas" w:hAnsi="Consolas"/>
          <w:b/>
          <w:bCs/>
        </w:rPr>
        <w:t>zero</w:t>
      </w:r>
      <w:r w:rsidRPr="0074088E">
        <w:t xml:space="preserve"> "</w:t>
      </w:r>
      <w:r>
        <w:t xml:space="preserve">, if the number </w:t>
      </w:r>
      <w:r w:rsidRPr="0074088E">
        <w:rPr>
          <w:b/>
          <w:bCs/>
        </w:rPr>
        <w:t>is equals to zero</w:t>
      </w:r>
    </w:p>
    <w:p w14:paraId="54A9A6F6" w14:textId="7E64B22A" w:rsidR="0074088E" w:rsidRPr="00FF3E01" w:rsidRDefault="0074088E" w:rsidP="0074088E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63"/>
        <w:gridCol w:w="896"/>
        <w:gridCol w:w="1138"/>
        <w:gridCol w:w="404"/>
        <w:gridCol w:w="896"/>
        <w:gridCol w:w="850"/>
      </w:tblGrid>
      <w:tr w:rsidR="0074088E" w:rsidRPr="00CB3FE8" w14:paraId="2A03C968" w14:textId="77777777" w:rsidTr="00C918A7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B771EFC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73EC676F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F490EE0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0CC8376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0DC28C7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91504C8" w14:textId="77777777" w:rsidR="0074088E" w:rsidRDefault="0074088E" w:rsidP="00734A31">
            <w:pPr>
              <w:spacing w:before="0" w:after="0"/>
              <w:jc w:val="center"/>
              <w:rPr>
                <w:b/>
              </w:rPr>
            </w:pPr>
          </w:p>
          <w:p w14:paraId="56651FC2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080362D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51AB0C4D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4088E" w:rsidRPr="00CB3FE8" w14:paraId="19BB5DA8" w14:textId="77777777" w:rsidTr="00C918A7">
        <w:trPr>
          <w:trHeight w:val="20"/>
        </w:trPr>
        <w:tc>
          <w:tcPr>
            <w:tcW w:w="896" w:type="dxa"/>
            <w:shd w:val="clear" w:color="auto" w:fill="auto"/>
          </w:tcPr>
          <w:p w14:paraId="7CC7DE09" w14:textId="2C7BEFEA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38" w:type="dxa"/>
            <w:shd w:val="clear" w:color="auto" w:fill="auto"/>
          </w:tcPr>
          <w:p w14:paraId="1A9DF582" w14:textId="689ABC46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ositive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38E047FB" w14:textId="77777777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0F36342A" w14:textId="77777777" w:rsidR="0074088E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1</w:t>
            </w:r>
          </w:p>
          <w:p w14:paraId="05C44BD1" w14:textId="1335B208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shd w:val="clear" w:color="auto" w:fill="auto"/>
          </w:tcPr>
          <w:p w14:paraId="569D4034" w14:textId="0EB80E3F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egative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69B4FC54" w14:textId="77777777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26F7B21" w14:textId="1CCFE50C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59D34999" w14:textId="6D3E3652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ero</w:t>
            </w:r>
          </w:p>
        </w:tc>
      </w:tr>
    </w:tbl>
    <w:p w14:paraId="147B5C8D" w14:textId="512AE96F" w:rsidR="009F7E78" w:rsidRDefault="00C918A7" w:rsidP="0014584A">
      <w:pPr>
        <w:pStyle w:val="Heading2"/>
        <w:numPr>
          <w:ilvl w:val="0"/>
          <w:numId w:val="40"/>
        </w:numPr>
      </w:pPr>
      <w:r>
        <w:t>ATM</w:t>
      </w:r>
    </w:p>
    <w:p w14:paraId="5D63DDDD" w14:textId="7AECE7D9" w:rsidR="00C918A7" w:rsidRDefault="00C918A7" w:rsidP="00C918A7">
      <w:r w:rsidRPr="00A36035">
        <w:t xml:space="preserve">Write a program </w:t>
      </w:r>
      <w:r w:rsidRPr="00C918A7">
        <w:t xml:space="preserve">to </w:t>
      </w:r>
      <w:r w:rsidRPr="00C918A7">
        <w:rPr>
          <w:b/>
          <w:bCs/>
        </w:rPr>
        <w:t>simulate an ATM withdrawal</w:t>
      </w:r>
      <w:r>
        <w:t>:</w:t>
      </w:r>
    </w:p>
    <w:p w14:paraId="5B43489E" w14:textId="6EBAAC15" w:rsidR="00C918A7" w:rsidRPr="00053CCC" w:rsidRDefault="00C918A7" w:rsidP="00C918A7">
      <w:pPr>
        <w:pStyle w:val="ListParagraph"/>
        <w:numPr>
          <w:ilvl w:val="0"/>
          <w:numId w:val="28"/>
        </w:numPr>
      </w:pPr>
      <w:r w:rsidRPr="00053CCC">
        <w:t>R</w:t>
      </w:r>
      <w:r w:rsidRPr="00F51039">
        <w:t xml:space="preserve">eads </w:t>
      </w:r>
      <w:r w:rsidR="006B0417">
        <w:rPr>
          <w:b/>
          <w:bCs/>
        </w:rPr>
        <w:t xml:space="preserve">3 integer numbers </w:t>
      </w:r>
      <w:r w:rsidR="006B0417" w:rsidRPr="006B0417">
        <w:t>which represents the following values:</w:t>
      </w:r>
      <w:r w:rsidR="006B0417">
        <w:rPr>
          <w:b/>
          <w:bCs/>
        </w:rPr>
        <w:t xml:space="preserve"> balance, withdraw </w:t>
      </w:r>
      <w:r w:rsidR="006B0417" w:rsidRPr="006B0417">
        <w:t>and</w:t>
      </w:r>
      <w:r w:rsidR="006B0417">
        <w:rPr>
          <w:b/>
          <w:bCs/>
        </w:rPr>
        <w:t xml:space="preserve"> limit</w:t>
      </w:r>
    </w:p>
    <w:p w14:paraId="3F45AD5D" w14:textId="47957E84" w:rsidR="00C918A7" w:rsidRDefault="00C918A7" w:rsidP="00C918A7">
      <w:pPr>
        <w:pStyle w:val="ListParagraph"/>
        <w:numPr>
          <w:ilvl w:val="0"/>
          <w:numId w:val="28"/>
        </w:numPr>
      </w:pPr>
      <w:r>
        <w:t xml:space="preserve">Based on the given </w:t>
      </w:r>
      <w:r w:rsidR="006B0417">
        <w:t>input parameters</w:t>
      </w:r>
      <w:r>
        <w:t>:</w:t>
      </w:r>
    </w:p>
    <w:p w14:paraId="6F18AC10" w14:textId="189F9B02" w:rsidR="00C918A7" w:rsidRDefault="00C918A7" w:rsidP="00C918A7">
      <w:pPr>
        <w:pStyle w:val="ListParagraph"/>
        <w:numPr>
          <w:ilvl w:val="1"/>
          <w:numId w:val="28"/>
        </w:numPr>
      </w:pPr>
      <w:r>
        <w:t xml:space="preserve">Print </w:t>
      </w:r>
      <w:r w:rsidRPr="0074088E">
        <w:t>"</w:t>
      </w:r>
      <w:r w:rsidR="006B0417" w:rsidRPr="006B0417">
        <w:rPr>
          <w:rFonts w:ascii="Consolas" w:hAnsi="Consolas"/>
          <w:b/>
          <w:bCs/>
        </w:rPr>
        <w:t>The withdraw was successful.</w:t>
      </w:r>
      <w:r w:rsidRPr="0074088E">
        <w:t>"</w:t>
      </w:r>
      <w:r>
        <w:t xml:space="preserve">, </w:t>
      </w:r>
      <w:r w:rsidR="006B0417" w:rsidRPr="006B0417">
        <w:t xml:space="preserve">if the balance </w:t>
      </w:r>
      <w:r w:rsidR="006B0417" w:rsidRPr="006B0417">
        <w:rPr>
          <w:b/>
          <w:bCs/>
        </w:rPr>
        <w:t>is enough</w:t>
      </w:r>
    </w:p>
    <w:p w14:paraId="208DD581" w14:textId="68A6F95B" w:rsidR="00C918A7" w:rsidRPr="006B0417" w:rsidRDefault="00C918A7" w:rsidP="006B0417">
      <w:pPr>
        <w:pStyle w:val="ListParagraph"/>
        <w:numPr>
          <w:ilvl w:val="1"/>
          <w:numId w:val="28"/>
        </w:numPr>
        <w:spacing w:after="0"/>
        <w:rPr>
          <w:lang w:val="bg-BG"/>
        </w:rPr>
      </w:pPr>
      <w:r>
        <w:t xml:space="preserve">Print </w:t>
      </w:r>
      <w:r w:rsidRPr="0074088E">
        <w:t>"</w:t>
      </w:r>
      <w:r w:rsidR="006B0417" w:rsidRPr="006B0417">
        <w:rPr>
          <w:rFonts w:ascii="Consolas" w:hAnsi="Consolas"/>
          <w:b/>
          <w:bCs/>
        </w:rPr>
        <w:t>The limit was exceeded.</w:t>
      </w:r>
      <w:r w:rsidRPr="0074088E">
        <w:t>"</w:t>
      </w:r>
      <w:r>
        <w:t xml:space="preserve">, </w:t>
      </w:r>
      <w:r w:rsidR="006B0417" w:rsidRPr="006B0417">
        <w:t>if the limit is exceeded</w:t>
      </w:r>
    </w:p>
    <w:p w14:paraId="7C447AB8" w14:textId="66AF4475" w:rsidR="00C918A7" w:rsidRPr="006B0417" w:rsidRDefault="00C918A7" w:rsidP="006B0417">
      <w:pPr>
        <w:pStyle w:val="ListParagraph"/>
        <w:numPr>
          <w:ilvl w:val="1"/>
          <w:numId w:val="28"/>
        </w:numPr>
        <w:spacing w:after="0"/>
        <w:rPr>
          <w:lang w:val="bg-BG"/>
        </w:rPr>
      </w:pPr>
      <w:r>
        <w:t xml:space="preserve">Print </w:t>
      </w:r>
      <w:r w:rsidRPr="0074088E">
        <w:t>"</w:t>
      </w:r>
      <w:r w:rsidR="006B0417" w:rsidRPr="006B0417">
        <w:rPr>
          <w:rFonts w:ascii="Consolas" w:hAnsi="Consolas"/>
          <w:b/>
          <w:bCs/>
        </w:rPr>
        <w:t>Insufficient availability.</w:t>
      </w:r>
      <w:r w:rsidRPr="0074088E">
        <w:t>"</w:t>
      </w:r>
      <w:r>
        <w:t xml:space="preserve">, </w:t>
      </w:r>
      <w:r w:rsidR="006B0417" w:rsidRPr="006B0417">
        <w:t>if the balance isn't enough</w:t>
      </w:r>
    </w:p>
    <w:p w14:paraId="09D3E3C6" w14:textId="546B1711" w:rsidR="006B0417" w:rsidRPr="00FF3E01" w:rsidRDefault="006B0417" w:rsidP="006B0417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3598"/>
        <w:gridCol w:w="250"/>
        <w:gridCol w:w="896"/>
        <w:gridCol w:w="3674"/>
      </w:tblGrid>
      <w:tr w:rsidR="006B0417" w:rsidRPr="00CB3FE8" w14:paraId="5AD0106E" w14:textId="77777777" w:rsidTr="005826F1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0D5E1F2" w14:textId="77777777" w:rsidR="006B0417" w:rsidRPr="00CB3FE8" w:rsidRDefault="006B04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598" w:type="dxa"/>
            <w:shd w:val="clear" w:color="auto" w:fill="D9D9D9" w:themeFill="background1" w:themeFillShade="D9"/>
            <w:vAlign w:val="center"/>
          </w:tcPr>
          <w:p w14:paraId="4849D189" w14:textId="77777777" w:rsidR="006B0417" w:rsidRPr="00CB3FE8" w:rsidRDefault="006B04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5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2F85FB1" w14:textId="77777777" w:rsidR="006B0417" w:rsidRPr="00CB3FE8" w:rsidRDefault="006B0417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D7BEADC" w14:textId="77777777" w:rsidR="006B0417" w:rsidRPr="00CB3FE8" w:rsidRDefault="006B04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674" w:type="dxa"/>
            <w:shd w:val="clear" w:color="auto" w:fill="D9D9D9" w:themeFill="background1" w:themeFillShade="D9"/>
            <w:vAlign w:val="center"/>
          </w:tcPr>
          <w:p w14:paraId="35EDC06E" w14:textId="77777777" w:rsidR="006B0417" w:rsidRPr="00CB3FE8" w:rsidRDefault="006B04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B0417" w:rsidRPr="00CB3FE8" w14:paraId="78B288B6" w14:textId="77777777" w:rsidTr="005826F1">
        <w:trPr>
          <w:trHeight w:val="707"/>
        </w:trPr>
        <w:tc>
          <w:tcPr>
            <w:tcW w:w="896" w:type="dxa"/>
            <w:shd w:val="clear" w:color="auto" w:fill="auto"/>
          </w:tcPr>
          <w:p w14:paraId="648B12A0" w14:textId="77777777" w:rsid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20</w:t>
            </w:r>
          </w:p>
          <w:p w14:paraId="2647770D" w14:textId="77777777" w:rsid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7B133887" w14:textId="39E7A653" w:rsidR="006B0417" w:rsidRPr="00CB3FE8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3598" w:type="dxa"/>
            <w:shd w:val="clear" w:color="auto" w:fill="auto"/>
          </w:tcPr>
          <w:p w14:paraId="2B6C9AD1" w14:textId="3A7FEBD3" w:rsidR="006B0417" w:rsidRP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 w:rsidRPr="006B0417">
              <w:rPr>
                <w:rFonts w:ascii="Consolas" w:hAnsi="Consolas"/>
              </w:rPr>
              <w:t>The withdraw was successful.</w:t>
            </w:r>
          </w:p>
        </w:tc>
        <w:tc>
          <w:tcPr>
            <w:tcW w:w="250" w:type="dxa"/>
            <w:vMerge/>
            <w:tcBorders>
              <w:bottom w:val="nil"/>
            </w:tcBorders>
            <w:shd w:val="clear" w:color="auto" w:fill="auto"/>
          </w:tcPr>
          <w:p w14:paraId="007BFC80" w14:textId="77777777" w:rsidR="006B0417" w:rsidRPr="00CB3FE8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F92734C" w14:textId="352F3AEE" w:rsid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6FF49D31" w14:textId="4849E580" w:rsid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  <w:p w14:paraId="55F6384A" w14:textId="0F8C02B7" w:rsid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205DF850" w14:textId="77777777" w:rsidR="006B0417" w:rsidRPr="00CB3FE8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3674" w:type="dxa"/>
            <w:shd w:val="clear" w:color="auto" w:fill="auto"/>
          </w:tcPr>
          <w:p w14:paraId="500BE1E7" w14:textId="1D0865FC" w:rsidR="006B0417" w:rsidRP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 w:rsidRPr="006B0417">
              <w:rPr>
                <w:rFonts w:ascii="Consolas" w:hAnsi="Consolas"/>
              </w:rPr>
              <w:t>The limit was exceeded.</w:t>
            </w:r>
          </w:p>
        </w:tc>
      </w:tr>
    </w:tbl>
    <w:p w14:paraId="576F8A2C" w14:textId="25B69273" w:rsidR="00C918A7" w:rsidRDefault="00C918A7" w:rsidP="00C918A7"/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3598"/>
        <w:gridCol w:w="250"/>
        <w:gridCol w:w="896"/>
        <w:gridCol w:w="3674"/>
      </w:tblGrid>
      <w:tr w:rsidR="005826F1" w:rsidRPr="00CB3FE8" w14:paraId="64A56F43" w14:textId="77777777" w:rsidTr="005826F1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C28520D" w14:textId="77777777" w:rsidR="005826F1" w:rsidRPr="00CB3FE8" w:rsidRDefault="005826F1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598" w:type="dxa"/>
            <w:shd w:val="clear" w:color="auto" w:fill="D9D9D9" w:themeFill="background1" w:themeFillShade="D9"/>
            <w:vAlign w:val="center"/>
          </w:tcPr>
          <w:p w14:paraId="71E0907D" w14:textId="77777777" w:rsidR="005826F1" w:rsidRPr="00CB3FE8" w:rsidRDefault="005826F1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5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F140E76" w14:textId="77777777" w:rsidR="005826F1" w:rsidRPr="00CB3FE8" w:rsidRDefault="005826F1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F7B92DE" w14:textId="77777777" w:rsidR="005826F1" w:rsidRPr="00CB3FE8" w:rsidRDefault="005826F1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674" w:type="dxa"/>
            <w:shd w:val="clear" w:color="auto" w:fill="D9D9D9" w:themeFill="background1" w:themeFillShade="D9"/>
            <w:vAlign w:val="center"/>
          </w:tcPr>
          <w:p w14:paraId="52BE2BDC" w14:textId="77777777" w:rsidR="005826F1" w:rsidRPr="00CB3FE8" w:rsidRDefault="005826F1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826F1" w:rsidRPr="00CB3FE8" w14:paraId="53FD0E30" w14:textId="77777777" w:rsidTr="005826F1">
        <w:trPr>
          <w:trHeight w:val="707"/>
        </w:trPr>
        <w:tc>
          <w:tcPr>
            <w:tcW w:w="896" w:type="dxa"/>
            <w:shd w:val="clear" w:color="auto" w:fill="auto"/>
          </w:tcPr>
          <w:p w14:paraId="39AA3D19" w14:textId="5EBBDC35" w:rsid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52F6C72A" w14:textId="77777777" w:rsid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6043835A" w14:textId="79CA3C86" w:rsidR="005826F1" w:rsidRPr="00CB3FE8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3598" w:type="dxa"/>
            <w:shd w:val="clear" w:color="auto" w:fill="auto"/>
          </w:tcPr>
          <w:p w14:paraId="1912FF85" w14:textId="26A4A966" w:rsidR="005826F1" w:rsidRP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 w:rsidRPr="005826F1">
              <w:rPr>
                <w:rFonts w:ascii="Consolas" w:hAnsi="Consolas"/>
              </w:rPr>
              <w:t>Insufficient availability.</w:t>
            </w:r>
          </w:p>
        </w:tc>
        <w:tc>
          <w:tcPr>
            <w:tcW w:w="250" w:type="dxa"/>
            <w:vMerge/>
            <w:tcBorders>
              <w:bottom w:val="nil"/>
            </w:tcBorders>
            <w:shd w:val="clear" w:color="auto" w:fill="auto"/>
          </w:tcPr>
          <w:p w14:paraId="08E15368" w14:textId="77777777" w:rsidR="005826F1" w:rsidRPr="00CB3FE8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47497833" w14:textId="6CCF8AC0" w:rsid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60</w:t>
            </w:r>
          </w:p>
          <w:p w14:paraId="689517F0" w14:textId="33D082B0" w:rsid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3AC4431B" w14:textId="7A56A08C" w:rsid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5</w:t>
            </w:r>
          </w:p>
          <w:p w14:paraId="164F3263" w14:textId="77777777" w:rsidR="005826F1" w:rsidRPr="00CB3FE8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3674" w:type="dxa"/>
            <w:shd w:val="clear" w:color="auto" w:fill="auto"/>
          </w:tcPr>
          <w:p w14:paraId="774CAFB1" w14:textId="174AD214" w:rsidR="005826F1" w:rsidRPr="006B0417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 w:rsidRPr="006B0417">
              <w:rPr>
                <w:rFonts w:ascii="Consolas" w:hAnsi="Consolas"/>
              </w:rPr>
              <w:t>The withdraw was successful.</w:t>
            </w:r>
          </w:p>
        </w:tc>
      </w:tr>
    </w:tbl>
    <w:p w14:paraId="1D4E5F47" w14:textId="0FE7B799" w:rsidR="000B3B85" w:rsidRDefault="000B3B85" w:rsidP="00651573">
      <w:pPr>
        <w:pStyle w:val="Heading2"/>
        <w:numPr>
          <w:ilvl w:val="0"/>
          <w:numId w:val="40"/>
        </w:numPr>
      </w:pPr>
      <w:r w:rsidRPr="000B3B85">
        <w:t>Biggest of Five Numbers</w:t>
      </w:r>
    </w:p>
    <w:p w14:paraId="62A9E728" w14:textId="46AA06D6" w:rsidR="000B3B85" w:rsidRPr="000B3B85" w:rsidRDefault="000B3B85" w:rsidP="000B3B85">
      <w:pPr>
        <w:rPr>
          <w:lang w:val="bg-BG"/>
        </w:rPr>
      </w:pPr>
      <w:r w:rsidRPr="000B3B85">
        <w:t xml:space="preserve">Write a program to </w:t>
      </w:r>
      <w:r w:rsidRPr="000B3B85">
        <w:rPr>
          <w:b/>
          <w:bCs/>
        </w:rPr>
        <w:t>find the biggest among 5 numbers</w:t>
      </w:r>
      <w:r>
        <w:t>:</w:t>
      </w:r>
    </w:p>
    <w:p w14:paraId="2B15C47F" w14:textId="26CF8FD0" w:rsidR="000B3B85" w:rsidRPr="00053CCC" w:rsidRDefault="000B3B85" w:rsidP="000B3B85">
      <w:pPr>
        <w:pStyle w:val="ListParagraph"/>
        <w:numPr>
          <w:ilvl w:val="0"/>
          <w:numId w:val="28"/>
        </w:numPr>
      </w:pPr>
      <w:r w:rsidRPr="00053CCC">
        <w:t>R</w:t>
      </w:r>
      <w:r w:rsidRPr="00F51039">
        <w:t xml:space="preserve">eads </w:t>
      </w:r>
      <w:r>
        <w:rPr>
          <w:b/>
          <w:bCs/>
          <w:lang w:val="bg-BG"/>
        </w:rPr>
        <w:t>5</w:t>
      </w:r>
      <w:r>
        <w:rPr>
          <w:b/>
          <w:bCs/>
        </w:rPr>
        <w:t xml:space="preserve"> integer numbers</w:t>
      </w:r>
      <w:r>
        <w:rPr>
          <w:b/>
          <w:bCs/>
          <w:lang w:val="bg-BG"/>
        </w:rPr>
        <w:t xml:space="preserve"> </w:t>
      </w:r>
      <w:r>
        <w:t>from the console</w:t>
      </w:r>
    </w:p>
    <w:p w14:paraId="7D20033E" w14:textId="36FAC2D0" w:rsidR="000B3B85" w:rsidRDefault="000B3B85" w:rsidP="000B3B85">
      <w:pPr>
        <w:pStyle w:val="ListParagraph"/>
        <w:numPr>
          <w:ilvl w:val="0"/>
          <w:numId w:val="28"/>
        </w:numPr>
      </w:pPr>
      <w:r>
        <w:t>Print the biggest number from the given five</w:t>
      </w:r>
    </w:p>
    <w:p w14:paraId="4D106806" w14:textId="4622BD83" w:rsidR="00B1320E" w:rsidRDefault="00B1320E" w:rsidP="00B1320E">
      <w:r w:rsidRPr="00B1320E">
        <w:rPr>
          <w:b/>
          <w:bCs/>
          <w:u w:val="single"/>
        </w:rPr>
        <w:lastRenderedPageBreak/>
        <w:t>Note:</w:t>
      </w:r>
      <w:r>
        <w:t xml:space="preserve"> There will not be equal numbers given.</w:t>
      </w:r>
    </w:p>
    <w:p w14:paraId="77813E29" w14:textId="4BB8A4FE" w:rsidR="000B3B85" w:rsidRPr="00FF3E01" w:rsidRDefault="000B3B85" w:rsidP="000B3B85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828"/>
        <w:gridCol w:w="644"/>
        <w:gridCol w:w="896"/>
        <w:gridCol w:w="839"/>
      </w:tblGrid>
      <w:tr w:rsidR="000B3B85" w:rsidRPr="00CB3FE8" w14:paraId="53F87D32" w14:textId="77777777" w:rsidTr="000B3B85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43AA75A" w14:textId="77777777" w:rsidR="000B3B85" w:rsidRPr="00CB3FE8" w:rsidRDefault="000B3B8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8" w:type="dxa"/>
            <w:shd w:val="clear" w:color="auto" w:fill="D9D9D9" w:themeFill="background1" w:themeFillShade="D9"/>
            <w:vAlign w:val="center"/>
          </w:tcPr>
          <w:p w14:paraId="4932F64B" w14:textId="77777777" w:rsidR="000B3B85" w:rsidRPr="00CB3FE8" w:rsidRDefault="000B3B8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4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31F89D7" w14:textId="77777777" w:rsidR="000B3B85" w:rsidRPr="00CB3FE8" w:rsidRDefault="000B3B85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BF7DAD8" w14:textId="77777777" w:rsidR="000B3B85" w:rsidRPr="00CB3FE8" w:rsidRDefault="000B3B8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39" w:type="dxa"/>
            <w:shd w:val="clear" w:color="auto" w:fill="D9D9D9" w:themeFill="background1" w:themeFillShade="D9"/>
            <w:vAlign w:val="center"/>
          </w:tcPr>
          <w:p w14:paraId="5E934CDC" w14:textId="77777777" w:rsidR="000B3B85" w:rsidRPr="00CB3FE8" w:rsidRDefault="000B3B8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B3B85" w:rsidRPr="00CB3FE8" w14:paraId="3E76B98D" w14:textId="77777777" w:rsidTr="000B3B85">
        <w:trPr>
          <w:trHeight w:val="707"/>
        </w:trPr>
        <w:tc>
          <w:tcPr>
            <w:tcW w:w="896" w:type="dxa"/>
            <w:shd w:val="clear" w:color="auto" w:fill="auto"/>
          </w:tcPr>
          <w:p w14:paraId="3C1E12CB" w14:textId="1B3F895F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4D966F3D" w14:textId="77777777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5AB196CA" w14:textId="77777777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4705BB31" w14:textId="77777777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52E94241" w14:textId="2B32B395" w:rsidR="000B3B85" w:rsidRPr="00CB3FE8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28" w:type="dxa"/>
            <w:shd w:val="clear" w:color="auto" w:fill="auto"/>
          </w:tcPr>
          <w:p w14:paraId="599F8DC8" w14:textId="1219283F" w:rsidR="000B3B85" w:rsidRPr="006B0417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</w:rPr>
              <w:t>5</w:t>
            </w:r>
          </w:p>
        </w:tc>
        <w:tc>
          <w:tcPr>
            <w:tcW w:w="644" w:type="dxa"/>
            <w:vMerge/>
            <w:tcBorders>
              <w:bottom w:val="nil"/>
            </w:tcBorders>
            <w:shd w:val="clear" w:color="auto" w:fill="auto"/>
          </w:tcPr>
          <w:p w14:paraId="590F0726" w14:textId="77777777" w:rsidR="000B3B85" w:rsidRPr="00CB3FE8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30922050" w14:textId="77777777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70EE58ED" w14:textId="77777777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  <w:p w14:paraId="02D68153" w14:textId="6A29C3D0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5F49F4FA" w14:textId="1D7AC41F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</w:t>
            </w:r>
          </w:p>
          <w:p w14:paraId="7A2BFF20" w14:textId="549899A2" w:rsidR="000B3B85" w:rsidRPr="00CB3FE8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0</w:t>
            </w:r>
          </w:p>
        </w:tc>
        <w:tc>
          <w:tcPr>
            <w:tcW w:w="839" w:type="dxa"/>
            <w:shd w:val="clear" w:color="auto" w:fill="auto"/>
          </w:tcPr>
          <w:p w14:paraId="04E774C1" w14:textId="4616803F" w:rsidR="000B3B85" w:rsidRPr="006B0417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</w:rPr>
              <w:t>50</w:t>
            </w:r>
          </w:p>
        </w:tc>
      </w:tr>
    </w:tbl>
    <w:p w14:paraId="2C745847" w14:textId="34017257" w:rsidR="00C03817" w:rsidRDefault="00C03817" w:rsidP="0014584A">
      <w:pPr>
        <w:pStyle w:val="Heading2"/>
        <w:numPr>
          <w:ilvl w:val="0"/>
          <w:numId w:val="40"/>
        </w:numPr>
        <w:spacing w:before="360"/>
        <w:ind w:left="357" w:hanging="357"/>
      </w:pPr>
      <w:r>
        <w:t>Number Operations</w:t>
      </w:r>
    </w:p>
    <w:p w14:paraId="066B5D36" w14:textId="5F15006E" w:rsidR="00C03817" w:rsidRPr="000B3B85" w:rsidRDefault="00C03817" w:rsidP="00C03817">
      <w:pPr>
        <w:rPr>
          <w:lang w:val="bg-BG"/>
        </w:rPr>
      </w:pPr>
      <w:r w:rsidRPr="00C03817">
        <w:t xml:space="preserve">Write a program to </w:t>
      </w:r>
      <w:r w:rsidRPr="00C03817">
        <w:rPr>
          <w:b/>
          <w:bCs/>
        </w:rPr>
        <w:t>evaluate operations</w:t>
      </w:r>
      <w:r w:rsidRPr="00C03817">
        <w:t>, which:</w:t>
      </w:r>
    </w:p>
    <w:p w14:paraId="5FE383AF" w14:textId="405EDB8D" w:rsidR="00C03817" w:rsidRPr="00053CCC" w:rsidRDefault="00C03817" w:rsidP="00C03817">
      <w:pPr>
        <w:pStyle w:val="ListParagraph"/>
        <w:numPr>
          <w:ilvl w:val="0"/>
          <w:numId w:val="28"/>
        </w:numPr>
      </w:pPr>
      <w:r w:rsidRPr="00053CCC">
        <w:t>R</w:t>
      </w:r>
      <w:r w:rsidRPr="00F51039">
        <w:t xml:space="preserve">eads </w:t>
      </w:r>
      <w:r>
        <w:rPr>
          <w:b/>
          <w:bCs/>
        </w:rPr>
        <w:t>2 real numbers</w:t>
      </w:r>
      <w:r>
        <w:rPr>
          <w:b/>
          <w:bCs/>
          <w:lang w:val="bg-BG"/>
        </w:rPr>
        <w:t xml:space="preserve"> </w:t>
      </w:r>
      <w:r>
        <w:t xml:space="preserve">and </w:t>
      </w:r>
      <w:r w:rsidRPr="00C03817">
        <w:rPr>
          <w:b/>
          <w:bCs/>
        </w:rPr>
        <w:t>math operator (string)</w:t>
      </w:r>
      <w:r>
        <w:t xml:space="preserve"> from the console</w:t>
      </w:r>
    </w:p>
    <w:p w14:paraId="363FAAB7" w14:textId="18B4BCBD" w:rsidR="00C03817" w:rsidRPr="00C03817" w:rsidRDefault="00C03817" w:rsidP="00C03817">
      <w:pPr>
        <w:pStyle w:val="ListParagraph"/>
        <w:numPr>
          <w:ilvl w:val="0"/>
          <w:numId w:val="28"/>
        </w:numPr>
      </w:pPr>
      <w:r>
        <w:t xml:space="preserve">Possible given values for the math operator are: </w:t>
      </w:r>
      <w:r w:rsidRPr="00C03817">
        <w:rPr>
          <w:b/>
          <w:bCs/>
        </w:rPr>
        <w:t>"</w:t>
      </w:r>
      <w:r w:rsidRPr="00C03817">
        <w:rPr>
          <w:rFonts w:ascii="Consolas" w:hAnsi="Consolas"/>
          <w:b/>
          <w:bCs/>
        </w:rPr>
        <w:t>+</w:t>
      </w:r>
      <w:r w:rsidRPr="00C03817">
        <w:rPr>
          <w:b/>
          <w:bCs/>
        </w:rPr>
        <w:t>", "</w:t>
      </w:r>
      <w:r w:rsidRPr="00C03817">
        <w:rPr>
          <w:rFonts w:ascii="Consolas" w:hAnsi="Consolas"/>
          <w:b/>
          <w:bCs/>
        </w:rPr>
        <w:t>-</w:t>
      </w:r>
      <w:r w:rsidRPr="00C03817">
        <w:rPr>
          <w:b/>
          <w:bCs/>
        </w:rPr>
        <w:t>", "</w:t>
      </w:r>
      <w:r w:rsidRPr="00C03817">
        <w:rPr>
          <w:rFonts w:ascii="Consolas" w:hAnsi="Consolas"/>
          <w:b/>
          <w:bCs/>
        </w:rPr>
        <w:t>*</w:t>
      </w:r>
      <w:r w:rsidRPr="00C03817">
        <w:rPr>
          <w:b/>
          <w:bCs/>
        </w:rPr>
        <w:t>", "</w:t>
      </w:r>
      <w:r w:rsidRPr="00C03817">
        <w:rPr>
          <w:rFonts w:ascii="Consolas" w:hAnsi="Consolas"/>
          <w:b/>
          <w:bCs/>
        </w:rPr>
        <w:t>/</w:t>
      </w:r>
      <w:r w:rsidRPr="00C03817">
        <w:rPr>
          <w:b/>
          <w:bCs/>
        </w:rPr>
        <w:t>"</w:t>
      </w:r>
    </w:p>
    <w:p w14:paraId="5B6F576B" w14:textId="77777777" w:rsidR="00C03817" w:rsidRPr="00C03817" w:rsidRDefault="00C03817" w:rsidP="00C03817">
      <w:pPr>
        <w:pStyle w:val="ListParagraph"/>
        <w:numPr>
          <w:ilvl w:val="0"/>
          <w:numId w:val="28"/>
        </w:numPr>
        <w:rPr>
          <w:lang w:val="bg-BG"/>
        </w:rPr>
      </w:pPr>
      <w:r w:rsidRPr="00C03817">
        <w:t>Apply the operator with given numbers</w:t>
      </w:r>
    </w:p>
    <w:p w14:paraId="68B96AEF" w14:textId="37EDD14E" w:rsidR="00C03817" w:rsidRDefault="00C03817" w:rsidP="00C03817">
      <w:pPr>
        <w:pStyle w:val="ListParagraph"/>
        <w:numPr>
          <w:ilvl w:val="0"/>
          <w:numId w:val="28"/>
        </w:numPr>
      </w:pPr>
      <w:r>
        <w:t xml:space="preserve">Print output in the following format, where </w:t>
      </w:r>
      <w:r w:rsidRPr="00C03817">
        <w:rPr>
          <w:rFonts w:ascii="Consolas" w:hAnsi="Consolas"/>
          <w:b/>
          <w:bCs/>
        </w:rPr>
        <w:t>result</w:t>
      </w:r>
      <w:r>
        <w:rPr>
          <w:rFonts w:cstheme="minorHAnsi"/>
          <w:b/>
          <w:bCs/>
        </w:rPr>
        <w:t xml:space="preserve"> </w:t>
      </w:r>
      <w:r w:rsidRPr="00C03817">
        <w:rPr>
          <w:rFonts w:cstheme="minorHAnsi"/>
        </w:rPr>
        <w:t xml:space="preserve">is formatted to the </w:t>
      </w:r>
      <w:r w:rsidRPr="00C03817">
        <w:rPr>
          <w:rFonts w:cstheme="minorHAnsi"/>
          <w:b/>
          <w:bCs/>
        </w:rPr>
        <w:t>second digit</w:t>
      </w:r>
      <w:r>
        <w:t>:</w:t>
      </w:r>
    </w:p>
    <w:p w14:paraId="525EA522" w14:textId="7BFE3623" w:rsidR="00C03817" w:rsidRDefault="00C03817" w:rsidP="00C03817">
      <w:pPr>
        <w:pStyle w:val="ListParagraph"/>
        <w:rPr>
          <w:rFonts w:ascii="Consolas" w:hAnsi="Consolas"/>
          <w:b/>
          <w:bCs/>
        </w:rPr>
      </w:pPr>
      <w:r w:rsidRPr="00C03817">
        <w:rPr>
          <w:rFonts w:ascii="Consolas" w:hAnsi="Consolas"/>
          <w:b/>
          <w:bCs/>
        </w:rPr>
        <w:t>"{N1} {operator} {N2} = {result}"</w:t>
      </w:r>
    </w:p>
    <w:p w14:paraId="626FC6E3" w14:textId="2CA3ACD9" w:rsidR="00C03817" w:rsidRPr="000E07B1" w:rsidRDefault="00C03817" w:rsidP="00C03817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323"/>
        <w:gridCol w:w="283"/>
        <w:gridCol w:w="896"/>
        <w:gridCol w:w="2081"/>
      </w:tblGrid>
      <w:tr w:rsidR="00C03817" w:rsidRPr="00CB3FE8" w14:paraId="123FBD42" w14:textId="77777777" w:rsidTr="00D14B2B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B16871F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323" w:type="dxa"/>
            <w:shd w:val="clear" w:color="auto" w:fill="D9D9D9" w:themeFill="background1" w:themeFillShade="D9"/>
            <w:vAlign w:val="center"/>
          </w:tcPr>
          <w:p w14:paraId="5A4AA586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CBCE9DB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6647123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081" w:type="dxa"/>
            <w:shd w:val="clear" w:color="auto" w:fill="D9D9D9" w:themeFill="background1" w:themeFillShade="D9"/>
            <w:vAlign w:val="center"/>
          </w:tcPr>
          <w:p w14:paraId="06555237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03817" w:rsidRPr="00CB3FE8" w14:paraId="2370470F" w14:textId="77777777" w:rsidTr="00D14B2B">
        <w:trPr>
          <w:trHeight w:val="823"/>
        </w:trPr>
        <w:tc>
          <w:tcPr>
            <w:tcW w:w="896" w:type="dxa"/>
            <w:shd w:val="clear" w:color="auto" w:fill="auto"/>
          </w:tcPr>
          <w:p w14:paraId="324C4613" w14:textId="2752D8B0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33290A1D" w14:textId="6CADF96E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  <w:p w14:paraId="4875D1C0" w14:textId="63EC3D18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+</w:t>
            </w:r>
          </w:p>
        </w:tc>
        <w:tc>
          <w:tcPr>
            <w:tcW w:w="2323" w:type="dxa"/>
            <w:shd w:val="clear" w:color="auto" w:fill="auto"/>
          </w:tcPr>
          <w:p w14:paraId="4945F8F7" w14:textId="77777777" w:rsidR="00C03817" w:rsidRPr="00C03817" w:rsidRDefault="00C03817" w:rsidP="00C03817">
            <w:pPr>
              <w:spacing w:before="0" w:after="0"/>
              <w:rPr>
                <w:rFonts w:ascii="Consolas" w:hAnsi="Consolas"/>
                <w:lang w:val="bg-BG"/>
              </w:rPr>
            </w:pPr>
            <w:r w:rsidRPr="00C03817">
              <w:rPr>
                <w:rFonts w:ascii="Consolas" w:hAnsi="Consolas"/>
              </w:rPr>
              <w:t>10 + 12 = 22.00</w:t>
            </w:r>
          </w:p>
          <w:p w14:paraId="6AFC9D12" w14:textId="6949A4D9" w:rsidR="00C03817" w:rsidRPr="006B04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7822B213" w14:textId="77777777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A3C9FCF" w14:textId="63E63767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2</w:t>
            </w:r>
          </w:p>
          <w:p w14:paraId="11E852A5" w14:textId="4BA449B3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</w:t>
            </w:r>
          </w:p>
          <w:p w14:paraId="78AC47D1" w14:textId="044C1D6F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</w:t>
            </w:r>
          </w:p>
          <w:p w14:paraId="72CB8A82" w14:textId="77777777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081" w:type="dxa"/>
            <w:shd w:val="clear" w:color="auto" w:fill="auto"/>
          </w:tcPr>
          <w:p w14:paraId="159C9603" w14:textId="415276B0" w:rsidR="00C03817" w:rsidRPr="00C03817" w:rsidRDefault="00C03817" w:rsidP="00C0381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2</w:t>
            </w:r>
            <w:r w:rsidRPr="00C0381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-</w:t>
            </w:r>
            <w:r w:rsidRPr="00C0381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9</w:t>
            </w:r>
            <w:r w:rsidRPr="00C03817">
              <w:rPr>
                <w:rFonts w:ascii="Consolas" w:hAnsi="Consolas"/>
              </w:rPr>
              <w:t xml:space="preserve"> = </w:t>
            </w:r>
            <w:r>
              <w:rPr>
                <w:rFonts w:ascii="Consolas" w:hAnsi="Consolas"/>
              </w:rPr>
              <w:t>13.00</w:t>
            </w:r>
          </w:p>
          <w:p w14:paraId="058D93EB" w14:textId="1A1E407C" w:rsidR="00C03817" w:rsidRPr="006B04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2562D621" w14:textId="77777777" w:rsidR="00C03817" w:rsidRDefault="00C03817" w:rsidP="00C03817"/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323"/>
        <w:gridCol w:w="283"/>
        <w:gridCol w:w="896"/>
        <w:gridCol w:w="2081"/>
      </w:tblGrid>
      <w:tr w:rsidR="00C03817" w:rsidRPr="00CB3FE8" w14:paraId="60179647" w14:textId="77777777" w:rsidTr="00D14B2B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BBD74FF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323" w:type="dxa"/>
            <w:shd w:val="clear" w:color="auto" w:fill="D9D9D9" w:themeFill="background1" w:themeFillShade="D9"/>
            <w:vAlign w:val="center"/>
          </w:tcPr>
          <w:p w14:paraId="0E3E3FA5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1C4ABA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96B7460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081" w:type="dxa"/>
            <w:shd w:val="clear" w:color="auto" w:fill="D9D9D9" w:themeFill="background1" w:themeFillShade="D9"/>
            <w:vAlign w:val="center"/>
          </w:tcPr>
          <w:p w14:paraId="1A5C4033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03817" w:rsidRPr="00CB3FE8" w14:paraId="5A087A4A" w14:textId="77777777" w:rsidTr="00D14B2B">
        <w:trPr>
          <w:trHeight w:val="707"/>
        </w:trPr>
        <w:tc>
          <w:tcPr>
            <w:tcW w:w="896" w:type="dxa"/>
            <w:shd w:val="clear" w:color="auto" w:fill="auto"/>
          </w:tcPr>
          <w:p w14:paraId="03ED1303" w14:textId="0DE9836C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  <w:r w:rsidR="000E07B1">
              <w:rPr>
                <w:rFonts w:ascii="Consolas" w:hAnsi="Consolas"/>
                <w:noProof/>
              </w:rPr>
              <w:t>.6</w:t>
            </w:r>
          </w:p>
          <w:p w14:paraId="38FF1F2D" w14:textId="4FC4EFD2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  <w:r w:rsidR="000E07B1">
              <w:rPr>
                <w:rFonts w:ascii="Consolas" w:hAnsi="Consolas"/>
                <w:noProof/>
              </w:rPr>
              <w:t>.2</w:t>
            </w:r>
          </w:p>
          <w:p w14:paraId="2E5BC6F5" w14:textId="5E002B03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*</w:t>
            </w:r>
          </w:p>
        </w:tc>
        <w:tc>
          <w:tcPr>
            <w:tcW w:w="2323" w:type="dxa"/>
            <w:shd w:val="clear" w:color="auto" w:fill="auto"/>
          </w:tcPr>
          <w:p w14:paraId="79B8DF7A" w14:textId="4707E4D8" w:rsidR="00C03817" w:rsidRPr="00C03817" w:rsidRDefault="00C03817" w:rsidP="00C0381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7</w:t>
            </w:r>
            <w:r w:rsidR="00D14B2B">
              <w:rPr>
                <w:rFonts w:ascii="Consolas" w:hAnsi="Consolas"/>
              </w:rPr>
              <w:t>.6</w:t>
            </w:r>
            <w:r w:rsidRPr="00C0381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*</w:t>
            </w:r>
            <w:r w:rsidRPr="00C0381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8</w:t>
            </w:r>
            <w:r w:rsidR="00D14B2B">
              <w:rPr>
                <w:rFonts w:ascii="Consolas" w:hAnsi="Consolas"/>
              </w:rPr>
              <w:t>.2</w:t>
            </w:r>
            <w:r w:rsidRPr="00C03817">
              <w:rPr>
                <w:rFonts w:ascii="Consolas" w:hAnsi="Consolas"/>
              </w:rPr>
              <w:t xml:space="preserve"> = </w:t>
            </w:r>
            <w:r w:rsidR="000E07B1">
              <w:rPr>
                <w:rFonts w:ascii="Consolas" w:hAnsi="Consolas"/>
              </w:rPr>
              <w:t>62.32</w:t>
            </w:r>
          </w:p>
          <w:p w14:paraId="11EC7508" w14:textId="51CB278B" w:rsidR="00C03817" w:rsidRPr="005826F1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37526715" w14:textId="77777777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6F496CCA" w14:textId="4DBFFEFE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6</w:t>
            </w:r>
          </w:p>
          <w:p w14:paraId="6EDF6B41" w14:textId="77777777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0C228FC8" w14:textId="6A77548D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/</w:t>
            </w:r>
          </w:p>
          <w:p w14:paraId="24F2A62D" w14:textId="77777777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081" w:type="dxa"/>
            <w:shd w:val="clear" w:color="auto" w:fill="auto"/>
          </w:tcPr>
          <w:p w14:paraId="696D9A8E" w14:textId="4095E1F1" w:rsidR="00C03817" w:rsidRPr="00C03817" w:rsidRDefault="00C03817" w:rsidP="00C0381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56</w:t>
            </w:r>
            <w:r w:rsidRPr="00C0381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/</w:t>
            </w:r>
            <w:r w:rsidRPr="00C03817">
              <w:rPr>
                <w:rFonts w:ascii="Consolas" w:hAnsi="Consolas"/>
              </w:rPr>
              <w:t xml:space="preserve"> 1</w:t>
            </w:r>
            <w:r>
              <w:rPr>
                <w:rFonts w:ascii="Consolas" w:hAnsi="Consolas"/>
              </w:rPr>
              <w:t>0</w:t>
            </w:r>
            <w:r w:rsidRPr="00C03817">
              <w:rPr>
                <w:rFonts w:ascii="Consolas" w:hAnsi="Consolas"/>
              </w:rPr>
              <w:t xml:space="preserve"> = </w:t>
            </w:r>
            <w:r>
              <w:rPr>
                <w:rFonts w:ascii="Consolas" w:hAnsi="Consolas"/>
              </w:rPr>
              <w:t>5.60</w:t>
            </w:r>
          </w:p>
          <w:p w14:paraId="0BDDE0DF" w14:textId="4DCDC0E3" w:rsidR="00C03817" w:rsidRPr="006B04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29DB180E" w14:textId="2527E91D" w:rsidR="00D14B2B" w:rsidRPr="005E77E1" w:rsidRDefault="00D14B2B" w:rsidP="0014584A">
      <w:pPr>
        <w:pStyle w:val="Heading2"/>
        <w:numPr>
          <w:ilvl w:val="0"/>
          <w:numId w:val="40"/>
        </w:numPr>
        <w:ind w:left="426"/>
        <w:rPr>
          <w:lang w:val="bg-BG"/>
        </w:rPr>
      </w:pPr>
      <w:r>
        <w:t>Vacation Expenses</w:t>
      </w:r>
    </w:p>
    <w:p w14:paraId="5536ACA6" w14:textId="09E0DBC0" w:rsidR="00D14B2B" w:rsidRPr="00A41EC6" w:rsidRDefault="00D14B2B" w:rsidP="00D14B2B">
      <w:pPr>
        <w:jc w:val="both"/>
        <w:rPr>
          <w:lang w:val="bg-BG"/>
        </w:rPr>
      </w:pPr>
      <w:r w:rsidRPr="00D14B2B">
        <w:t xml:space="preserve">Write a program, which </w:t>
      </w:r>
      <w:r w:rsidRPr="00D14B2B">
        <w:rPr>
          <w:b/>
          <w:bCs/>
        </w:rPr>
        <w:t>calculates vacation expenses</w:t>
      </w:r>
      <w:r w:rsidRPr="004173E5">
        <w:t>:</w:t>
      </w:r>
    </w:p>
    <w:p w14:paraId="2D8A34CC" w14:textId="1E33CAB9" w:rsidR="00D14B2B" w:rsidRPr="00D14B2B" w:rsidRDefault="00D14B2B" w:rsidP="00D14B2B">
      <w:pPr>
        <w:pStyle w:val="ListParagraph"/>
        <w:numPr>
          <w:ilvl w:val="0"/>
          <w:numId w:val="34"/>
        </w:numPr>
        <w:jc w:val="both"/>
        <w:rPr>
          <w:b/>
          <w:bCs/>
          <w:lang w:val="bg-BG"/>
        </w:rPr>
      </w:pPr>
      <w:r>
        <w:t xml:space="preserve">From the console read: </w:t>
      </w:r>
      <w:r w:rsidRPr="00D14B2B">
        <w:rPr>
          <w:b/>
          <w:bCs/>
        </w:rPr>
        <w:t>season (string)</w:t>
      </w:r>
      <w:r>
        <w:t xml:space="preserve">, </w:t>
      </w:r>
      <w:r w:rsidRPr="00D14B2B">
        <w:rPr>
          <w:b/>
          <w:bCs/>
        </w:rPr>
        <w:t>accommodation type (string)</w:t>
      </w:r>
      <w:r>
        <w:t xml:space="preserve"> and </w:t>
      </w:r>
      <w:r w:rsidRPr="00D14B2B">
        <w:rPr>
          <w:b/>
          <w:bCs/>
        </w:rPr>
        <w:t>count of the days (integer)</w:t>
      </w:r>
    </w:p>
    <w:p w14:paraId="2A183D71" w14:textId="7992F760" w:rsidR="00D14B2B" w:rsidRPr="00D14B2B" w:rsidRDefault="00D14B2B" w:rsidP="00D14B2B">
      <w:pPr>
        <w:pStyle w:val="ListParagraph"/>
        <w:numPr>
          <w:ilvl w:val="1"/>
          <w:numId w:val="34"/>
        </w:numPr>
        <w:jc w:val="both"/>
        <w:rPr>
          <w:b/>
          <w:bCs/>
          <w:lang w:val="bg-BG"/>
        </w:rPr>
      </w:pPr>
      <w:r w:rsidRPr="00D14B2B">
        <w:rPr>
          <w:b/>
          <w:bCs/>
        </w:rPr>
        <w:t>Season</w:t>
      </w:r>
      <w:r>
        <w:t xml:space="preserve"> will be one of the following: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Spring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 xml:space="preserve">,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Summer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 xml:space="preserve">,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Autumn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 xml:space="preserve"> </w:t>
      </w:r>
      <w:r w:rsidRPr="00872566">
        <w:rPr>
          <w:rFonts w:cstheme="minorHAnsi"/>
          <w:lang w:val="en-GB"/>
        </w:rPr>
        <w:t>and</w:t>
      </w:r>
      <w:r>
        <w:rPr>
          <w:rFonts w:ascii="Consolas" w:hAnsi="Consolas"/>
          <w:b/>
          <w:bCs/>
          <w:lang w:val="en-GB"/>
        </w:rPr>
        <w:t xml:space="preserve">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Winter</w:t>
      </w:r>
      <w:r w:rsidRPr="004173E5">
        <w:rPr>
          <w:rFonts w:ascii="Consolas" w:hAnsi="Consolas"/>
          <w:b/>
          <w:bCs/>
          <w:lang w:val="en-GB"/>
        </w:rPr>
        <w:t>"</w:t>
      </w:r>
    </w:p>
    <w:p w14:paraId="162928CC" w14:textId="34E39C77" w:rsidR="00D14B2B" w:rsidRPr="00D14B2B" w:rsidRDefault="00D14B2B" w:rsidP="00D14B2B">
      <w:pPr>
        <w:pStyle w:val="ListParagraph"/>
        <w:numPr>
          <w:ilvl w:val="1"/>
          <w:numId w:val="34"/>
        </w:numPr>
        <w:jc w:val="both"/>
        <w:rPr>
          <w:b/>
          <w:bCs/>
          <w:lang w:val="bg-BG"/>
        </w:rPr>
      </w:pPr>
      <w:r w:rsidRPr="00D14B2B">
        <w:rPr>
          <w:b/>
          <w:bCs/>
        </w:rPr>
        <w:t>Accommodation type</w:t>
      </w:r>
      <w:r>
        <w:t xml:space="preserve"> will be one of the following: </w:t>
      </w:r>
      <w:r w:rsidRPr="00D14B2B">
        <w:rPr>
          <w:rFonts w:ascii="Consolas" w:hAnsi="Consolas"/>
          <w:b/>
          <w:bCs/>
          <w:lang w:val="en-GB"/>
        </w:rPr>
        <w:t xml:space="preserve">"Hotel" </w:t>
      </w:r>
      <w:r w:rsidRPr="00D14B2B">
        <w:rPr>
          <w:rFonts w:cstheme="minorHAnsi"/>
          <w:lang w:val="en-GB"/>
        </w:rPr>
        <w:t xml:space="preserve">and </w:t>
      </w:r>
      <w:r w:rsidRPr="00D14B2B">
        <w:rPr>
          <w:rFonts w:ascii="Consolas" w:hAnsi="Consolas"/>
          <w:b/>
          <w:bCs/>
          <w:lang w:val="en-GB"/>
        </w:rPr>
        <w:t>"Camping</w:t>
      </w:r>
    </w:p>
    <w:p w14:paraId="3C7B5CD4" w14:textId="77777777" w:rsidR="00D14B2B" w:rsidRPr="00D14B2B" w:rsidRDefault="00D14B2B" w:rsidP="00D14B2B">
      <w:pPr>
        <w:pStyle w:val="ListParagraph"/>
        <w:numPr>
          <w:ilvl w:val="0"/>
          <w:numId w:val="34"/>
        </w:numPr>
        <w:jc w:val="both"/>
        <w:rPr>
          <w:b/>
          <w:bCs/>
          <w:lang w:val="bg-BG"/>
        </w:rPr>
      </w:pPr>
      <w:r>
        <w:t xml:space="preserve">Based on the table below, you </w:t>
      </w:r>
      <w:proofErr w:type="gramStart"/>
      <w:r w:rsidRPr="00D14B2B">
        <w:rPr>
          <w:b/>
          <w:bCs/>
        </w:rPr>
        <w:t>have to</w:t>
      </w:r>
      <w:proofErr w:type="gramEnd"/>
      <w:r w:rsidRPr="00D14B2B">
        <w:rPr>
          <w:b/>
          <w:bCs/>
        </w:rPr>
        <w:t xml:space="preserve"> calculate expenses</w:t>
      </w:r>
      <w:r>
        <w:t xml:space="preserve"> for the vacation with the given </w:t>
      </w:r>
      <w:r w:rsidRPr="00D14B2B">
        <w:rPr>
          <w:b/>
          <w:bCs/>
        </w:rPr>
        <w:t xml:space="preserve">accommodation type, season </w:t>
      </w:r>
      <w:r w:rsidRPr="00D14B2B">
        <w:t>and</w:t>
      </w:r>
      <w:r w:rsidRPr="00D14B2B">
        <w:rPr>
          <w:b/>
          <w:bCs/>
        </w:rPr>
        <w:t xml:space="preserve"> count of the days</w:t>
      </w:r>
      <w:r>
        <w:rPr>
          <w:b/>
          <w:bCs/>
        </w:rPr>
        <w:t xml:space="preserve">. </w:t>
      </w:r>
    </w:p>
    <w:p w14:paraId="7EF9EEE4" w14:textId="2A7311C8" w:rsidR="00D14B2B" w:rsidRPr="00D14B2B" w:rsidRDefault="00D14B2B" w:rsidP="00D14B2B">
      <w:pPr>
        <w:pStyle w:val="ListParagraph"/>
        <w:numPr>
          <w:ilvl w:val="0"/>
          <w:numId w:val="34"/>
        </w:numPr>
        <w:jc w:val="both"/>
        <w:rPr>
          <w:b/>
          <w:bCs/>
          <w:lang w:val="bg-BG"/>
        </w:rPr>
      </w:pPr>
      <w:r w:rsidRPr="00D14B2B">
        <w:t>For the calculation:</w:t>
      </w:r>
      <w:r>
        <w:rPr>
          <w:b/>
          <w:bCs/>
        </w:rPr>
        <w:t xml:space="preserve"> </w:t>
      </w:r>
      <w:r w:rsidRPr="00D14B2B">
        <w:t>use</w:t>
      </w:r>
      <w:r>
        <w:rPr>
          <w:b/>
          <w:bCs/>
        </w:rPr>
        <w:t xml:space="preserve"> price per night (extracted from the table below) multiplied by count of the days.</w:t>
      </w:r>
    </w:p>
    <w:p w14:paraId="51ACBF2C" w14:textId="3F40AB14" w:rsidR="00D14B2B" w:rsidRPr="00C87441" w:rsidRDefault="00D14B2B" w:rsidP="00D14B2B">
      <w:pPr>
        <w:pStyle w:val="ListParagraph"/>
        <w:numPr>
          <w:ilvl w:val="0"/>
          <w:numId w:val="34"/>
        </w:numPr>
        <w:jc w:val="both"/>
        <w:rPr>
          <w:lang w:val="bg-BG"/>
        </w:rPr>
      </w:pPr>
      <w:r>
        <w:t xml:space="preserve">Print the total expenses, </w:t>
      </w:r>
      <w:r w:rsidRPr="00D14B2B">
        <w:t xml:space="preserve">formatted to the </w:t>
      </w:r>
      <w:r>
        <w:rPr>
          <w:b/>
          <w:bCs/>
        </w:rPr>
        <w:t>second</w:t>
      </w:r>
      <w:r w:rsidRPr="00D14B2B">
        <w:t xml:space="preserve"> </w:t>
      </w:r>
      <w:r w:rsidRPr="00D14B2B">
        <w:rPr>
          <w:b/>
          <w:bCs/>
        </w:rPr>
        <w:t>digit</w:t>
      </w:r>
      <w:r w:rsidRPr="00D14B2B">
        <w:t xml:space="preserve"> after the decimal point</w:t>
      </w:r>
    </w:p>
    <w:p w14:paraId="2EEFE4C6" w14:textId="77777777" w:rsidR="00C87441" w:rsidRPr="00872566" w:rsidRDefault="00C87441" w:rsidP="00C87441">
      <w:pPr>
        <w:pStyle w:val="ListParagraph"/>
        <w:jc w:val="both"/>
        <w:rPr>
          <w:lang w:val="bg-BG"/>
        </w:rPr>
      </w:pPr>
    </w:p>
    <w:p w14:paraId="554E8EAC" w14:textId="6764369F" w:rsidR="00D14B2B" w:rsidRPr="00872566" w:rsidRDefault="00D14B2B" w:rsidP="00D14B2B">
      <w:pPr>
        <w:pStyle w:val="ListParagraph"/>
        <w:ind w:left="426"/>
        <w:jc w:val="both"/>
        <w:rPr>
          <w:lang w:val="bg-BG"/>
        </w:rPr>
      </w:pPr>
      <w:r>
        <w:rPr>
          <w:noProof/>
          <w:lang w:val="bg-BG"/>
        </w:rPr>
        <w:lastRenderedPageBreak/>
        <w:drawing>
          <wp:inline distT="0" distB="0" distL="0" distR="0" wp14:anchorId="000A5358" wp14:editId="19BD66FE">
            <wp:extent cx="3558089" cy="1953260"/>
            <wp:effectExtent l="0" t="0" r="444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6243" cy="19577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1C4416A" w14:textId="1E2ABBCE" w:rsidR="00D14B2B" w:rsidRPr="00FF3E01" w:rsidRDefault="00D14B2B" w:rsidP="00D14B2B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1"/>
        <w:gridCol w:w="1244"/>
        <w:gridCol w:w="7920"/>
      </w:tblGrid>
      <w:tr w:rsidR="00D14B2B" w:rsidRPr="005E77E1" w14:paraId="543C9012" w14:textId="77777777" w:rsidTr="00734A31">
        <w:tc>
          <w:tcPr>
            <w:tcW w:w="1271" w:type="dxa"/>
            <w:shd w:val="clear" w:color="auto" w:fill="D9D9D9"/>
          </w:tcPr>
          <w:p w14:paraId="210E4CB0" w14:textId="77777777" w:rsidR="00D14B2B" w:rsidRPr="005E77E1" w:rsidRDefault="00D14B2B" w:rsidP="00734A3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244" w:type="dxa"/>
            <w:shd w:val="clear" w:color="auto" w:fill="D9D9D9"/>
          </w:tcPr>
          <w:p w14:paraId="3CA0B2DC" w14:textId="77777777" w:rsidR="00D14B2B" w:rsidRPr="005E77E1" w:rsidRDefault="00D14B2B" w:rsidP="00734A3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7920" w:type="dxa"/>
            <w:shd w:val="clear" w:color="auto" w:fill="D9D9D9"/>
          </w:tcPr>
          <w:p w14:paraId="7BFA813A" w14:textId="77777777" w:rsidR="00D14B2B" w:rsidRPr="005E77E1" w:rsidRDefault="00D14B2B" w:rsidP="0065157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D14B2B" w:rsidRPr="00187A12" w14:paraId="04468686" w14:textId="77777777" w:rsidTr="00734A31">
        <w:trPr>
          <w:trHeight w:val="406"/>
        </w:trPr>
        <w:tc>
          <w:tcPr>
            <w:tcW w:w="1271" w:type="dxa"/>
          </w:tcPr>
          <w:p w14:paraId="326FE213" w14:textId="3C0A16DB" w:rsidR="00D14B2B" w:rsidRPr="00872566" w:rsidRDefault="00C87441" w:rsidP="00734A31">
            <w:pPr>
              <w:spacing w:before="0" w:after="0"/>
              <w:rPr>
                <w:rFonts w:ascii="Consolas" w:eastAsia="Calibri" w:hAnsi="Consolas" w:cs="Times New Roman"/>
                <w:noProof/>
                <w:color w:val="FF0000"/>
              </w:rPr>
            </w:pPr>
            <w:r>
              <w:rPr>
                <w:rFonts w:ascii="Consolas" w:eastAsia="Calibri" w:hAnsi="Consolas" w:cs="Times New Roman"/>
                <w:noProof/>
                <w:color w:val="FF0000"/>
              </w:rPr>
              <w:t>Winter</w:t>
            </w:r>
          </w:p>
          <w:p w14:paraId="0940BD16" w14:textId="41F6CEE9" w:rsidR="00D14B2B" w:rsidRPr="00872566" w:rsidRDefault="00C87441" w:rsidP="00734A31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>
              <w:rPr>
                <w:rFonts w:ascii="Consolas" w:eastAsia="Calibri" w:hAnsi="Consolas" w:cs="Times New Roman"/>
                <w:noProof/>
                <w:color w:val="00B050"/>
              </w:rPr>
              <w:t>Hotel</w:t>
            </w:r>
          </w:p>
          <w:p w14:paraId="13A2A1BA" w14:textId="44F3D548" w:rsidR="00D14B2B" w:rsidRPr="00C85C97" w:rsidRDefault="00C87441" w:rsidP="00734A31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5</w:t>
            </w:r>
          </w:p>
        </w:tc>
        <w:tc>
          <w:tcPr>
            <w:tcW w:w="1244" w:type="dxa"/>
          </w:tcPr>
          <w:p w14:paraId="612320E7" w14:textId="05144F36" w:rsidR="00D14B2B" w:rsidRPr="002A6629" w:rsidRDefault="002A6629" w:rsidP="00734A3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180.00</w:t>
            </w:r>
          </w:p>
        </w:tc>
        <w:tc>
          <w:tcPr>
            <w:tcW w:w="7920" w:type="dxa"/>
          </w:tcPr>
          <w:p w14:paraId="16908468" w14:textId="569DE3FD" w:rsidR="00C87441" w:rsidRDefault="00C87441" w:rsidP="00C87441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="Times New Roman"/>
              </w:rPr>
              <w:t xml:space="preserve">Season is </w:t>
            </w:r>
            <w:r>
              <w:rPr>
                <w:rFonts w:ascii="Consolas" w:eastAsia="Calibri" w:hAnsi="Consolas" w:cs="Times New Roman"/>
                <w:noProof/>
                <w:color w:val="FF0000"/>
              </w:rPr>
              <w:t>Winter</w:t>
            </w:r>
            <w:r w:rsidRPr="00C87441">
              <w:rPr>
                <w:rFonts w:eastAsia="Calibri" w:cstheme="minorHAnsi"/>
                <w:noProof/>
              </w:rPr>
              <w:t>, accommodation type is</w:t>
            </w:r>
            <w:r w:rsidRPr="00C87441">
              <w:rPr>
                <w:rFonts w:eastAsia="Calibri" w:cstheme="minorHAnsi"/>
                <w:noProof/>
                <w:color w:val="00B050"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color w:val="00B050"/>
              </w:rPr>
              <w:t>Hotel</w:t>
            </w:r>
          </w:p>
          <w:p w14:paraId="51B7E5E9" w14:textId="3B9939C8" w:rsidR="00C87441" w:rsidRDefault="00C87441" w:rsidP="00C87441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Based on table, price per night is </w:t>
            </w:r>
            <w:r w:rsidRPr="00C87441">
              <w:rPr>
                <w:rFonts w:ascii="Consolas" w:eastAsia="Calibri" w:hAnsi="Consolas" w:cstheme="minorHAnsi"/>
                <w:noProof/>
                <w:color w:val="7030A0"/>
              </w:rPr>
              <w:t>40</w:t>
            </w:r>
            <w:r>
              <w:rPr>
                <w:rFonts w:eastAsia="Calibri" w:cstheme="minorHAnsi"/>
                <w:noProof/>
              </w:rPr>
              <w:t xml:space="preserve">, and the discount is </w:t>
            </w:r>
            <w:r w:rsidRPr="00C87441">
              <w:rPr>
                <w:rFonts w:ascii="Consolas" w:eastAsia="Calibri" w:hAnsi="Consolas" w:cstheme="minorHAnsi"/>
                <w:noProof/>
                <w:color w:val="4BACC6" w:themeColor="accent5"/>
              </w:rPr>
              <w:t>10%</w:t>
            </w:r>
            <w:r w:rsidRPr="00C87441">
              <w:rPr>
                <w:rFonts w:eastAsia="Calibri" w:cstheme="minorHAnsi"/>
                <w:noProof/>
                <w:color w:val="4BACC6" w:themeColor="accent5"/>
              </w:rPr>
              <w:t xml:space="preserve"> </w:t>
            </w:r>
            <w:r w:rsidRPr="00C87441">
              <w:rPr>
                <w:rFonts w:eastAsia="Calibri" w:cstheme="minorHAnsi"/>
                <w:noProof/>
              </w:rPr>
              <w:t xml:space="preserve">or </w:t>
            </w:r>
            <w:r w:rsidRPr="00C87441">
              <w:rPr>
                <w:rFonts w:ascii="Consolas" w:eastAsia="Calibri" w:hAnsi="Consolas" w:cstheme="minorHAnsi"/>
                <w:noProof/>
                <w:color w:val="4BACC6" w:themeColor="accent5"/>
              </w:rPr>
              <w:t>0.10</w:t>
            </w:r>
          </w:p>
          <w:p w14:paraId="2E325F27" w14:textId="02871E6B" w:rsidR="00C87441" w:rsidRPr="00C87441" w:rsidRDefault="00C87441" w:rsidP="00C87441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Total expense</w:t>
            </w:r>
            <w:r w:rsidRPr="00C87441">
              <w:rPr>
                <w:rFonts w:eastAsia="Calibri" w:cstheme="minorHAnsi"/>
                <w:noProof/>
              </w:rPr>
              <w:t xml:space="preserve">s = </w:t>
            </w:r>
            <w:r w:rsidRPr="00C87441">
              <w:rPr>
                <w:rFonts w:ascii="Consolas" w:eastAsia="Calibri" w:hAnsi="Consolas" w:cs="Times New Roman"/>
                <w:noProof/>
                <w:color w:val="C0504D" w:themeColor="accent2"/>
              </w:rPr>
              <w:t xml:space="preserve">5 </w:t>
            </w:r>
            <w:r w:rsidRPr="00C87441">
              <w:rPr>
                <w:rFonts w:ascii="Consolas" w:eastAsia="Calibri" w:hAnsi="Consolas" w:cs="Times New Roman"/>
                <w:noProof/>
              </w:rPr>
              <w:t>*</w:t>
            </w:r>
            <w:r w:rsidRPr="00C87441">
              <w:rPr>
                <w:rFonts w:ascii="Consolas" w:eastAsia="Calibri" w:hAnsi="Consolas" w:cs="Times New Roman"/>
                <w:noProof/>
                <w:color w:val="C0504D" w:themeColor="accent2"/>
              </w:rPr>
              <w:t xml:space="preserve"> </w:t>
            </w:r>
            <w:r w:rsidRPr="00C87441">
              <w:rPr>
                <w:rFonts w:ascii="Consolas" w:eastAsia="Calibri" w:hAnsi="Consolas" w:cstheme="minorHAnsi"/>
                <w:noProof/>
                <w:color w:val="7030A0"/>
              </w:rPr>
              <w:t xml:space="preserve">40 </w:t>
            </w:r>
            <w:r>
              <w:rPr>
                <w:rFonts w:ascii="Consolas" w:eastAsia="Calibri" w:hAnsi="Consolas" w:cstheme="minorHAnsi"/>
                <w:noProof/>
              </w:rPr>
              <w:t>–</w:t>
            </w:r>
            <w:r w:rsidRPr="00C87441">
              <w:rPr>
                <w:rFonts w:ascii="Consolas" w:eastAsia="Calibri" w:hAnsi="Consolas" w:cstheme="minorHAnsi"/>
                <w:noProof/>
                <w:color w:val="7030A0"/>
              </w:rPr>
              <w:t xml:space="preserve"> </w:t>
            </w:r>
            <w:r>
              <w:rPr>
                <w:rFonts w:ascii="Consolas" w:eastAsia="Calibri" w:hAnsi="Consolas" w:cstheme="minorHAnsi"/>
                <w:noProof/>
                <w:color w:val="4BACC6" w:themeColor="accent5"/>
              </w:rPr>
              <w:t>10%</w:t>
            </w:r>
            <w:r w:rsidRPr="00C87441">
              <w:rPr>
                <w:rFonts w:ascii="Consolas" w:eastAsia="Calibri" w:hAnsi="Consolas" w:cstheme="minorHAnsi"/>
                <w:noProof/>
                <w:color w:val="4BACC6" w:themeColor="accent5"/>
              </w:rPr>
              <w:t xml:space="preserve"> </w:t>
            </w:r>
            <w:r w:rsidRPr="00C87441">
              <w:rPr>
                <w:rFonts w:ascii="Consolas" w:eastAsia="Calibri" w:hAnsi="Consolas" w:cstheme="minorHAnsi"/>
                <w:noProof/>
              </w:rPr>
              <w:t>=</w:t>
            </w:r>
            <w:r>
              <w:rPr>
                <w:rFonts w:ascii="Consolas" w:eastAsia="Calibri" w:hAnsi="Consolas" w:cstheme="minorHAnsi"/>
                <w:b/>
                <w:bCs/>
                <w:noProof/>
                <w:color w:val="4BACC6" w:themeColor="accent5"/>
              </w:rPr>
              <w:t xml:space="preserve"> </w:t>
            </w:r>
            <w:r w:rsidRPr="00C87441">
              <w:rPr>
                <w:rFonts w:ascii="Consolas" w:eastAsia="Calibri" w:hAnsi="Consolas" w:cstheme="minorHAnsi"/>
                <w:noProof/>
              </w:rPr>
              <w:t xml:space="preserve">200 – </w:t>
            </w:r>
            <w:r w:rsidR="002A6629">
              <w:rPr>
                <w:rFonts w:ascii="Consolas" w:eastAsia="Calibri" w:hAnsi="Consolas" w:cstheme="minorHAnsi"/>
                <w:noProof/>
                <w:color w:val="4BACC6" w:themeColor="accent5"/>
              </w:rPr>
              <w:t>10%</w:t>
            </w:r>
            <w:r w:rsidR="002A6629">
              <w:rPr>
                <w:rFonts w:ascii="Consolas" w:eastAsia="Calibri" w:hAnsi="Consolas" w:cstheme="minorHAnsi"/>
                <w:noProof/>
                <w:color w:val="4BACC6" w:themeColor="accent5"/>
                <w:lang w:val="bg-BG"/>
              </w:rPr>
              <w:t xml:space="preserve"> </w:t>
            </w:r>
            <w:r w:rsidRPr="00C87441">
              <w:rPr>
                <w:rFonts w:ascii="Consolas" w:eastAsia="Calibri" w:hAnsi="Consolas" w:cstheme="minorHAnsi"/>
                <w:noProof/>
              </w:rPr>
              <w:t>= 180.00</w:t>
            </w:r>
          </w:p>
          <w:p w14:paraId="505C6975" w14:textId="418AB2A7" w:rsidR="00D14B2B" w:rsidRPr="00872566" w:rsidRDefault="00D14B2B" w:rsidP="00734A31">
            <w:pPr>
              <w:spacing w:before="0" w:after="0"/>
              <w:rPr>
                <w:rFonts w:eastAsia="Calibri" w:cstheme="minorHAnsi"/>
                <w:noProof/>
              </w:rPr>
            </w:pPr>
          </w:p>
        </w:tc>
      </w:tr>
      <w:tr w:rsidR="002A6629" w:rsidRPr="005E77E1" w14:paraId="4A450D4D" w14:textId="77777777" w:rsidTr="00734A31">
        <w:trPr>
          <w:trHeight w:val="406"/>
        </w:trPr>
        <w:tc>
          <w:tcPr>
            <w:tcW w:w="1271" w:type="dxa"/>
          </w:tcPr>
          <w:p w14:paraId="57770180" w14:textId="6E6DA1BA" w:rsidR="002A6629" w:rsidRPr="002A6629" w:rsidRDefault="002A6629" w:rsidP="002A6629">
            <w:pPr>
              <w:spacing w:before="0" w:after="0"/>
              <w:rPr>
                <w:rFonts w:ascii="Consolas" w:eastAsia="Calibri" w:hAnsi="Consolas" w:cs="Times New Roman"/>
                <w:noProof/>
                <w:color w:val="FF0000"/>
              </w:rPr>
            </w:pPr>
            <w:r>
              <w:rPr>
                <w:rFonts w:ascii="Consolas" w:eastAsia="Calibri" w:hAnsi="Consolas" w:cs="Times New Roman"/>
                <w:noProof/>
                <w:color w:val="FF0000"/>
              </w:rPr>
              <w:t>Summer</w:t>
            </w:r>
          </w:p>
          <w:p w14:paraId="0B817E25" w14:textId="2F5A2888" w:rsidR="002A6629" w:rsidRPr="00872566" w:rsidRDefault="002A6629" w:rsidP="002A6629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>
              <w:rPr>
                <w:rFonts w:ascii="Consolas" w:eastAsia="Calibri" w:hAnsi="Consolas" w:cs="Times New Roman"/>
                <w:noProof/>
                <w:color w:val="00B050"/>
              </w:rPr>
              <w:t>Camping</w:t>
            </w:r>
          </w:p>
          <w:p w14:paraId="01D10179" w14:textId="60E0AB76" w:rsidR="002A6629" w:rsidRPr="00C85C97" w:rsidRDefault="002A6629" w:rsidP="002A6629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10</w:t>
            </w:r>
          </w:p>
        </w:tc>
        <w:tc>
          <w:tcPr>
            <w:tcW w:w="1244" w:type="dxa"/>
            <w:tcBorders>
              <w:bottom w:val="single" w:sz="4" w:space="0" w:color="auto"/>
            </w:tcBorders>
          </w:tcPr>
          <w:p w14:paraId="4A3242FE" w14:textId="515D4826" w:rsidR="002A6629" w:rsidRPr="002E1BCE" w:rsidRDefault="002A6629" w:rsidP="002A662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00.00</w:t>
            </w:r>
          </w:p>
        </w:tc>
        <w:tc>
          <w:tcPr>
            <w:tcW w:w="7920" w:type="dxa"/>
          </w:tcPr>
          <w:p w14:paraId="13FED882" w14:textId="1357623B" w:rsidR="002A6629" w:rsidRDefault="002A6629" w:rsidP="002A6629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="Times New Roman"/>
              </w:rPr>
              <w:t xml:space="preserve">Season is </w:t>
            </w:r>
            <w:r>
              <w:rPr>
                <w:rFonts w:ascii="Consolas" w:eastAsia="Calibri" w:hAnsi="Consolas" w:cs="Times New Roman"/>
                <w:noProof/>
                <w:color w:val="FF0000"/>
              </w:rPr>
              <w:t>Summer</w:t>
            </w:r>
            <w:r w:rsidRPr="00C87441">
              <w:rPr>
                <w:rFonts w:eastAsia="Calibri" w:cstheme="minorHAnsi"/>
                <w:noProof/>
              </w:rPr>
              <w:t>, accommodation type is</w:t>
            </w:r>
            <w:r w:rsidRPr="00C87441">
              <w:rPr>
                <w:rFonts w:eastAsia="Calibri" w:cstheme="minorHAnsi"/>
                <w:noProof/>
                <w:color w:val="00B050"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color w:val="00B050"/>
              </w:rPr>
              <w:t>Camping</w:t>
            </w:r>
          </w:p>
          <w:p w14:paraId="32C4ACB3" w14:textId="0BF89E97" w:rsidR="002A6629" w:rsidRDefault="002A6629" w:rsidP="002A6629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Based on table, price per night is </w:t>
            </w:r>
            <w:r>
              <w:rPr>
                <w:rFonts w:ascii="Consolas" w:eastAsia="Calibri" w:hAnsi="Consolas" w:cstheme="minorHAnsi"/>
                <w:noProof/>
                <w:color w:val="7030A0"/>
              </w:rPr>
              <w:t>3</w:t>
            </w:r>
            <w:r w:rsidRPr="00C87441">
              <w:rPr>
                <w:rFonts w:ascii="Consolas" w:eastAsia="Calibri" w:hAnsi="Consolas" w:cstheme="minorHAnsi"/>
                <w:noProof/>
                <w:color w:val="7030A0"/>
              </w:rPr>
              <w:t>0</w:t>
            </w:r>
            <w:r>
              <w:rPr>
                <w:rFonts w:eastAsia="Calibri" w:cstheme="minorHAnsi"/>
                <w:noProof/>
              </w:rPr>
              <w:t xml:space="preserve">, and the discount is </w:t>
            </w:r>
            <w:r w:rsidRPr="00C87441">
              <w:rPr>
                <w:rFonts w:ascii="Consolas" w:eastAsia="Calibri" w:hAnsi="Consolas" w:cstheme="minorHAnsi"/>
                <w:noProof/>
                <w:color w:val="4BACC6" w:themeColor="accent5"/>
              </w:rPr>
              <w:t>0%</w:t>
            </w:r>
          </w:p>
          <w:p w14:paraId="3E220EB8" w14:textId="2A44A718" w:rsidR="002A6629" w:rsidRPr="00C87441" w:rsidRDefault="002A6629" w:rsidP="002A6629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Total expense</w:t>
            </w:r>
            <w:r w:rsidRPr="00C87441">
              <w:rPr>
                <w:rFonts w:eastAsia="Calibri" w:cstheme="minorHAnsi"/>
                <w:noProof/>
              </w:rPr>
              <w:t xml:space="preserve">s = </w:t>
            </w: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10</w:t>
            </w:r>
            <w:r w:rsidRPr="00C87441">
              <w:rPr>
                <w:rFonts w:ascii="Consolas" w:eastAsia="Calibri" w:hAnsi="Consolas" w:cs="Times New Roman"/>
                <w:noProof/>
                <w:color w:val="C0504D" w:themeColor="accent2"/>
              </w:rPr>
              <w:t xml:space="preserve"> </w:t>
            </w:r>
            <w:r w:rsidRPr="00C87441">
              <w:rPr>
                <w:rFonts w:ascii="Consolas" w:eastAsia="Calibri" w:hAnsi="Consolas" w:cs="Times New Roman"/>
                <w:noProof/>
              </w:rPr>
              <w:t>*</w:t>
            </w:r>
            <w:r w:rsidRPr="00C87441">
              <w:rPr>
                <w:rFonts w:ascii="Consolas" w:eastAsia="Calibri" w:hAnsi="Consolas" w:cs="Times New Roman"/>
                <w:noProof/>
                <w:color w:val="C0504D" w:themeColor="accent2"/>
              </w:rPr>
              <w:t xml:space="preserve"> </w:t>
            </w:r>
            <w:r>
              <w:rPr>
                <w:rFonts w:ascii="Consolas" w:eastAsia="Calibri" w:hAnsi="Consolas" w:cstheme="minorHAnsi"/>
                <w:noProof/>
                <w:color w:val="7030A0"/>
              </w:rPr>
              <w:t>3</w:t>
            </w:r>
            <w:r w:rsidRPr="00C87441">
              <w:rPr>
                <w:rFonts w:ascii="Consolas" w:eastAsia="Calibri" w:hAnsi="Consolas" w:cstheme="minorHAnsi"/>
                <w:noProof/>
                <w:color w:val="7030A0"/>
              </w:rPr>
              <w:t xml:space="preserve">0 </w:t>
            </w:r>
            <w:r>
              <w:rPr>
                <w:rFonts w:ascii="Consolas" w:eastAsia="Calibri" w:hAnsi="Consolas" w:cstheme="minorHAnsi"/>
                <w:noProof/>
              </w:rPr>
              <w:t>= 300</w:t>
            </w:r>
          </w:p>
          <w:p w14:paraId="225FA4E1" w14:textId="0FD25B22" w:rsidR="002A6629" w:rsidRPr="005E77E1" w:rsidRDefault="002A6629" w:rsidP="002A662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561C1A57" w14:textId="77777777" w:rsidR="00D14B2B" w:rsidRPr="00FF3E01" w:rsidRDefault="00D14B2B" w:rsidP="00A07097">
      <w:pPr>
        <w:spacing w:before="0" w:after="0"/>
        <w:rPr>
          <w:lang w:val="bg-BG"/>
        </w:rPr>
      </w:pPr>
    </w:p>
    <w:p w14:paraId="56D9F928" w14:textId="00FF2E05" w:rsidR="00241AC7" w:rsidRDefault="00241AC7" w:rsidP="00DD1D44">
      <w:pPr>
        <w:pStyle w:val="Heading2"/>
        <w:numPr>
          <w:ilvl w:val="0"/>
          <w:numId w:val="40"/>
        </w:numPr>
        <w:spacing w:before="0" w:after="0"/>
        <w:ind w:left="357" w:hanging="357"/>
      </w:pPr>
      <w:r>
        <w:t>Product of Three Numbers</w:t>
      </w:r>
    </w:p>
    <w:p w14:paraId="03386833" w14:textId="08AEC4AF" w:rsidR="00241AC7" w:rsidRPr="000B3B85" w:rsidRDefault="000B3B85" w:rsidP="00241AC7">
      <w:pPr>
        <w:rPr>
          <w:lang w:val="bg-BG"/>
        </w:rPr>
      </w:pPr>
      <w:r w:rsidRPr="000B3B85">
        <w:t xml:space="preserve">Write a program </w:t>
      </w:r>
      <w:r w:rsidR="00241AC7">
        <w:t>that c</w:t>
      </w:r>
      <w:r w:rsidR="00241AC7" w:rsidRPr="00241AC7">
        <w:t>alculate</w:t>
      </w:r>
      <w:r w:rsidR="00241AC7">
        <w:t>s</w:t>
      </w:r>
      <w:r w:rsidR="00241AC7" w:rsidRPr="00241AC7">
        <w:t xml:space="preserve"> the </w:t>
      </w:r>
      <w:r w:rsidR="00241AC7" w:rsidRPr="00241AC7">
        <w:rPr>
          <w:b/>
          <w:bCs/>
        </w:rPr>
        <w:t xml:space="preserve">sign of the product of </w:t>
      </w:r>
      <w:r w:rsidR="00241AC7">
        <w:rPr>
          <w:b/>
          <w:bCs/>
        </w:rPr>
        <w:t>three</w:t>
      </w:r>
      <w:r w:rsidR="00241AC7" w:rsidRPr="00241AC7">
        <w:rPr>
          <w:b/>
          <w:bCs/>
        </w:rPr>
        <w:t xml:space="preserve"> numbers</w:t>
      </w:r>
      <w:r w:rsidR="00241AC7">
        <w:t>:</w:t>
      </w:r>
    </w:p>
    <w:p w14:paraId="4779F229" w14:textId="77777777" w:rsidR="00241AC7" w:rsidRDefault="00241AC7" w:rsidP="00241AC7">
      <w:pPr>
        <w:pStyle w:val="ListParagraph"/>
        <w:numPr>
          <w:ilvl w:val="0"/>
          <w:numId w:val="28"/>
        </w:numPr>
      </w:pPr>
      <w:r w:rsidRPr="00053CCC">
        <w:t>R</w:t>
      </w:r>
      <w:r w:rsidRPr="00F51039">
        <w:t xml:space="preserve">eads </w:t>
      </w:r>
      <w:r>
        <w:rPr>
          <w:b/>
          <w:bCs/>
        </w:rPr>
        <w:t>3 real numbers</w:t>
      </w:r>
      <w:r>
        <w:rPr>
          <w:b/>
          <w:bCs/>
          <w:lang w:val="bg-BG"/>
        </w:rPr>
        <w:t xml:space="preserve"> </w:t>
      </w:r>
      <w:r>
        <w:t>from the console</w:t>
      </w:r>
    </w:p>
    <w:p w14:paraId="4CC0FE47" w14:textId="2C33A9B7" w:rsidR="00241AC7" w:rsidRPr="00241AC7" w:rsidRDefault="00241AC7" w:rsidP="00241AC7">
      <w:pPr>
        <w:pStyle w:val="ListParagraph"/>
        <w:numPr>
          <w:ilvl w:val="0"/>
          <w:numId w:val="28"/>
        </w:numPr>
      </w:pPr>
      <w:r w:rsidRPr="00241AC7">
        <w:t xml:space="preserve">Print the sign of the product of the </w:t>
      </w:r>
      <w:r>
        <w:t xml:space="preserve">three given </w:t>
      </w:r>
      <w:r w:rsidRPr="00241AC7">
        <w:t xml:space="preserve">numbers: 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rPr>
          <w:rFonts w:ascii="Consolas" w:hAnsi="Consolas"/>
          <w:b/>
          <w:bCs/>
        </w:rPr>
        <w:t>positive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t xml:space="preserve">, 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rPr>
          <w:rFonts w:ascii="Consolas" w:hAnsi="Consolas"/>
          <w:b/>
          <w:bCs/>
        </w:rPr>
        <w:t>negative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t xml:space="preserve"> or 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rPr>
          <w:rFonts w:ascii="Consolas" w:hAnsi="Consolas"/>
          <w:b/>
          <w:bCs/>
        </w:rPr>
        <w:t>zero</w:t>
      </w:r>
      <w:r w:rsidRPr="004173E5">
        <w:rPr>
          <w:rFonts w:ascii="Consolas" w:hAnsi="Consolas"/>
          <w:b/>
          <w:bCs/>
          <w:lang w:val="en-GB"/>
        </w:rPr>
        <w:t>"</w:t>
      </w:r>
    </w:p>
    <w:p w14:paraId="38BE360D" w14:textId="7E7FA817" w:rsidR="00241AC7" w:rsidRPr="00241AC7" w:rsidRDefault="00241AC7" w:rsidP="00241AC7">
      <w:pPr>
        <w:rPr>
          <w:lang w:val="bg-BG"/>
        </w:rPr>
      </w:pPr>
      <w:r w:rsidRPr="00B1320E">
        <w:rPr>
          <w:b/>
          <w:bCs/>
          <w:u w:val="single"/>
        </w:rPr>
        <w:t>Note:</w:t>
      </w:r>
      <w:r>
        <w:t xml:space="preserve"> </w:t>
      </w:r>
      <w:r w:rsidRPr="00241AC7">
        <w:rPr>
          <w:lang w:val="en-GB"/>
        </w:rPr>
        <w:t>Try to do this without multiplying the numbers</w:t>
      </w:r>
      <w:r>
        <w:rPr>
          <w:lang w:val="en-GB"/>
        </w:rPr>
        <w:t>.</w:t>
      </w:r>
    </w:p>
    <w:p w14:paraId="742C58A7" w14:textId="31ECCEF8" w:rsidR="00241AC7" w:rsidRPr="00FF3E01" w:rsidRDefault="00241AC7" w:rsidP="00241AC7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63"/>
        <w:gridCol w:w="896"/>
        <w:gridCol w:w="1138"/>
        <w:gridCol w:w="404"/>
        <w:gridCol w:w="896"/>
        <w:gridCol w:w="850"/>
      </w:tblGrid>
      <w:tr w:rsidR="00241AC7" w:rsidRPr="00CB3FE8" w14:paraId="43B444DD" w14:textId="77777777" w:rsidTr="00734A31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5DB3505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258DE5F9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FBC4B8F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5AB9F72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24107A82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7389981" w14:textId="77777777" w:rsidR="00241AC7" w:rsidRDefault="00241AC7" w:rsidP="00734A31">
            <w:pPr>
              <w:spacing w:before="0" w:after="0"/>
              <w:jc w:val="center"/>
              <w:rPr>
                <w:b/>
              </w:rPr>
            </w:pPr>
          </w:p>
          <w:p w14:paraId="4165C041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78D6802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06DC123C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41AC7" w:rsidRPr="00CB3FE8" w14:paraId="561F3A41" w14:textId="77777777" w:rsidTr="00734A31">
        <w:trPr>
          <w:trHeight w:val="20"/>
        </w:trPr>
        <w:tc>
          <w:tcPr>
            <w:tcW w:w="896" w:type="dxa"/>
            <w:shd w:val="clear" w:color="auto" w:fill="auto"/>
          </w:tcPr>
          <w:p w14:paraId="460B7B77" w14:textId="77777777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3881CDB8" w14:textId="77777777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75C2AD8B" w14:textId="1CD98AFE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1138" w:type="dxa"/>
            <w:shd w:val="clear" w:color="auto" w:fill="auto"/>
          </w:tcPr>
          <w:p w14:paraId="4888B6D7" w14:textId="2222CDD9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egative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3FDB2DFF" w14:textId="7777777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56806BF3" w14:textId="7A378C63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3</w:t>
            </w:r>
          </w:p>
          <w:p w14:paraId="4011B8C3" w14:textId="57AA4A2D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4</w:t>
            </w:r>
          </w:p>
          <w:p w14:paraId="3AEC807B" w14:textId="1E09CA40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17BA1ABA" w14:textId="7777777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shd w:val="clear" w:color="auto" w:fill="auto"/>
          </w:tcPr>
          <w:p w14:paraId="59A0160E" w14:textId="4637DBC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ositive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6D7AF1AC" w14:textId="7777777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37BEF54" w14:textId="77777777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10555C22" w14:textId="77777777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2096447A" w14:textId="35BC457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50" w:type="dxa"/>
            <w:shd w:val="clear" w:color="auto" w:fill="auto"/>
          </w:tcPr>
          <w:p w14:paraId="3FCDD2DD" w14:textId="7777777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ero</w:t>
            </w:r>
          </w:p>
        </w:tc>
      </w:tr>
    </w:tbl>
    <w:p w14:paraId="79837C4F" w14:textId="1EE3FCEC" w:rsidR="00520CEC" w:rsidRPr="00DD1D44" w:rsidRDefault="00DC0735" w:rsidP="00A07097">
      <w:pPr>
        <w:pStyle w:val="Heading2"/>
        <w:numPr>
          <w:ilvl w:val="0"/>
          <w:numId w:val="40"/>
        </w:numPr>
        <w:spacing w:before="0"/>
        <w:ind w:left="499" w:hanging="357"/>
        <w:rPr>
          <w:lang w:val="bg-BG"/>
        </w:rPr>
      </w:pPr>
      <w:r>
        <w:t>Working Hours</w:t>
      </w:r>
    </w:p>
    <w:p w14:paraId="66EFD29A" w14:textId="599A5A54" w:rsidR="00DC0735" w:rsidRPr="000B3B85" w:rsidRDefault="000B3B85" w:rsidP="00DC0735">
      <w:pPr>
        <w:rPr>
          <w:lang w:val="bg-BG"/>
        </w:rPr>
      </w:pPr>
      <w:r w:rsidRPr="000B3B85">
        <w:t xml:space="preserve">Write a program </w:t>
      </w:r>
      <w:r w:rsidR="00DC0735">
        <w:t xml:space="preserve">that </w:t>
      </w:r>
      <w:r w:rsidR="00DC0735" w:rsidRPr="00DC0735">
        <w:rPr>
          <w:b/>
          <w:bCs/>
        </w:rPr>
        <w:t>checks if the company's office is open</w:t>
      </w:r>
      <w:r w:rsidR="00DC0735">
        <w:t>:</w:t>
      </w:r>
    </w:p>
    <w:p w14:paraId="196F4353" w14:textId="6CA7B4D0" w:rsidR="00DC0735" w:rsidRPr="00DC0735" w:rsidRDefault="00DC0735" w:rsidP="00DC0735">
      <w:pPr>
        <w:pStyle w:val="ListParagraph"/>
        <w:numPr>
          <w:ilvl w:val="0"/>
          <w:numId w:val="28"/>
        </w:numPr>
      </w:pPr>
      <w:r w:rsidRPr="00053CCC">
        <w:t>R</w:t>
      </w:r>
      <w:r w:rsidRPr="00F51039">
        <w:t xml:space="preserve">eads </w:t>
      </w:r>
      <w:r>
        <w:rPr>
          <w:b/>
          <w:bCs/>
        </w:rPr>
        <w:t xml:space="preserve">an hour of the day (integer number) </w:t>
      </w:r>
      <w:r w:rsidRPr="00DC0735">
        <w:t>and</w:t>
      </w:r>
      <w:r>
        <w:rPr>
          <w:b/>
          <w:bCs/>
        </w:rPr>
        <w:t xml:space="preserve"> a day of the week (string)</w:t>
      </w:r>
    </w:p>
    <w:p w14:paraId="78D06FEB" w14:textId="15378ED1" w:rsidR="00DC0735" w:rsidRPr="00DC0735" w:rsidRDefault="00DC0735" w:rsidP="00DC0735">
      <w:pPr>
        <w:pStyle w:val="ListParagraph"/>
        <w:numPr>
          <w:ilvl w:val="0"/>
          <w:numId w:val="28"/>
        </w:numPr>
        <w:rPr>
          <w:b/>
          <w:bCs/>
        </w:rPr>
      </w:pPr>
      <w:r w:rsidRPr="00DE1103">
        <w:t>The office's</w:t>
      </w:r>
      <w:r w:rsidRPr="00DC0735">
        <w:rPr>
          <w:b/>
          <w:bCs/>
        </w:rPr>
        <w:t xml:space="preserve"> working hours are from 10 AM to 6 PM, Monday through Saturday</w:t>
      </w:r>
      <w:r w:rsidRPr="00DE1103">
        <w:t>, inclusive</w:t>
      </w:r>
      <w:r w:rsidRPr="00DC0735">
        <w:rPr>
          <w:b/>
          <w:bCs/>
        </w:rPr>
        <w:t>.</w:t>
      </w:r>
    </w:p>
    <w:p w14:paraId="5C7697C6" w14:textId="5533F563" w:rsidR="00DC0735" w:rsidRPr="00DC0735" w:rsidRDefault="00DC0735" w:rsidP="00DC0735">
      <w:pPr>
        <w:pStyle w:val="ListParagraph"/>
        <w:numPr>
          <w:ilvl w:val="1"/>
          <w:numId w:val="28"/>
        </w:numPr>
      </w:pPr>
      <w:r w:rsidRPr="00241AC7">
        <w:t xml:space="preserve">Print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</w:rPr>
        <w:t>open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t xml:space="preserve">, </w:t>
      </w:r>
      <w:r w:rsidRPr="00DC0735">
        <w:rPr>
          <w:rFonts w:cstheme="minorHAnsi"/>
          <w:b/>
          <w:bCs/>
          <w:lang w:val="en-GB"/>
        </w:rPr>
        <w:t>if the office is open in the given hour and day of the week</w:t>
      </w:r>
    </w:p>
    <w:p w14:paraId="23BACD9F" w14:textId="694E70A9" w:rsidR="00DC0735" w:rsidRPr="00DC0735" w:rsidRDefault="00DC0735" w:rsidP="00DC0735">
      <w:pPr>
        <w:pStyle w:val="ListParagraph"/>
        <w:numPr>
          <w:ilvl w:val="1"/>
          <w:numId w:val="28"/>
        </w:numPr>
      </w:pPr>
      <w:r w:rsidRPr="00241AC7">
        <w:t xml:space="preserve">Print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</w:rPr>
        <w:t>closed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t xml:space="preserve">, </w:t>
      </w:r>
      <w:r w:rsidRPr="00DC0735">
        <w:rPr>
          <w:rFonts w:cstheme="minorHAnsi"/>
          <w:b/>
          <w:bCs/>
          <w:lang w:val="en-GB"/>
        </w:rPr>
        <w:t xml:space="preserve">if the office is </w:t>
      </w:r>
      <w:r>
        <w:rPr>
          <w:rFonts w:cstheme="minorHAnsi"/>
          <w:b/>
          <w:bCs/>
          <w:lang w:val="en-GB"/>
        </w:rPr>
        <w:t>closed</w:t>
      </w:r>
      <w:r w:rsidRPr="00DC0735">
        <w:rPr>
          <w:rFonts w:cstheme="minorHAnsi"/>
          <w:b/>
          <w:bCs/>
          <w:lang w:val="en-GB"/>
        </w:rPr>
        <w:t xml:space="preserve"> in the given hour and day of the week</w:t>
      </w:r>
    </w:p>
    <w:p w14:paraId="1B8199C1" w14:textId="1FF16D19" w:rsidR="00DC0735" w:rsidRPr="00FF3E01" w:rsidRDefault="00DC0735" w:rsidP="00DC0735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63"/>
        <w:gridCol w:w="896"/>
        <w:gridCol w:w="1138"/>
        <w:gridCol w:w="404"/>
        <w:gridCol w:w="896"/>
        <w:gridCol w:w="896"/>
      </w:tblGrid>
      <w:tr w:rsidR="00DC0735" w:rsidRPr="00CB3FE8" w14:paraId="13086288" w14:textId="77777777" w:rsidTr="00B50201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5F4479F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176C75AE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6EB62A9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F34CE0C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27D1AEB4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227EB1C" w14:textId="77777777" w:rsidR="00DC0735" w:rsidRDefault="00DC0735" w:rsidP="00734A31">
            <w:pPr>
              <w:spacing w:before="0" w:after="0"/>
              <w:jc w:val="center"/>
              <w:rPr>
                <w:b/>
              </w:rPr>
            </w:pPr>
          </w:p>
          <w:p w14:paraId="40736218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5871327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9F6903D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C0735" w:rsidRPr="00CB3FE8" w14:paraId="71435F56" w14:textId="77777777" w:rsidTr="00B50201">
        <w:trPr>
          <w:trHeight w:val="20"/>
        </w:trPr>
        <w:tc>
          <w:tcPr>
            <w:tcW w:w="896" w:type="dxa"/>
            <w:shd w:val="clear" w:color="auto" w:fill="auto"/>
          </w:tcPr>
          <w:p w14:paraId="608ADE1B" w14:textId="77777777" w:rsidR="00DC0735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03F4992A" w14:textId="6C5291CE" w:rsidR="00DC0735" w:rsidRPr="00DD1D44" w:rsidRDefault="00DC0735" w:rsidP="00734A3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lastRenderedPageBreak/>
              <w:t>Monday</w:t>
            </w:r>
          </w:p>
        </w:tc>
        <w:tc>
          <w:tcPr>
            <w:tcW w:w="1138" w:type="dxa"/>
            <w:shd w:val="clear" w:color="auto" w:fill="auto"/>
          </w:tcPr>
          <w:p w14:paraId="59A47FCD" w14:textId="2946C849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open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16C7C75F" w14:textId="77777777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981C708" w14:textId="37B03FDC" w:rsidR="00DC0735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9</w:t>
            </w:r>
          </w:p>
          <w:p w14:paraId="7F8EA2D9" w14:textId="7F3191BD" w:rsidR="00DC0735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Friday</w:t>
            </w:r>
          </w:p>
          <w:p w14:paraId="22BD44F1" w14:textId="77777777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shd w:val="clear" w:color="auto" w:fill="auto"/>
          </w:tcPr>
          <w:p w14:paraId="520A8C85" w14:textId="0779A9CD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closed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79BDA247" w14:textId="77777777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6ECB5080" w14:textId="77777777" w:rsidR="00DC0735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39A7BB42" w14:textId="3E7AC3CE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Sunday</w:t>
            </w:r>
          </w:p>
        </w:tc>
        <w:tc>
          <w:tcPr>
            <w:tcW w:w="896" w:type="dxa"/>
            <w:shd w:val="clear" w:color="auto" w:fill="auto"/>
          </w:tcPr>
          <w:p w14:paraId="72C7ACF6" w14:textId="06BA5D36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closed</w:t>
            </w:r>
          </w:p>
        </w:tc>
      </w:tr>
    </w:tbl>
    <w:p w14:paraId="3871B6E4" w14:textId="77777777" w:rsidR="00B50201" w:rsidRPr="00747043" w:rsidRDefault="00B50201" w:rsidP="00B50201"/>
    <w:p w14:paraId="7D82219D" w14:textId="787CBC00" w:rsidR="00B50201" w:rsidRDefault="00B50201" w:rsidP="00B50201">
      <w:pPr>
        <w:pStyle w:val="Heading2"/>
        <w:numPr>
          <w:ilvl w:val="0"/>
          <w:numId w:val="40"/>
        </w:numPr>
        <w:rPr>
          <w:lang w:val="bg-BG"/>
        </w:rPr>
      </w:pPr>
      <w:r>
        <w:t>Fruit or Vegetable</w:t>
      </w:r>
    </w:p>
    <w:p w14:paraId="04508D9C" w14:textId="77777777" w:rsidR="00B50201" w:rsidRDefault="00B50201" w:rsidP="00B50201">
      <w:pPr>
        <w:jc w:val="both"/>
      </w:pPr>
      <w:r>
        <w:t>Write a program that:</w:t>
      </w:r>
    </w:p>
    <w:p w14:paraId="215539AB" w14:textId="77777777" w:rsidR="00B50201" w:rsidRPr="00747043" w:rsidRDefault="00B50201" w:rsidP="00B50201">
      <w:pPr>
        <w:pStyle w:val="ListParagraph"/>
        <w:numPr>
          <w:ilvl w:val="0"/>
          <w:numId w:val="34"/>
        </w:numPr>
        <w:jc w:val="both"/>
        <w:rPr>
          <w:b/>
          <w:bCs/>
          <w:lang w:val="bg-BG"/>
        </w:rPr>
      </w:pPr>
      <w:r>
        <w:t xml:space="preserve">Reads a </w:t>
      </w:r>
      <w:r>
        <w:rPr>
          <w:b/>
          <w:bCs/>
        </w:rPr>
        <w:t xml:space="preserve">product (string) </w:t>
      </w:r>
      <w:r>
        <w:t>from the console</w:t>
      </w:r>
    </w:p>
    <w:p w14:paraId="5D921E1A" w14:textId="77777777" w:rsidR="00B50201" w:rsidRPr="00747043" w:rsidRDefault="00B50201" w:rsidP="00B50201">
      <w:pPr>
        <w:pStyle w:val="ListParagraph"/>
        <w:numPr>
          <w:ilvl w:val="0"/>
          <w:numId w:val="34"/>
        </w:numPr>
        <w:jc w:val="both"/>
        <w:rPr>
          <w:b/>
          <w:bCs/>
          <w:lang w:val="bg-BG"/>
        </w:rPr>
      </w:pPr>
      <w:r>
        <w:t>Based on type of the given product, print:</w:t>
      </w:r>
    </w:p>
    <w:p w14:paraId="4999A223" w14:textId="77777777" w:rsidR="00B50201" w:rsidRPr="00747043" w:rsidRDefault="00B50201" w:rsidP="00B50201">
      <w:pPr>
        <w:pStyle w:val="ListParagraph"/>
        <w:numPr>
          <w:ilvl w:val="1"/>
          <w:numId w:val="34"/>
        </w:numPr>
        <w:jc w:val="both"/>
        <w:rPr>
          <w:b/>
          <w:bCs/>
          <w:lang w:val="bg-BG"/>
        </w:rPr>
      </w:pPr>
      <w:r>
        <w:t xml:space="preserve">If product is one of following </w:t>
      </w:r>
      <w:r w:rsidRPr="00747043">
        <w:rPr>
          <w:lang w:val="en-GB"/>
        </w:rPr>
        <w:t>"</w:t>
      </w:r>
      <w:r>
        <w:rPr>
          <w:rFonts w:ascii="Consolas" w:hAnsi="Consolas"/>
          <w:b/>
          <w:bCs/>
          <w:lang w:val="en-GB"/>
        </w:rPr>
        <w:t>banana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apple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kiwi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cherry</w:t>
      </w:r>
      <w:r w:rsidRPr="00747043">
        <w:rPr>
          <w:b/>
          <w:bCs/>
          <w:lang w:val="en-GB"/>
        </w:rPr>
        <w:t>"</w:t>
      </w:r>
      <w:r>
        <w:rPr>
          <w:lang w:val="en-GB"/>
        </w:rPr>
        <w:t xml:space="preserve"> or </w:t>
      </w:r>
      <w:r w:rsidRPr="00747043">
        <w:rPr>
          <w:lang w:val="en-GB"/>
        </w:rPr>
        <w:t>"</w:t>
      </w:r>
      <w:r>
        <w:rPr>
          <w:rFonts w:ascii="Consolas" w:hAnsi="Consolas"/>
          <w:b/>
          <w:bCs/>
          <w:lang w:val="en-GB"/>
        </w:rPr>
        <w:t>lemon</w:t>
      </w:r>
      <w:r w:rsidRPr="00747043">
        <w:rPr>
          <w:b/>
          <w:bCs/>
          <w:lang w:val="en-GB"/>
        </w:rPr>
        <w:t>"</w:t>
      </w:r>
      <w:r>
        <w:rPr>
          <w:b/>
          <w:bCs/>
          <w:lang w:val="en-GB"/>
        </w:rPr>
        <w:t xml:space="preserve"> </w:t>
      </w:r>
      <w:r w:rsidRPr="00747043">
        <w:rPr>
          <w:lang w:val="en-GB"/>
        </w:rPr>
        <w:t xml:space="preserve">you </w:t>
      </w:r>
      <w:proofErr w:type="gramStart"/>
      <w:r w:rsidRPr="00747043">
        <w:rPr>
          <w:lang w:val="en-GB"/>
        </w:rPr>
        <w:t>have to</w:t>
      </w:r>
      <w:proofErr w:type="gramEnd"/>
      <w:r w:rsidRPr="00747043">
        <w:rPr>
          <w:lang w:val="en-GB"/>
        </w:rPr>
        <w:t xml:space="preserve"> print</w:t>
      </w:r>
      <w:r>
        <w:rPr>
          <w:b/>
          <w:bCs/>
          <w:lang w:val="en-GB"/>
        </w:rPr>
        <w:t xml:space="preserve"> </w:t>
      </w:r>
      <w:r w:rsidRPr="00747043">
        <w:rPr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fruit</w:t>
      </w:r>
      <w:r w:rsidRPr="00747043">
        <w:rPr>
          <w:b/>
          <w:bCs/>
          <w:lang w:val="en-GB"/>
        </w:rPr>
        <w:t>"</w:t>
      </w:r>
    </w:p>
    <w:p w14:paraId="25EDF8A0" w14:textId="77777777" w:rsidR="00B50201" w:rsidRPr="00747043" w:rsidRDefault="00B50201" w:rsidP="00B50201">
      <w:pPr>
        <w:pStyle w:val="ListParagraph"/>
        <w:numPr>
          <w:ilvl w:val="1"/>
          <w:numId w:val="34"/>
        </w:numPr>
        <w:jc w:val="both"/>
        <w:rPr>
          <w:b/>
          <w:bCs/>
          <w:lang w:val="bg-BG"/>
        </w:rPr>
      </w:pPr>
      <w:r>
        <w:t xml:space="preserve">If product is one of following </w:t>
      </w:r>
      <w:r w:rsidRPr="00747043">
        <w:rPr>
          <w:lang w:val="en-GB"/>
        </w:rPr>
        <w:t>"</w:t>
      </w:r>
      <w:r>
        <w:rPr>
          <w:rFonts w:ascii="Consolas" w:hAnsi="Consolas"/>
          <w:b/>
          <w:bCs/>
          <w:lang w:val="en-GB"/>
        </w:rPr>
        <w:t>cucumber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pepper</w:t>
      </w:r>
      <w:r w:rsidRPr="00747043">
        <w:rPr>
          <w:b/>
          <w:bCs/>
          <w:lang w:val="en-GB"/>
        </w:rPr>
        <w:t>"</w:t>
      </w:r>
      <w:r>
        <w:rPr>
          <w:lang w:val="en-GB"/>
        </w:rPr>
        <w:t xml:space="preserve"> or</w:t>
      </w:r>
      <w:r w:rsidRPr="00747043">
        <w:rPr>
          <w:lang w:val="en-GB"/>
        </w:rPr>
        <w:t xml:space="preserve"> "</w:t>
      </w:r>
      <w:r>
        <w:rPr>
          <w:rFonts w:ascii="Consolas" w:hAnsi="Consolas"/>
          <w:b/>
          <w:bCs/>
          <w:lang w:val="en-GB"/>
        </w:rPr>
        <w:t>carrot</w:t>
      </w:r>
      <w:r w:rsidRPr="00747043">
        <w:rPr>
          <w:b/>
          <w:bCs/>
          <w:lang w:val="en-GB"/>
        </w:rPr>
        <w:t>"</w:t>
      </w:r>
      <w:r>
        <w:rPr>
          <w:b/>
          <w:bCs/>
          <w:lang w:val="en-GB"/>
        </w:rPr>
        <w:t xml:space="preserve"> </w:t>
      </w:r>
      <w:r w:rsidRPr="00747043">
        <w:rPr>
          <w:lang w:val="en-GB"/>
        </w:rPr>
        <w:t xml:space="preserve">you </w:t>
      </w:r>
      <w:proofErr w:type="gramStart"/>
      <w:r w:rsidRPr="00747043">
        <w:rPr>
          <w:lang w:val="en-GB"/>
        </w:rPr>
        <w:t>have to</w:t>
      </w:r>
      <w:proofErr w:type="gramEnd"/>
      <w:r w:rsidRPr="00747043">
        <w:rPr>
          <w:lang w:val="en-GB"/>
        </w:rPr>
        <w:t xml:space="preserve"> print</w:t>
      </w:r>
      <w:r>
        <w:rPr>
          <w:b/>
          <w:bCs/>
          <w:lang w:val="en-GB"/>
        </w:rPr>
        <w:t xml:space="preserve"> </w:t>
      </w:r>
      <w:r w:rsidRPr="00747043">
        <w:rPr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vegetable</w:t>
      </w:r>
      <w:r w:rsidRPr="00747043">
        <w:rPr>
          <w:b/>
          <w:bCs/>
          <w:lang w:val="en-GB"/>
        </w:rPr>
        <w:t>"</w:t>
      </w:r>
    </w:p>
    <w:p w14:paraId="3567D8C9" w14:textId="77777777" w:rsidR="00B50201" w:rsidRPr="00BA137B" w:rsidRDefault="00B50201" w:rsidP="00B50201">
      <w:pPr>
        <w:pStyle w:val="ListParagraph"/>
        <w:numPr>
          <w:ilvl w:val="1"/>
          <w:numId w:val="34"/>
        </w:numPr>
        <w:jc w:val="both"/>
        <w:rPr>
          <w:rStyle w:val="CodeChar"/>
          <w:bCs/>
          <w:lang w:val="bg-BG"/>
        </w:rPr>
      </w:pPr>
      <w:r>
        <w:t xml:space="preserve">If the product is different from listed products above, print </w:t>
      </w:r>
      <w:r w:rsidRPr="00747043">
        <w:rPr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unknown</w:t>
      </w:r>
      <w:r w:rsidRPr="00747043">
        <w:rPr>
          <w:b/>
          <w:bCs/>
          <w:lang w:val="en-GB"/>
        </w:rPr>
        <w:t>"</w:t>
      </w:r>
    </w:p>
    <w:p w14:paraId="6BF45582" w14:textId="05A4E369" w:rsidR="00B50201" w:rsidRDefault="00B50201" w:rsidP="00B50201">
      <w:pPr>
        <w:pStyle w:val="Heading3"/>
      </w:pPr>
      <w:r>
        <w:t>Example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826"/>
        <w:gridCol w:w="363"/>
        <w:gridCol w:w="896"/>
        <w:gridCol w:w="1259"/>
        <w:gridCol w:w="404"/>
        <w:gridCol w:w="896"/>
        <w:gridCol w:w="1017"/>
      </w:tblGrid>
      <w:tr w:rsidR="00B50201" w:rsidRPr="00CB3FE8" w14:paraId="25CD67A1" w14:textId="77777777" w:rsidTr="00910ACB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78148CD" w14:textId="77777777" w:rsidR="00B50201" w:rsidRPr="00CB3FE8" w:rsidRDefault="00B50201" w:rsidP="00910A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55D29B97" w14:textId="77777777" w:rsidR="00B50201" w:rsidRPr="00CB3FE8" w:rsidRDefault="00B50201" w:rsidP="00910A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BA7D5C3" w14:textId="77777777" w:rsidR="00B50201" w:rsidRPr="00CB3FE8" w:rsidRDefault="00B50201" w:rsidP="00910AC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0C04E84" w14:textId="77777777" w:rsidR="00B50201" w:rsidRPr="00CB3FE8" w:rsidRDefault="00B50201" w:rsidP="00910A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2C90EC08" w14:textId="77777777" w:rsidR="00B50201" w:rsidRPr="00CB3FE8" w:rsidRDefault="00B50201" w:rsidP="00910A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EBBACB9" w14:textId="77777777" w:rsidR="00B50201" w:rsidRDefault="00B50201" w:rsidP="00910ACB">
            <w:pPr>
              <w:spacing w:before="0" w:after="0"/>
              <w:jc w:val="center"/>
              <w:rPr>
                <w:b/>
              </w:rPr>
            </w:pPr>
          </w:p>
          <w:p w14:paraId="10DE096E" w14:textId="77777777" w:rsidR="00B50201" w:rsidRPr="00CB3FE8" w:rsidRDefault="00B50201" w:rsidP="00910AC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11C7ABB" w14:textId="77777777" w:rsidR="00B50201" w:rsidRPr="00CB3FE8" w:rsidRDefault="00B50201" w:rsidP="00910A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2C9D337F" w14:textId="77777777" w:rsidR="00B50201" w:rsidRPr="00CB3FE8" w:rsidRDefault="00B50201" w:rsidP="00910A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50201" w:rsidRPr="00CB3FE8" w14:paraId="6ACF1014" w14:textId="77777777" w:rsidTr="00910ACB">
        <w:tc>
          <w:tcPr>
            <w:tcW w:w="896" w:type="dxa"/>
            <w:shd w:val="clear" w:color="auto" w:fill="auto"/>
          </w:tcPr>
          <w:p w14:paraId="540D52D2" w14:textId="77777777" w:rsidR="00B50201" w:rsidRPr="00CB3FE8" w:rsidRDefault="00B50201" w:rsidP="00910AC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anana</w:t>
            </w:r>
          </w:p>
        </w:tc>
        <w:tc>
          <w:tcPr>
            <w:tcW w:w="826" w:type="dxa"/>
            <w:shd w:val="clear" w:color="auto" w:fill="auto"/>
          </w:tcPr>
          <w:p w14:paraId="1E2F1922" w14:textId="77777777" w:rsidR="00B50201" w:rsidRPr="00CB3FE8" w:rsidRDefault="00B50201" w:rsidP="00910AC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0FE3F4D6" w14:textId="77777777" w:rsidR="00B50201" w:rsidRPr="00CB3FE8" w:rsidRDefault="00B50201" w:rsidP="00910AC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37347429" w14:textId="77777777" w:rsidR="00B50201" w:rsidRPr="00CB3FE8" w:rsidRDefault="00B50201" w:rsidP="00910AC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epper</w:t>
            </w:r>
          </w:p>
        </w:tc>
        <w:tc>
          <w:tcPr>
            <w:tcW w:w="826" w:type="dxa"/>
            <w:shd w:val="clear" w:color="auto" w:fill="auto"/>
          </w:tcPr>
          <w:p w14:paraId="72590822" w14:textId="77777777" w:rsidR="00B50201" w:rsidRPr="00CB3FE8" w:rsidRDefault="00B50201" w:rsidP="00910AC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egetable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5C99E5E1" w14:textId="77777777" w:rsidR="00B50201" w:rsidRPr="00CB3FE8" w:rsidRDefault="00B50201" w:rsidP="00910AC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714C760" w14:textId="77777777" w:rsidR="00B50201" w:rsidRPr="00CB3FE8" w:rsidRDefault="00B50201" w:rsidP="00910AC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able</w:t>
            </w:r>
          </w:p>
        </w:tc>
        <w:tc>
          <w:tcPr>
            <w:tcW w:w="850" w:type="dxa"/>
            <w:shd w:val="clear" w:color="auto" w:fill="auto"/>
          </w:tcPr>
          <w:p w14:paraId="1331712A" w14:textId="77777777" w:rsidR="00B50201" w:rsidRPr="00CB3FE8" w:rsidRDefault="00B50201" w:rsidP="00910AC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nknown</w:t>
            </w:r>
          </w:p>
        </w:tc>
      </w:tr>
    </w:tbl>
    <w:p w14:paraId="41FC2D9E" w14:textId="77777777" w:rsidR="00DD1D44" w:rsidRPr="00DD1D44" w:rsidRDefault="00DD1D44" w:rsidP="00DD1D44">
      <w:pPr>
        <w:spacing w:before="0" w:after="0"/>
      </w:pPr>
    </w:p>
    <w:p w14:paraId="36176699" w14:textId="2FC08EDE" w:rsidR="0014584A" w:rsidRDefault="0014584A" w:rsidP="00B50201">
      <w:pPr>
        <w:pStyle w:val="Heading2"/>
        <w:numPr>
          <w:ilvl w:val="0"/>
          <w:numId w:val="40"/>
        </w:numPr>
        <w:spacing w:before="0"/>
      </w:pPr>
      <w:r>
        <w:t>S</w:t>
      </w:r>
      <w:r w:rsidR="00DC0735">
        <w:t>u</w:t>
      </w:r>
      <w:r>
        <w:t>m Seconds</w:t>
      </w:r>
    </w:p>
    <w:p w14:paraId="145F349E" w14:textId="77777777" w:rsidR="0014584A" w:rsidRDefault="0014584A" w:rsidP="0014584A">
      <w:r w:rsidRPr="0014584A">
        <w:t xml:space="preserve">Three athletes finish in a certain number of seconds (between 1 and 50). </w:t>
      </w:r>
    </w:p>
    <w:p w14:paraId="698FD34E" w14:textId="77777777" w:rsidR="0014584A" w:rsidRDefault="0014584A" w:rsidP="0014584A">
      <w:pPr>
        <w:rPr>
          <w:lang w:val="bg-BG"/>
        </w:rPr>
      </w:pPr>
      <w:r w:rsidRPr="0014584A">
        <w:t>Write a program that</w:t>
      </w:r>
      <w:r>
        <w:rPr>
          <w:lang w:val="bg-BG"/>
        </w:rPr>
        <w:t>:</w:t>
      </w:r>
    </w:p>
    <w:p w14:paraId="089DEDB1" w14:textId="4076173F" w:rsidR="0014584A" w:rsidRPr="0014584A" w:rsidRDefault="0014584A" w:rsidP="0014584A">
      <w:pPr>
        <w:pStyle w:val="ListParagraph"/>
        <w:numPr>
          <w:ilvl w:val="0"/>
          <w:numId w:val="41"/>
        </w:numPr>
        <w:rPr>
          <w:lang w:val="bg-BG"/>
        </w:rPr>
      </w:pPr>
      <w:r>
        <w:t>R</w:t>
      </w:r>
      <w:r w:rsidRPr="0014584A">
        <w:t xml:space="preserve">ead </w:t>
      </w:r>
      <w:r w:rsidRPr="0014584A">
        <w:rPr>
          <w:b/>
          <w:bCs/>
        </w:rPr>
        <w:t>three integers - the athletes' times in seconds</w:t>
      </w:r>
      <w:r w:rsidRPr="0014584A">
        <w:t xml:space="preserve">, </w:t>
      </w:r>
      <w:r>
        <w:t>from console</w:t>
      </w:r>
    </w:p>
    <w:p w14:paraId="2007E23E" w14:textId="22955D99" w:rsidR="0014584A" w:rsidRPr="00A07097" w:rsidRDefault="0014584A" w:rsidP="00A07097">
      <w:pPr>
        <w:pStyle w:val="ListParagraph"/>
        <w:numPr>
          <w:ilvl w:val="0"/>
          <w:numId w:val="41"/>
        </w:numPr>
        <w:rPr>
          <w:lang w:val="bg-BG"/>
        </w:rPr>
      </w:pPr>
      <w:r w:rsidRPr="0014584A">
        <w:t xml:space="preserve"> </w:t>
      </w:r>
      <w:r>
        <w:t>C</w:t>
      </w:r>
      <w:r w:rsidRPr="0014584A">
        <w:t xml:space="preserve">alculate their total time in the format </w:t>
      </w:r>
      <w:r w:rsidRPr="0014584A">
        <w:rPr>
          <w:b/>
          <w:bCs/>
        </w:rPr>
        <w:t>"</w:t>
      </w:r>
      <w:proofErr w:type="spellStart"/>
      <w:proofErr w:type="gramStart"/>
      <w:r w:rsidRPr="0014584A">
        <w:rPr>
          <w:rFonts w:ascii="Consolas" w:hAnsi="Consolas"/>
          <w:b/>
          <w:bCs/>
        </w:rPr>
        <w:t>minutes:seconds</w:t>
      </w:r>
      <w:proofErr w:type="spellEnd"/>
      <w:proofErr w:type="gramEnd"/>
      <w:r w:rsidRPr="0014584A">
        <w:rPr>
          <w:b/>
          <w:bCs/>
        </w:rPr>
        <w:t>"</w:t>
      </w:r>
    </w:p>
    <w:p w14:paraId="7E1E25F7" w14:textId="0DC3E02B" w:rsidR="0014584A" w:rsidRPr="0014584A" w:rsidRDefault="0014584A" w:rsidP="0014584A">
      <w:pPr>
        <w:pStyle w:val="ListParagraph"/>
        <w:ind w:left="0"/>
        <w:rPr>
          <w:lang w:val="bg-BG"/>
        </w:rPr>
      </w:pPr>
      <w:r w:rsidRPr="0014584A">
        <w:rPr>
          <w:b/>
          <w:bCs/>
          <w:u w:val="single"/>
        </w:rPr>
        <w:t>Note</w:t>
      </w:r>
      <w:r>
        <w:t xml:space="preserve">: </w:t>
      </w:r>
      <w:r w:rsidRPr="0014584A">
        <w:t xml:space="preserve">The seconds should be displayed </w:t>
      </w:r>
      <w:r w:rsidRPr="00242E8D">
        <w:rPr>
          <w:b/>
          <w:bCs/>
        </w:rPr>
        <w:t>with leading zero</w:t>
      </w:r>
      <w:r w:rsidRPr="0014584A">
        <w:t xml:space="preserve"> (2 as "02"</w:t>
      </w:r>
      <w:r>
        <w:t>,</w:t>
      </w:r>
      <w:r w:rsidRPr="0014584A">
        <w:t xml:space="preserve"> 7 as "07"</w:t>
      </w:r>
      <w:r>
        <w:t>,</w:t>
      </w:r>
      <w:r w:rsidRPr="0014584A">
        <w:t xml:space="preserve"> 35 as "35")</w:t>
      </w:r>
      <w:r w:rsidR="00242E8D">
        <w:t>.</w:t>
      </w:r>
    </w:p>
    <w:p w14:paraId="65A35EC1" w14:textId="33C995E4" w:rsidR="0014584A" w:rsidRPr="00FF3E01" w:rsidRDefault="0014584A" w:rsidP="00A07097">
      <w:pPr>
        <w:pStyle w:val="Heading3"/>
        <w:spacing w:before="0" w:after="0"/>
        <w:rPr>
          <w:lang w:val="bg-BG"/>
        </w:rPr>
      </w:pPr>
      <w:r>
        <w:t>Example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63"/>
        <w:gridCol w:w="896"/>
        <w:gridCol w:w="1138"/>
        <w:gridCol w:w="404"/>
        <w:gridCol w:w="896"/>
        <w:gridCol w:w="850"/>
      </w:tblGrid>
      <w:tr w:rsidR="0014584A" w:rsidRPr="00CB3FE8" w14:paraId="52AAA100" w14:textId="77777777" w:rsidTr="00734A31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776ECDA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38693FC3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8BFEA24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58639CD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79643553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45EB8C7" w14:textId="77777777" w:rsidR="0014584A" w:rsidRDefault="0014584A" w:rsidP="00734A31">
            <w:pPr>
              <w:spacing w:before="0" w:after="0"/>
              <w:jc w:val="center"/>
              <w:rPr>
                <w:b/>
              </w:rPr>
            </w:pPr>
          </w:p>
          <w:p w14:paraId="10E35515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C43AF3D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4BA6A23B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4584A" w:rsidRPr="00CB3FE8" w14:paraId="00475CF2" w14:textId="77777777" w:rsidTr="00734A31">
        <w:trPr>
          <w:trHeight w:val="20"/>
        </w:trPr>
        <w:tc>
          <w:tcPr>
            <w:tcW w:w="896" w:type="dxa"/>
            <w:shd w:val="clear" w:color="auto" w:fill="auto"/>
          </w:tcPr>
          <w:p w14:paraId="04F41F87" w14:textId="77777777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5</w:t>
            </w:r>
          </w:p>
          <w:p w14:paraId="41D33ED0" w14:textId="77777777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5</w:t>
            </w:r>
          </w:p>
          <w:p w14:paraId="7F757ED7" w14:textId="6582E23B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4</w:t>
            </w:r>
          </w:p>
        </w:tc>
        <w:tc>
          <w:tcPr>
            <w:tcW w:w="1138" w:type="dxa"/>
            <w:shd w:val="clear" w:color="auto" w:fill="auto"/>
          </w:tcPr>
          <w:p w14:paraId="599005B9" w14:textId="23162CAE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:04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053881B9" w14:textId="77777777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E60A022" w14:textId="5A8A2233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2</w:t>
            </w:r>
          </w:p>
          <w:p w14:paraId="004ED84C" w14:textId="1F556ACB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2AEEA39F" w14:textId="678C7420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4</w:t>
            </w:r>
          </w:p>
          <w:p w14:paraId="7BEBF69D" w14:textId="77777777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shd w:val="clear" w:color="auto" w:fill="auto"/>
          </w:tcPr>
          <w:p w14:paraId="2660E311" w14:textId="22B99BB3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:03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6DF3CABB" w14:textId="77777777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72599079" w14:textId="77777777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  <w:p w14:paraId="4E381C5D" w14:textId="77777777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  <w:p w14:paraId="3630FAF2" w14:textId="2A8674BE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9</w:t>
            </w:r>
          </w:p>
        </w:tc>
        <w:tc>
          <w:tcPr>
            <w:tcW w:w="850" w:type="dxa"/>
            <w:shd w:val="clear" w:color="auto" w:fill="auto"/>
          </w:tcPr>
          <w:p w14:paraId="1017E8B7" w14:textId="4BF625F9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:29</w:t>
            </w:r>
          </w:p>
        </w:tc>
      </w:tr>
    </w:tbl>
    <w:p w14:paraId="63C186BC" w14:textId="77777777" w:rsidR="0014584A" w:rsidRPr="0014584A" w:rsidRDefault="0014584A" w:rsidP="0014584A">
      <w:pPr>
        <w:rPr>
          <w:lang w:val="bg-BG"/>
        </w:rPr>
      </w:pPr>
    </w:p>
    <w:p w14:paraId="01AA9FF9" w14:textId="6AE448BE" w:rsidR="001C25EA" w:rsidRPr="004C3C16" w:rsidRDefault="001C25EA" w:rsidP="00B50201">
      <w:pPr>
        <w:pStyle w:val="Heading2"/>
        <w:numPr>
          <w:ilvl w:val="0"/>
          <w:numId w:val="40"/>
        </w:numPr>
        <w:spacing w:before="0" w:after="0"/>
        <w:ind w:left="425" w:hanging="357"/>
        <w:rPr>
          <w:lang w:val="bg-BG"/>
        </w:rPr>
      </w:pPr>
      <w:r w:rsidRPr="004C3C16">
        <w:t xml:space="preserve">Summer </w:t>
      </w:r>
      <w:r w:rsidR="00824612">
        <w:t>Outfit</w:t>
      </w:r>
    </w:p>
    <w:p w14:paraId="09C7B1A8" w14:textId="77777777" w:rsidR="001C25EA" w:rsidRDefault="001C25EA" w:rsidP="001C25EA">
      <w:pPr>
        <w:spacing w:before="40" w:after="40"/>
      </w:pPr>
      <w:r w:rsidRPr="003A30A0">
        <w:t xml:space="preserve">Summer </w:t>
      </w:r>
      <w:r w:rsidRPr="00B52FEC">
        <w:t>weather can be quite unpredictable</w:t>
      </w:r>
      <w:r w:rsidRPr="003A30A0">
        <w:t xml:space="preserve">, and Victor needs your assistance. Write a program that, </w:t>
      </w:r>
      <w:r w:rsidRPr="003A30A0">
        <w:rPr>
          <w:b/>
          <w:bCs/>
        </w:rPr>
        <w:t>based on the time of day</w:t>
      </w:r>
      <w:r w:rsidRPr="003A30A0">
        <w:t xml:space="preserve"> and the </w:t>
      </w:r>
      <w:r w:rsidRPr="003A30A0">
        <w:rPr>
          <w:b/>
          <w:bCs/>
        </w:rPr>
        <w:t>temperature</w:t>
      </w:r>
      <w:r w:rsidRPr="003A30A0">
        <w:t xml:space="preserve">, recommends to Victor </w:t>
      </w:r>
      <w:r w:rsidRPr="003A30A0">
        <w:rPr>
          <w:b/>
          <w:bCs/>
        </w:rPr>
        <w:t>what clothes to wear</w:t>
      </w:r>
      <w:r w:rsidRPr="003A30A0">
        <w:t xml:space="preserve">. Your friend has </w:t>
      </w:r>
      <w:r w:rsidRPr="003A30A0">
        <w:rPr>
          <w:b/>
          <w:bCs/>
        </w:rPr>
        <w:t>different plans for each stage of the day</w:t>
      </w:r>
      <w:r w:rsidRPr="003A30A0">
        <w:t xml:space="preserve"> that require </w:t>
      </w:r>
      <w:r>
        <w:t>varied clothing</w:t>
      </w:r>
      <w:r w:rsidRPr="003A30A0">
        <w:t>, as indicated in the table.</w:t>
      </w:r>
    </w:p>
    <w:p w14:paraId="4CF7353A" w14:textId="77777777" w:rsidR="001C25EA" w:rsidRPr="004C3C16" w:rsidRDefault="001C25EA" w:rsidP="001C25EA">
      <w:pPr>
        <w:spacing w:before="40" w:after="40"/>
        <w:rPr>
          <w:b/>
          <w:lang w:val="bg-BG"/>
        </w:rPr>
      </w:pPr>
      <w:r w:rsidRPr="004C3C16">
        <w:rPr>
          <w:b/>
        </w:rPr>
        <w:t>Two lines are read from the console:</w:t>
      </w:r>
    </w:p>
    <w:p w14:paraId="42C1CF92" w14:textId="77777777" w:rsidR="001C25EA" w:rsidRPr="004C3C16" w:rsidRDefault="001C25EA" w:rsidP="001C25EA">
      <w:pPr>
        <w:pStyle w:val="ListParagraph"/>
        <w:numPr>
          <w:ilvl w:val="0"/>
          <w:numId w:val="36"/>
        </w:numPr>
        <w:spacing w:before="40" w:after="40" w:line="259" w:lineRule="auto"/>
        <w:rPr>
          <w:b/>
          <w:lang w:val="bg-BG"/>
        </w:rPr>
      </w:pPr>
      <w:r>
        <w:rPr>
          <w:b/>
        </w:rPr>
        <w:t>Temperature</w:t>
      </w:r>
      <w:r w:rsidRPr="004C3C16">
        <w:rPr>
          <w:b/>
        </w:rPr>
        <w:t xml:space="preserve"> - an integer in the range [10... 42]</w:t>
      </w:r>
    </w:p>
    <w:p w14:paraId="2044F8F8" w14:textId="77777777" w:rsidR="001C25EA" w:rsidRPr="004C3C16" w:rsidRDefault="001C25EA" w:rsidP="001C25EA">
      <w:pPr>
        <w:pStyle w:val="ListParagraph"/>
        <w:numPr>
          <w:ilvl w:val="0"/>
          <w:numId w:val="36"/>
        </w:numPr>
        <w:spacing w:before="40" w:after="40" w:line="259" w:lineRule="auto"/>
        <w:rPr>
          <w:b/>
          <w:lang w:val="bg-BG"/>
        </w:rPr>
      </w:pPr>
      <w:r w:rsidRPr="004C3C16">
        <w:rPr>
          <w:b/>
        </w:rPr>
        <w:t>Text, time of day - with possibilities - "</w:t>
      </w:r>
      <w:r w:rsidRPr="004C3C16">
        <w:rPr>
          <w:rFonts w:ascii="Consolas" w:hAnsi="Consolas"/>
          <w:b/>
          <w:noProof/>
        </w:rPr>
        <w:t>Morning", "</w:t>
      </w:r>
      <w:r w:rsidRPr="004C3C16">
        <w:rPr>
          <w:b/>
        </w:rPr>
        <w:t>Afternoon</w:t>
      </w:r>
      <w:r w:rsidRPr="004C3C16">
        <w:rPr>
          <w:rFonts w:ascii="Consolas" w:hAnsi="Consolas"/>
          <w:b/>
          <w:noProof/>
        </w:rPr>
        <w:t>", "</w:t>
      </w:r>
      <w:r w:rsidRPr="004C3C16">
        <w:rPr>
          <w:b/>
        </w:rPr>
        <w:t>Evening</w:t>
      </w:r>
      <w:r w:rsidRPr="004C3C16">
        <w:rPr>
          <w:rFonts w:ascii="Consolas" w:hAnsi="Consolas"/>
          <w:b/>
          <w:noProof/>
        </w:rPr>
        <w:t>"</w:t>
      </w:r>
    </w:p>
    <w:tbl>
      <w:tblPr>
        <w:tblStyle w:val="TableGrid"/>
        <w:tblpPr w:leftFromText="180" w:rightFromText="180" w:vertAnchor="text" w:horzAnchor="margin" w:tblpY="202"/>
        <w:tblW w:w="10525" w:type="dxa"/>
        <w:tblLook w:val="04A0" w:firstRow="1" w:lastRow="0" w:firstColumn="1" w:lastColumn="0" w:noHBand="0" w:noVBand="1"/>
      </w:tblPr>
      <w:tblGrid>
        <w:gridCol w:w="2605"/>
        <w:gridCol w:w="2880"/>
        <w:gridCol w:w="2700"/>
        <w:gridCol w:w="2340"/>
      </w:tblGrid>
      <w:tr w:rsidR="001C25EA" w:rsidRPr="004C3C16" w14:paraId="6A081101" w14:textId="77777777" w:rsidTr="00734A31">
        <w:trPr>
          <w:trHeight w:val="474"/>
        </w:trPr>
        <w:tc>
          <w:tcPr>
            <w:tcW w:w="2605" w:type="dxa"/>
            <w:shd w:val="clear" w:color="auto" w:fill="D9D9D9" w:themeFill="background1" w:themeFillShade="D9"/>
          </w:tcPr>
          <w:p w14:paraId="11100F46" w14:textId="77777777" w:rsidR="001C25EA" w:rsidRPr="004C3C16" w:rsidRDefault="001C25EA" w:rsidP="00734A31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</w:rPr>
              <w:t>Time of day / degrees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3026A75A" w14:textId="77777777" w:rsidR="001C25EA" w:rsidRPr="004C3C16" w:rsidRDefault="001C25EA" w:rsidP="00734A31">
            <w:pPr>
              <w:spacing w:before="40" w:after="40"/>
              <w:jc w:val="center"/>
              <w:rPr>
                <w:lang w:val="bg-BG"/>
              </w:rPr>
            </w:pPr>
          </w:p>
          <w:p w14:paraId="55EF0701" w14:textId="77777777" w:rsidR="001C25EA" w:rsidRPr="004C3C16" w:rsidRDefault="001C25EA" w:rsidP="00734A31">
            <w:pPr>
              <w:spacing w:before="40" w:after="40"/>
              <w:jc w:val="center"/>
            </w:pPr>
            <w:r w:rsidRPr="004C3C16">
              <w:t>Morning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4DEC8D00" w14:textId="77777777" w:rsidR="001C25EA" w:rsidRPr="004C3C16" w:rsidRDefault="001C25EA" w:rsidP="00734A31">
            <w:pPr>
              <w:spacing w:before="40" w:after="40"/>
              <w:jc w:val="center"/>
              <w:rPr>
                <w:lang w:val="bg-BG"/>
              </w:rPr>
            </w:pPr>
          </w:p>
          <w:p w14:paraId="06EA1876" w14:textId="77777777" w:rsidR="001C25EA" w:rsidRPr="004C3C16" w:rsidRDefault="001C25EA" w:rsidP="00734A31">
            <w:pPr>
              <w:spacing w:before="40" w:after="40"/>
              <w:jc w:val="center"/>
            </w:pPr>
            <w:r w:rsidRPr="004C3C16">
              <w:t>Afternoon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5DB92A14" w14:textId="77777777" w:rsidR="001C25EA" w:rsidRPr="004C3C16" w:rsidRDefault="001C25EA" w:rsidP="00734A31">
            <w:pPr>
              <w:spacing w:before="40" w:after="40"/>
              <w:jc w:val="center"/>
              <w:rPr>
                <w:lang w:val="bg-BG"/>
              </w:rPr>
            </w:pPr>
          </w:p>
          <w:p w14:paraId="2390187C" w14:textId="77777777" w:rsidR="001C25EA" w:rsidRPr="004C3C16" w:rsidRDefault="001C25EA" w:rsidP="00734A31">
            <w:pPr>
              <w:spacing w:before="40" w:after="40"/>
              <w:jc w:val="center"/>
            </w:pPr>
            <w:r w:rsidRPr="004C3C16">
              <w:t>Evening</w:t>
            </w:r>
          </w:p>
        </w:tc>
      </w:tr>
      <w:tr w:rsidR="001C25EA" w:rsidRPr="004C3C16" w14:paraId="127C8664" w14:textId="77777777" w:rsidTr="00734A31">
        <w:trPr>
          <w:trHeight w:val="621"/>
        </w:trPr>
        <w:tc>
          <w:tcPr>
            <w:tcW w:w="2605" w:type="dxa"/>
            <w:shd w:val="clear" w:color="auto" w:fill="D9D9D9" w:themeFill="background1" w:themeFillShade="D9"/>
          </w:tcPr>
          <w:p w14:paraId="528149E6" w14:textId="77777777" w:rsidR="001C25EA" w:rsidRPr="004C3C16" w:rsidRDefault="001C25EA" w:rsidP="00734A31">
            <w:pPr>
              <w:spacing w:before="40" w:after="40"/>
              <w:jc w:val="center"/>
              <w:rPr>
                <w:b/>
              </w:rPr>
            </w:pPr>
            <w:r w:rsidRPr="004C3C16">
              <w:lastRenderedPageBreak/>
              <w:t xml:space="preserve">10 &lt;= </w:t>
            </w:r>
            <w:r>
              <w:t>temperature</w:t>
            </w:r>
            <w:r w:rsidRPr="004C3C16">
              <w:t xml:space="preserve"> &lt;= 18</w:t>
            </w:r>
          </w:p>
        </w:tc>
        <w:tc>
          <w:tcPr>
            <w:tcW w:w="2880" w:type="dxa"/>
          </w:tcPr>
          <w:p w14:paraId="44FCE408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weatshirt</w:t>
            </w:r>
          </w:p>
          <w:p w14:paraId="34C4DAD4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Sneakers</w:t>
            </w:r>
          </w:p>
        </w:tc>
        <w:tc>
          <w:tcPr>
            <w:tcW w:w="2700" w:type="dxa"/>
          </w:tcPr>
          <w:p w14:paraId="7F0BBB46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hirt</w:t>
            </w:r>
          </w:p>
          <w:p w14:paraId="001C587B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340" w:type="dxa"/>
            <w:shd w:val="clear" w:color="auto" w:fill="auto"/>
          </w:tcPr>
          <w:p w14:paraId="5A7B1776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hirt</w:t>
            </w:r>
          </w:p>
          <w:p w14:paraId="3F3FED39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</w:tr>
      <w:tr w:rsidR="001C25EA" w:rsidRPr="004C3C16" w14:paraId="56904823" w14:textId="77777777" w:rsidTr="00734A31">
        <w:trPr>
          <w:trHeight w:val="621"/>
        </w:trPr>
        <w:tc>
          <w:tcPr>
            <w:tcW w:w="2605" w:type="dxa"/>
            <w:shd w:val="clear" w:color="auto" w:fill="D9D9D9" w:themeFill="background1" w:themeFillShade="D9"/>
          </w:tcPr>
          <w:p w14:paraId="4E3C6645" w14:textId="77777777" w:rsidR="001C25EA" w:rsidRPr="004C3C16" w:rsidRDefault="001C25EA" w:rsidP="00734A31">
            <w:pPr>
              <w:spacing w:before="40" w:after="40"/>
              <w:jc w:val="center"/>
              <w:rPr>
                <w:b/>
              </w:rPr>
            </w:pPr>
            <w:r w:rsidRPr="004C3C16">
              <w:t xml:space="preserve">18 &lt; </w:t>
            </w:r>
            <w:r>
              <w:t>temperature</w:t>
            </w:r>
            <w:r w:rsidRPr="004C3C16">
              <w:t xml:space="preserve"> &lt;= 24</w:t>
            </w:r>
          </w:p>
        </w:tc>
        <w:tc>
          <w:tcPr>
            <w:tcW w:w="2880" w:type="dxa"/>
          </w:tcPr>
          <w:p w14:paraId="7E2C4AE4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hirt</w:t>
            </w:r>
          </w:p>
          <w:p w14:paraId="04420744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700" w:type="dxa"/>
          </w:tcPr>
          <w:p w14:paraId="741D67AF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T-Shirt</w:t>
            </w:r>
          </w:p>
          <w:p w14:paraId="271F9651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340" w:type="dxa"/>
            <w:shd w:val="clear" w:color="auto" w:fill="auto"/>
          </w:tcPr>
          <w:p w14:paraId="01D67114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hirt</w:t>
            </w:r>
          </w:p>
          <w:p w14:paraId="1ABCC2F7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</w:tr>
      <w:tr w:rsidR="001C25EA" w:rsidRPr="004C3C16" w14:paraId="424F0219" w14:textId="77777777" w:rsidTr="00734A31">
        <w:trPr>
          <w:trHeight w:val="621"/>
        </w:trPr>
        <w:tc>
          <w:tcPr>
            <w:tcW w:w="2605" w:type="dxa"/>
            <w:shd w:val="clear" w:color="auto" w:fill="D9D9D9" w:themeFill="background1" w:themeFillShade="D9"/>
          </w:tcPr>
          <w:p w14:paraId="782C3F5A" w14:textId="77777777" w:rsidR="001C25EA" w:rsidRPr="004C3C16" w:rsidRDefault="001C25EA" w:rsidP="00734A31">
            <w:pPr>
              <w:spacing w:before="40" w:after="40"/>
              <w:jc w:val="center"/>
              <w:rPr>
                <w:b/>
              </w:rPr>
            </w:pPr>
            <w:r>
              <w:t>temperature</w:t>
            </w:r>
            <w:r w:rsidRPr="004C3C16">
              <w:t xml:space="preserve"> &gt;= 25</w:t>
            </w:r>
          </w:p>
        </w:tc>
        <w:tc>
          <w:tcPr>
            <w:tcW w:w="2880" w:type="dxa"/>
          </w:tcPr>
          <w:p w14:paraId="54875B53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T-Shirt</w:t>
            </w:r>
          </w:p>
          <w:p w14:paraId="67C77443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700" w:type="dxa"/>
          </w:tcPr>
          <w:p w14:paraId="69C42ADE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wim Suit</w:t>
            </w:r>
          </w:p>
          <w:p w14:paraId="25AD8282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Barefoot</w:t>
            </w:r>
          </w:p>
        </w:tc>
        <w:tc>
          <w:tcPr>
            <w:tcW w:w="2340" w:type="dxa"/>
            <w:shd w:val="clear" w:color="auto" w:fill="auto"/>
          </w:tcPr>
          <w:p w14:paraId="0C74725F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hirt</w:t>
            </w:r>
          </w:p>
          <w:p w14:paraId="6A546261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</w:tr>
    </w:tbl>
    <w:p w14:paraId="6C105145" w14:textId="77777777" w:rsidR="001C25EA" w:rsidRPr="004C3C16" w:rsidRDefault="001C25EA" w:rsidP="001C25EA">
      <w:pPr>
        <w:spacing w:before="40" w:after="40"/>
        <w:rPr>
          <w:rFonts w:ascii="Consolas" w:hAnsi="Consolas"/>
          <w:b/>
          <w:bCs/>
          <w:lang w:val="bg-BG"/>
        </w:rPr>
      </w:pPr>
      <w:r w:rsidRPr="004C3C16">
        <w:rPr>
          <w:b/>
        </w:rPr>
        <w:t xml:space="preserve">Print on the console on </w:t>
      </w:r>
      <w:r>
        <w:rPr>
          <w:b/>
        </w:rPr>
        <w:t>a single</w:t>
      </w:r>
      <w:r w:rsidRPr="004C3C16">
        <w:rPr>
          <w:b/>
        </w:rPr>
        <w:t xml:space="preserve"> line: </w:t>
      </w:r>
      <w:r w:rsidRPr="004C3C16">
        <w:rPr>
          <w:rFonts w:ascii="Consolas" w:hAnsi="Consolas"/>
          <w:b/>
          <w:bCs/>
          <w:noProof/>
        </w:rPr>
        <w:t>"It's</w:t>
      </w:r>
      <w:r w:rsidRPr="004C3C16">
        <w:rPr>
          <w:rFonts w:ascii="Consolas" w:hAnsi="Consolas"/>
          <w:b/>
          <w:bCs/>
        </w:rPr>
        <w:t xml:space="preserve"> {</w:t>
      </w:r>
      <w:r>
        <w:rPr>
          <w:rFonts w:ascii="Consolas" w:hAnsi="Consolas"/>
          <w:b/>
          <w:bCs/>
        </w:rPr>
        <w:t>temperature</w:t>
      </w:r>
      <w:r w:rsidRPr="004C3C16">
        <w:rPr>
          <w:rFonts w:ascii="Consolas" w:hAnsi="Consolas"/>
          <w:b/>
          <w:bCs/>
          <w:noProof/>
        </w:rPr>
        <w:t>} degrees, get your {</w:t>
      </w:r>
      <w:r>
        <w:rPr>
          <w:rFonts w:ascii="Consolas" w:hAnsi="Consolas"/>
          <w:b/>
          <w:bCs/>
        </w:rPr>
        <w:t>clothing</w:t>
      </w:r>
      <w:r w:rsidRPr="004C3C16">
        <w:rPr>
          <w:rFonts w:ascii="Consolas" w:hAnsi="Consolas"/>
          <w:b/>
          <w:bCs/>
          <w:noProof/>
        </w:rPr>
        <w:t>} and {</w:t>
      </w:r>
      <w:r w:rsidRPr="004C3C16">
        <w:rPr>
          <w:rFonts w:ascii="Consolas" w:hAnsi="Consolas"/>
          <w:b/>
          <w:bCs/>
        </w:rPr>
        <w:t>shoes</w:t>
      </w:r>
      <w:r w:rsidRPr="004C3C16">
        <w:rPr>
          <w:rFonts w:ascii="Consolas" w:hAnsi="Consolas"/>
          <w:b/>
          <w:bCs/>
          <w:noProof/>
        </w:rPr>
        <w:t>}."</w:t>
      </w:r>
    </w:p>
    <w:p w14:paraId="490ABC40" w14:textId="1D4500DB" w:rsidR="001C25EA" w:rsidRPr="004C3C16" w:rsidRDefault="001C25EA" w:rsidP="001C25EA">
      <w:pPr>
        <w:pStyle w:val="Heading3"/>
        <w:spacing w:before="40"/>
        <w:rPr>
          <w:lang w:val="bg-BG"/>
        </w:rPr>
      </w:pPr>
      <w:r>
        <w:t>Example</w:t>
      </w:r>
    </w:p>
    <w:tbl>
      <w:tblPr>
        <w:tblStyle w:val="TableGrid"/>
        <w:tblW w:w="10080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4365"/>
        <w:gridCol w:w="1039"/>
        <w:gridCol w:w="3417"/>
      </w:tblGrid>
      <w:tr w:rsidR="001C25EA" w:rsidRPr="004C3C16" w14:paraId="74FC498B" w14:textId="77777777" w:rsidTr="00734A31">
        <w:trPr>
          <w:trHeight w:val="311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BE4CA94" w14:textId="77777777" w:rsidR="001C25EA" w:rsidRPr="004C3C16" w:rsidRDefault="001C25EA" w:rsidP="00651573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33C55BF" w14:textId="77777777" w:rsidR="001C25EA" w:rsidRPr="004C3C16" w:rsidRDefault="001C25EA" w:rsidP="00651573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CB27340" w14:textId="77777777" w:rsidR="001C25EA" w:rsidRPr="004C3C16" w:rsidRDefault="001C25EA" w:rsidP="00651573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1C25EA" w:rsidRPr="004C3C16" w14:paraId="430DFBC7" w14:textId="77777777" w:rsidTr="00734A31">
        <w:trPr>
          <w:trHeight w:val="707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9E5DE6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color w:val="FF0000"/>
              </w:rPr>
              <w:t>16</w:t>
            </w:r>
          </w:p>
          <w:p w14:paraId="0F84F289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  <w:color w:val="00B0F0"/>
              </w:rPr>
              <w:t>Morning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592B29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It's 16 degrees, get your Sweatshirt and Sneakers.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D9C957" w14:textId="77777777" w:rsidR="001C25EA" w:rsidRPr="004C3C16" w:rsidRDefault="001C25EA" w:rsidP="00734A31">
            <w:pPr>
              <w:spacing w:before="40" w:after="40"/>
            </w:pPr>
            <w:r w:rsidRPr="004C3C16">
              <w:rPr>
                <w:color w:val="00B0F0"/>
              </w:rPr>
              <w:t>In the morning</w:t>
            </w:r>
            <w:r w:rsidRPr="004C3C16">
              <w:t xml:space="preserve">, when the degrees are </w:t>
            </w:r>
            <w:r w:rsidRPr="004C3C16">
              <w:rPr>
                <w:color w:val="FF0000"/>
              </w:rPr>
              <w:t>16</w:t>
            </w:r>
            <w:r w:rsidRPr="004C3C16">
              <w:t>, Victor takes a sweatshirt and sneakers.</w:t>
            </w:r>
          </w:p>
        </w:tc>
      </w:tr>
      <w:tr w:rsidR="001C25EA" w:rsidRPr="004C3C16" w14:paraId="0E7B4C69" w14:textId="77777777" w:rsidTr="00734A31">
        <w:trPr>
          <w:trHeight w:val="275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A80CDB9" w14:textId="77777777" w:rsidR="001C25EA" w:rsidRPr="004C3C16" w:rsidRDefault="001C25EA" w:rsidP="00651573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A60F02D" w14:textId="77777777" w:rsidR="001C25EA" w:rsidRPr="004C3C16" w:rsidRDefault="001C25EA" w:rsidP="00651573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3EAAA24" w14:textId="77777777" w:rsidR="001C25EA" w:rsidRPr="004C3C16" w:rsidRDefault="001C25EA" w:rsidP="00651573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C8DFEF9" w14:textId="77777777" w:rsidR="001C25EA" w:rsidRPr="004C3C16" w:rsidRDefault="001C25EA" w:rsidP="00651573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1C25EA" w:rsidRPr="004C3C16" w14:paraId="031C57A4" w14:textId="77777777" w:rsidTr="00734A31">
        <w:trPr>
          <w:trHeight w:val="689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2F033B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22</w:t>
            </w:r>
          </w:p>
          <w:p w14:paraId="459BB2EB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Afternoon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2BBBF7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It's 22 degrees, get your T-Shirt and Sandals.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D69700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28</w:t>
            </w:r>
          </w:p>
          <w:p w14:paraId="146B8B2F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Evening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C7412D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It's 28 degrees, get your Shirt and Moccasins.</w:t>
            </w:r>
          </w:p>
        </w:tc>
      </w:tr>
    </w:tbl>
    <w:p w14:paraId="715AD0AB" w14:textId="77777777" w:rsidR="001C25EA" w:rsidRPr="004C3C16" w:rsidRDefault="001C25EA" w:rsidP="001C25EA">
      <w:pPr>
        <w:pStyle w:val="Heading3"/>
        <w:spacing w:before="40"/>
        <w:rPr>
          <w:lang w:val="bg-BG"/>
        </w:rPr>
      </w:pPr>
      <w:r w:rsidRPr="004C3C16">
        <w:t>Guidelines</w:t>
      </w:r>
    </w:p>
    <w:p w14:paraId="440422C4" w14:textId="77777777" w:rsidR="001C25EA" w:rsidRPr="004C3C16" w:rsidRDefault="001C25EA" w:rsidP="001C25EA">
      <w:pPr>
        <w:pStyle w:val="ListParagraph"/>
        <w:numPr>
          <w:ilvl w:val="0"/>
          <w:numId w:val="37"/>
        </w:numPr>
        <w:rPr>
          <w:b/>
          <w:lang w:val="bg-BG"/>
        </w:rPr>
      </w:pPr>
      <w:r w:rsidRPr="004C3C16">
        <w:t xml:space="preserve">Read the </w:t>
      </w:r>
      <w:r w:rsidRPr="00A81A80">
        <w:rPr>
          <w:b/>
          <w:bCs/>
        </w:rPr>
        <w:t>input data from the console</w:t>
      </w:r>
      <w:r w:rsidRPr="004C3C16">
        <w:t xml:space="preserve"> and initialize two variables </w:t>
      </w:r>
      <w:r w:rsidRPr="00A81A80">
        <w:rPr>
          <w:rFonts w:ascii="Consolas" w:hAnsi="Consolas"/>
          <w:b/>
          <w:bCs/>
          <w:noProof/>
        </w:rPr>
        <w:t>outfit</w:t>
      </w:r>
      <w:r>
        <w:t xml:space="preserve"> and </w:t>
      </w:r>
      <w:r w:rsidRPr="00A81A80">
        <w:rPr>
          <w:rFonts w:ascii="Consolas" w:hAnsi="Consolas"/>
          <w:b/>
          <w:bCs/>
          <w:noProof/>
        </w:rPr>
        <w:t>shoes</w:t>
      </w:r>
      <w:r w:rsidRPr="004C3C16">
        <w:t xml:space="preserve"> of type </w:t>
      </w:r>
      <w:r w:rsidRPr="00A81A80">
        <w:rPr>
          <w:b/>
          <w:bCs/>
        </w:rPr>
        <w:t>"</w:t>
      </w:r>
      <w:r w:rsidRPr="00A81A80">
        <w:rPr>
          <w:rFonts w:ascii="Consolas" w:hAnsi="Consolas"/>
          <w:b/>
          <w:bCs/>
          <w:noProof/>
        </w:rPr>
        <w:t>string</w:t>
      </w:r>
      <w:r w:rsidRPr="00A81A80">
        <w:rPr>
          <w:b/>
          <w:bCs/>
        </w:rPr>
        <w:t>"</w:t>
      </w:r>
      <w:r w:rsidRPr="004C3C16">
        <w:t xml:space="preserve">, with initial value </w:t>
      </w:r>
      <w:r w:rsidRPr="00A81A80">
        <w:rPr>
          <w:b/>
          <w:bCs/>
        </w:rPr>
        <w:t>""</w:t>
      </w:r>
      <w:r w:rsidRPr="004C3C16">
        <w:t>.</w:t>
      </w:r>
    </w:p>
    <w:p w14:paraId="6DB6804F" w14:textId="77777777" w:rsidR="001C25EA" w:rsidRPr="004C3C16" w:rsidRDefault="001C25EA" w:rsidP="001C25EA">
      <w:pPr>
        <w:spacing w:before="40" w:after="40"/>
        <w:ind w:left="709"/>
        <w:rPr>
          <w:lang w:val="bg-BG"/>
        </w:rPr>
      </w:pPr>
      <w:r w:rsidRPr="0038124B">
        <w:rPr>
          <w:noProof/>
          <w:lang w:val="bg-BG"/>
        </w:rPr>
        <w:drawing>
          <wp:inline distT="0" distB="0" distL="0" distR="0" wp14:anchorId="0BFAE1F8" wp14:editId="32BB94E0">
            <wp:extent cx="3867349" cy="927148"/>
            <wp:effectExtent l="19050" t="19050" r="19050" b="25400"/>
            <wp:docPr id="18990923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9092343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67349" cy="927148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0D653F01" w14:textId="77777777" w:rsidR="001C25EA" w:rsidRPr="004C3C16" w:rsidRDefault="001C25EA" w:rsidP="001C25EA">
      <w:pPr>
        <w:pStyle w:val="ListParagraph"/>
        <w:numPr>
          <w:ilvl w:val="0"/>
          <w:numId w:val="37"/>
        </w:numPr>
        <w:spacing w:before="40" w:after="40"/>
        <w:rPr>
          <w:lang w:val="bg-BG"/>
        </w:rPr>
      </w:pPr>
      <w:r w:rsidRPr="00A81A80">
        <w:t>Check the temperature using</w:t>
      </w:r>
      <w:r w:rsidRPr="00A81A80">
        <w:rPr>
          <w:b/>
          <w:bCs/>
        </w:rPr>
        <w:t xml:space="preserve"> logical operator "and" </w:t>
      </w:r>
      <w:r>
        <w:rPr>
          <w:b/>
          <w:bCs/>
        </w:rPr>
        <w:t>(</w:t>
      </w:r>
      <w:r w:rsidRPr="00A81A80">
        <w:rPr>
          <w:b/>
          <w:bCs/>
        </w:rPr>
        <w:t>&amp;&amp;</w:t>
      </w:r>
      <w:r>
        <w:rPr>
          <w:b/>
          <w:bCs/>
        </w:rPr>
        <w:t>)</w:t>
      </w:r>
      <w:r>
        <w:t>. Example:</w:t>
      </w:r>
      <w:r w:rsidRPr="004C3C16">
        <w:t xml:space="preserve"> </w:t>
      </w:r>
      <w:r w:rsidRPr="00A81A80">
        <w:rPr>
          <w:b/>
          <w:bCs/>
        </w:rPr>
        <w:t>"degrees</w:t>
      </w:r>
      <w:r w:rsidRPr="00A81A80">
        <w:t xml:space="preserve"> </w:t>
      </w:r>
      <w:r w:rsidRPr="00A81A80">
        <w:rPr>
          <w:rStyle w:val="CodeChar"/>
        </w:rPr>
        <w:t>&gt;= 10 &amp;&amp; degrees &lt;= 18</w:t>
      </w:r>
      <w:r w:rsidRPr="00A81A80">
        <w:rPr>
          <w:b/>
          <w:bCs/>
        </w:rPr>
        <w:t>"</w:t>
      </w:r>
      <w:r>
        <w:t xml:space="preserve"> With</w:t>
      </w:r>
      <w:r w:rsidRPr="004C3C16">
        <w:t xml:space="preserve">in the </w:t>
      </w:r>
      <w:r>
        <w:t>temperature check, consider</w:t>
      </w:r>
      <w:r w:rsidRPr="004C3C16">
        <w:t xml:space="preserve"> the time of </w:t>
      </w:r>
      <w:r>
        <w:t xml:space="preserve">the </w:t>
      </w:r>
      <w:r w:rsidRPr="004C3C16">
        <w:t>day</w:t>
      </w:r>
      <w:r>
        <w:t>:</w:t>
      </w:r>
      <w:r w:rsidRPr="004C3C16">
        <w:t xml:space="preserve"> </w:t>
      </w:r>
      <w:r w:rsidRPr="004C3C16">
        <w:rPr>
          <w:rStyle w:val="CodeChar"/>
        </w:rPr>
        <w:t>Morning</w:t>
      </w:r>
      <w:r w:rsidRPr="00A81A80">
        <w:rPr>
          <w:rStyle w:val="CodeChar"/>
        </w:rPr>
        <w:t xml:space="preserve">, </w:t>
      </w:r>
      <w:r w:rsidRPr="004C3C16">
        <w:rPr>
          <w:rStyle w:val="CodeChar"/>
        </w:rPr>
        <w:t xml:space="preserve"> Afternoon,</w:t>
      </w:r>
      <w:r>
        <w:rPr>
          <w:rStyle w:val="CodeChar"/>
        </w:rPr>
        <w:t xml:space="preserve"> </w:t>
      </w:r>
      <w:r w:rsidRPr="00A81A80">
        <w:rPr>
          <w:rStyle w:val="CodeChar"/>
        </w:rPr>
        <w:t>Evening</w:t>
      </w:r>
      <w:r w:rsidRPr="004C3C16">
        <w:t xml:space="preserve"> by changing the value of the variables "</w:t>
      </w:r>
      <w:r w:rsidRPr="004C3C16">
        <w:rPr>
          <w:rStyle w:val="CodeChar"/>
        </w:rPr>
        <w:t>outfit,</w:t>
      </w:r>
      <w:r w:rsidRPr="004C3C16">
        <w:t xml:space="preserve"> </w:t>
      </w:r>
      <w:r w:rsidRPr="00A81A80">
        <w:rPr>
          <w:rStyle w:val="CodeChar"/>
        </w:rPr>
        <w:t>shoes</w:t>
      </w:r>
      <w:r w:rsidRPr="004C3C16">
        <w:rPr>
          <w:rStyle w:val="CodeChar"/>
        </w:rPr>
        <w:t xml:space="preserve">" </w:t>
      </w:r>
      <w:r w:rsidRPr="00A81A80">
        <w:rPr>
          <w:b/>
        </w:rPr>
        <w:t>for each stage of the day</w:t>
      </w:r>
      <w:r w:rsidRPr="004C3C16">
        <w:t>.</w:t>
      </w:r>
    </w:p>
    <w:p w14:paraId="002EB6D9" w14:textId="77777777" w:rsidR="001C25EA" w:rsidRPr="004C3C16" w:rsidRDefault="001C25EA" w:rsidP="001C25EA">
      <w:pPr>
        <w:spacing w:before="40" w:after="40"/>
        <w:ind w:left="709"/>
        <w:rPr>
          <w:lang w:val="bg-BG"/>
        </w:rPr>
      </w:pPr>
      <w:r w:rsidRPr="004C3C16">
        <w:rPr>
          <w:noProof/>
        </w:rPr>
        <w:drawing>
          <wp:inline distT="0" distB="0" distL="0" distR="0" wp14:anchorId="614B2E8A" wp14:editId="34AA8593">
            <wp:extent cx="4686300" cy="2287448"/>
            <wp:effectExtent l="19050" t="19050" r="19050" b="1778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06856" cy="229748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B296020" w14:textId="77777777" w:rsidR="001C25EA" w:rsidRPr="004C3C16" w:rsidRDefault="001C25EA" w:rsidP="001C25EA">
      <w:pPr>
        <w:pStyle w:val="ListParagraph"/>
        <w:numPr>
          <w:ilvl w:val="0"/>
          <w:numId w:val="37"/>
        </w:numPr>
        <w:spacing w:before="40" w:after="40"/>
        <w:rPr>
          <w:lang w:val="bg-BG"/>
        </w:rPr>
      </w:pPr>
      <w:r w:rsidRPr="004C3C16">
        <w:t xml:space="preserve">Print the result on the console </w:t>
      </w:r>
      <w:r w:rsidRPr="00177827">
        <w:t>following the format outlined in the task description</w:t>
      </w:r>
      <w:r w:rsidRPr="004C3C16">
        <w:t>.</w:t>
      </w:r>
    </w:p>
    <w:p w14:paraId="681D03D1" w14:textId="57348661" w:rsidR="005826F1" w:rsidRPr="001C25EA" w:rsidRDefault="001C25EA" w:rsidP="00A07097">
      <w:pPr>
        <w:spacing w:before="40" w:after="40"/>
        <w:ind w:left="709"/>
        <w:rPr>
          <w:lang w:val="bg-BG"/>
        </w:rPr>
      </w:pPr>
      <w:r w:rsidRPr="004C3C16">
        <w:rPr>
          <w:noProof/>
          <w:lang w:eastAsia="bg-BG"/>
        </w:rPr>
        <w:drawing>
          <wp:inline distT="0" distB="0" distL="0" distR="0" wp14:anchorId="2847810B" wp14:editId="5A2E4DD9">
            <wp:extent cx="5927725" cy="274314"/>
            <wp:effectExtent l="19050" t="19050" r="0" b="120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13793" b="24138"/>
                    <a:stretch/>
                  </pic:blipFill>
                  <pic:spPr bwMode="auto">
                    <a:xfrm>
                      <a:off x="0" y="0"/>
                      <a:ext cx="5981807" cy="27681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5826F1" w:rsidRPr="001C25EA" w:rsidSect="00326796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5B2F883" w14:textId="77777777" w:rsidR="00D1340E" w:rsidRDefault="00D1340E" w:rsidP="008068A2">
      <w:pPr>
        <w:spacing w:after="0" w:line="240" w:lineRule="auto"/>
      </w:pPr>
      <w:r>
        <w:separator/>
      </w:r>
    </w:p>
  </w:endnote>
  <w:endnote w:type="continuationSeparator" w:id="0">
    <w:p w14:paraId="647C1D2F" w14:textId="77777777" w:rsidR="00D1340E" w:rsidRDefault="00D1340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53932D7" w14:textId="77777777" w:rsidR="00D1340E" w:rsidRDefault="00D1340E" w:rsidP="008068A2">
      <w:pPr>
        <w:spacing w:after="0" w:line="240" w:lineRule="auto"/>
      </w:pPr>
      <w:r>
        <w:separator/>
      </w:r>
    </w:p>
  </w:footnote>
  <w:footnote w:type="continuationSeparator" w:id="0">
    <w:p w14:paraId="7DDCD997" w14:textId="77777777" w:rsidR="00D1340E" w:rsidRDefault="00D1340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DA5764"/>
    <w:multiLevelType w:val="hybridMultilevel"/>
    <w:tmpl w:val="8BBC28E6"/>
    <w:lvl w:ilvl="0" w:tplc="0402000F">
      <w:start w:val="8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505" w:hanging="360"/>
      </w:pPr>
    </w:lvl>
    <w:lvl w:ilvl="2" w:tplc="0402001B" w:tentative="1">
      <w:start w:val="1"/>
      <w:numFmt w:val="lowerRoman"/>
      <w:lvlText w:val="%3."/>
      <w:lvlJc w:val="right"/>
      <w:pPr>
        <w:ind w:left="2225" w:hanging="180"/>
      </w:pPr>
    </w:lvl>
    <w:lvl w:ilvl="3" w:tplc="0402000F" w:tentative="1">
      <w:start w:val="1"/>
      <w:numFmt w:val="decimal"/>
      <w:lvlText w:val="%4."/>
      <w:lvlJc w:val="left"/>
      <w:pPr>
        <w:ind w:left="2945" w:hanging="360"/>
      </w:pPr>
    </w:lvl>
    <w:lvl w:ilvl="4" w:tplc="04020019" w:tentative="1">
      <w:start w:val="1"/>
      <w:numFmt w:val="lowerLetter"/>
      <w:lvlText w:val="%5."/>
      <w:lvlJc w:val="left"/>
      <w:pPr>
        <w:ind w:left="3665" w:hanging="360"/>
      </w:pPr>
    </w:lvl>
    <w:lvl w:ilvl="5" w:tplc="0402001B" w:tentative="1">
      <w:start w:val="1"/>
      <w:numFmt w:val="lowerRoman"/>
      <w:lvlText w:val="%6."/>
      <w:lvlJc w:val="right"/>
      <w:pPr>
        <w:ind w:left="4385" w:hanging="180"/>
      </w:pPr>
    </w:lvl>
    <w:lvl w:ilvl="6" w:tplc="0402000F" w:tentative="1">
      <w:start w:val="1"/>
      <w:numFmt w:val="decimal"/>
      <w:lvlText w:val="%7."/>
      <w:lvlJc w:val="left"/>
      <w:pPr>
        <w:ind w:left="5105" w:hanging="360"/>
      </w:pPr>
    </w:lvl>
    <w:lvl w:ilvl="7" w:tplc="04020019" w:tentative="1">
      <w:start w:val="1"/>
      <w:numFmt w:val="lowerLetter"/>
      <w:lvlText w:val="%8."/>
      <w:lvlJc w:val="left"/>
      <w:pPr>
        <w:ind w:left="5825" w:hanging="360"/>
      </w:pPr>
    </w:lvl>
    <w:lvl w:ilvl="8" w:tplc="0402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" w15:restartNumberingAfterBreak="0">
    <w:nsid w:val="04EC708D"/>
    <w:multiLevelType w:val="hybridMultilevel"/>
    <w:tmpl w:val="3CF27590"/>
    <w:lvl w:ilvl="0" w:tplc="0402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0B66D5"/>
    <w:multiLevelType w:val="hybridMultilevel"/>
    <w:tmpl w:val="8A0C54A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2B3BF7"/>
    <w:multiLevelType w:val="hybridMultilevel"/>
    <w:tmpl w:val="5D8642C8"/>
    <w:lvl w:ilvl="0" w:tplc="67B87F6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E60948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61A49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092BED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7E24BC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8B2A9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52A1B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26E862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91A6A8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F908A6"/>
    <w:multiLevelType w:val="hybridMultilevel"/>
    <w:tmpl w:val="18C0DBC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EC22FA6"/>
    <w:multiLevelType w:val="hybridMultilevel"/>
    <w:tmpl w:val="38D4763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FEB22AD"/>
    <w:multiLevelType w:val="hybridMultilevel"/>
    <w:tmpl w:val="FEE8BB94"/>
    <w:lvl w:ilvl="0" w:tplc="D61CB18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0E192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3EECC9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B4A858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2047B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E640B2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CCE309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DAC8FD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C8821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B64D81"/>
    <w:multiLevelType w:val="hybridMultilevel"/>
    <w:tmpl w:val="40DA5CFC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14" w15:restartNumberingAfterBreak="0">
    <w:nsid w:val="2DC7624C"/>
    <w:multiLevelType w:val="hybridMultilevel"/>
    <w:tmpl w:val="A68CF246"/>
    <w:lvl w:ilvl="0" w:tplc="2A3C899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83874A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7814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B6A46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CF44D2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B361F8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34A4A8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1ECC71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558E7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687DEB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A476CE4"/>
    <w:multiLevelType w:val="hybridMultilevel"/>
    <w:tmpl w:val="860260E0"/>
    <w:lvl w:ilvl="0" w:tplc="CCF0A16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A7E122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2BCA8E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4D60B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4DEAA3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D230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74B81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5EA2A2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1723EF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0E3806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1C96BFE"/>
    <w:multiLevelType w:val="hybridMultilevel"/>
    <w:tmpl w:val="9CD66D7A"/>
    <w:lvl w:ilvl="0" w:tplc="61205DB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222" w:hanging="360"/>
      </w:pPr>
    </w:lvl>
    <w:lvl w:ilvl="2" w:tplc="0402001B" w:tentative="1">
      <w:start w:val="1"/>
      <w:numFmt w:val="lowerRoman"/>
      <w:lvlText w:val="%3."/>
      <w:lvlJc w:val="right"/>
      <w:pPr>
        <w:ind w:left="1942" w:hanging="180"/>
      </w:pPr>
    </w:lvl>
    <w:lvl w:ilvl="3" w:tplc="0402000F" w:tentative="1">
      <w:start w:val="1"/>
      <w:numFmt w:val="decimal"/>
      <w:lvlText w:val="%4."/>
      <w:lvlJc w:val="left"/>
      <w:pPr>
        <w:ind w:left="2662" w:hanging="360"/>
      </w:pPr>
    </w:lvl>
    <w:lvl w:ilvl="4" w:tplc="04020019" w:tentative="1">
      <w:start w:val="1"/>
      <w:numFmt w:val="lowerLetter"/>
      <w:lvlText w:val="%5."/>
      <w:lvlJc w:val="left"/>
      <w:pPr>
        <w:ind w:left="3382" w:hanging="360"/>
      </w:pPr>
    </w:lvl>
    <w:lvl w:ilvl="5" w:tplc="0402001B" w:tentative="1">
      <w:start w:val="1"/>
      <w:numFmt w:val="lowerRoman"/>
      <w:lvlText w:val="%6."/>
      <w:lvlJc w:val="right"/>
      <w:pPr>
        <w:ind w:left="4102" w:hanging="180"/>
      </w:pPr>
    </w:lvl>
    <w:lvl w:ilvl="6" w:tplc="0402000F" w:tentative="1">
      <w:start w:val="1"/>
      <w:numFmt w:val="decimal"/>
      <w:lvlText w:val="%7."/>
      <w:lvlJc w:val="left"/>
      <w:pPr>
        <w:ind w:left="4822" w:hanging="360"/>
      </w:pPr>
    </w:lvl>
    <w:lvl w:ilvl="7" w:tplc="04020019" w:tentative="1">
      <w:start w:val="1"/>
      <w:numFmt w:val="lowerLetter"/>
      <w:lvlText w:val="%8."/>
      <w:lvlJc w:val="left"/>
      <w:pPr>
        <w:ind w:left="5542" w:hanging="360"/>
      </w:pPr>
    </w:lvl>
    <w:lvl w:ilvl="8" w:tplc="0402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41CC61DD"/>
    <w:multiLevelType w:val="hybridMultilevel"/>
    <w:tmpl w:val="F79268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47B5F82"/>
    <w:multiLevelType w:val="hybridMultilevel"/>
    <w:tmpl w:val="788635E4"/>
    <w:lvl w:ilvl="0" w:tplc="BD18F39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7705BB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43E11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A2221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EE8D4C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868908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CAC15F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4B4AB0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8A2BE4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9934BB"/>
    <w:multiLevelType w:val="hybridMultilevel"/>
    <w:tmpl w:val="359E7CD4"/>
    <w:lvl w:ilvl="0" w:tplc="04020001">
      <w:start w:val="1"/>
      <w:numFmt w:val="bullet"/>
      <w:lvlText w:val=""/>
      <w:lvlJc w:val="left"/>
      <w:pPr>
        <w:ind w:left="149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1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3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5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7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9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1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3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51" w:hanging="360"/>
      </w:pPr>
      <w:rPr>
        <w:rFonts w:ascii="Wingdings" w:hAnsi="Wingdings" w:hint="default"/>
      </w:r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-338" w:hanging="360"/>
      </w:pPr>
    </w:lvl>
    <w:lvl w:ilvl="2" w:tplc="0409001B" w:tentative="1">
      <w:start w:val="1"/>
      <w:numFmt w:val="lowerRoman"/>
      <w:lvlText w:val="%3."/>
      <w:lvlJc w:val="right"/>
      <w:pPr>
        <w:ind w:left="382" w:hanging="180"/>
      </w:pPr>
    </w:lvl>
    <w:lvl w:ilvl="3" w:tplc="0409000F" w:tentative="1">
      <w:start w:val="1"/>
      <w:numFmt w:val="decimal"/>
      <w:lvlText w:val="%4."/>
      <w:lvlJc w:val="left"/>
      <w:pPr>
        <w:ind w:left="1102" w:hanging="360"/>
      </w:pPr>
    </w:lvl>
    <w:lvl w:ilvl="4" w:tplc="04090019" w:tentative="1">
      <w:start w:val="1"/>
      <w:numFmt w:val="lowerLetter"/>
      <w:lvlText w:val="%5."/>
      <w:lvlJc w:val="left"/>
      <w:pPr>
        <w:ind w:left="1822" w:hanging="360"/>
      </w:pPr>
    </w:lvl>
    <w:lvl w:ilvl="5" w:tplc="0409001B" w:tentative="1">
      <w:start w:val="1"/>
      <w:numFmt w:val="lowerRoman"/>
      <w:lvlText w:val="%6."/>
      <w:lvlJc w:val="right"/>
      <w:pPr>
        <w:ind w:left="2542" w:hanging="180"/>
      </w:pPr>
    </w:lvl>
    <w:lvl w:ilvl="6" w:tplc="0409000F" w:tentative="1">
      <w:start w:val="1"/>
      <w:numFmt w:val="decimal"/>
      <w:lvlText w:val="%7."/>
      <w:lvlJc w:val="left"/>
      <w:pPr>
        <w:ind w:left="3262" w:hanging="360"/>
      </w:pPr>
    </w:lvl>
    <w:lvl w:ilvl="7" w:tplc="04090019" w:tentative="1">
      <w:start w:val="1"/>
      <w:numFmt w:val="lowerLetter"/>
      <w:lvlText w:val="%8."/>
      <w:lvlJc w:val="left"/>
      <w:pPr>
        <w:ind w:left="3982" w:hanging="360"/>
      </w:pPr>
    </w:lvl>
    <w:lvl w:ilvl="8" w:tplc="0409001B" w:tentative="1">
      <w:start w:val="1"/>
      <w:numFmt w:val="lowerRoman"/>
      <w:lvlText w:val="%9."/>
      <w:lvlJc w:val="right"/>
      <w:pPr>
        <w:ind w:left="4702" w:hanging="180"/>
      </w:pPr>
    </w:lvl>
  </w:abstractNum>
  <w:abstractNum w:abstractNumId="25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F2A51E3"/>
    <w:multiLevelType w:val="hybridMultilevel"/>
    <w:tmpl w:val="70E435A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68D322F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244A9E"/>
    <w:multiLevelType w:val="hybridMultilevel"/>
    <w:tmpl w:val="97484B52"/>
    <w:lvl w:ilvl="0" w:tplc="0402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DB2128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BC10804"/>
    <w:multiLevelType w:val="hybridMultilevel"/>
    <w:tmpl w:val="8E14F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2A5B39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FAE3142"/>
    <w:multiLevelType w:val="hybridMultilevel"/>
    <w:tmpl w:val="883849F8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283514F"/>
    <w:multiLevelType w:val="hybridMultilevel"/>
    <w:tmpl w:val="74D45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4D5707E"/>
    <w:multiLevelType w:val="hybridMultilevel"/>
    <w:tmpl w:val="AA4226BA"/>
    <w:lvl w:ilvl="0" w:tplc="12CA38B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61E548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8C5A0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9B4826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C427FC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D3C2F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CDA6A0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8601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D20DE9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A73296"/>
    <w:multiLevelType w:val="hybridMultilevel"/>
    <w:tmpl w:val="B34AA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241F11"/>
    <w:multiLevelType w:val="hybridMultilevel"/>
    <w:tmpl w:val="097AF41A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num w:numId="1" w16cid:durableId="1998528718">
    <w:abstractNumId w:val="7"/>
  </w:num>
  <w:num w:numId="2" w16cid:durableId="1755979189">
    <w:abstractNumId w:val="24"/>
  </w:num>
  <w:num w:numId="3" w16cid:durableId="1178739121">
    <w:abstractNumId w:val="33"/>
  </w:num>
  <w:num w:numId="4" w16cid:durableId="1932423178">
    <w:abstractNumId w:val="8"/>
  </w:num>
  <w:num w:numId="5" w16cid:durableId="559171016">
    <w:abstractNumId w:val="37"/>
  </w:num>
  <w:num w:numId="6" w16cid:durableId="1194153160">
    <w:abstractNumId w:val="10"/>
  </w:num>
  <w:num w:numId="7" w16cid:durableId="580912716">
    <w:abstractNumId w:val="2"/>
  </w:num>
  <w:num w:numId="8" w16cid:durableId="1074007812">
    <w:abstractNumId w:val="3"/>
  </w:num>
  <w:num w:numId="9" w16cid:durableId="1470777929">
    <w:abstractNumId w:val="28"/>
  </w:num>
  <w:num w:numId="10" w16cid:durableId="1176576039">
    <w:abstractNumId w:val="32"/>
  </w:num>
  <w:num w:numId="11" w16cid:durableId="25984817">
    <w:abstractNumId w:val="21"/>
  </w:num>
  <w:num w:numId="12" w16cid:durableId="142160768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83148108">
    <w:abstractNumId w:val="15"/>
  </w:num>
  <w:num w:numId="14" w16cid:durableId="2043552950">
    <w:abstractNumId w:val="25"/>
  </w:num>
  <w:num w:numId="15" w16cid:durableId="899631198">
    <w:abstractNumId w:val="9"/>
  </w:num>
  <w:num w:numId="16" w16cid:durableId="259337111">
    <w:abstractNumId w:val="39"/>
  </w:num>
  <w:num w:numId="17" w16cid:durableId="1315138917">
    <w:abstractNumId w:val="6"/>
  </w:num>
  <w:num w:numId="18" w16cid:durableId="1919516312">
    <w:abstractNumId w:val="34"/>
  </w:num>
  <w:num w:numId="19" w16cid:durableId="912468081">
    <w:abstractNumId w:val="26"/>
  </w:num>
  <w:num w:numId="20" w16cid:durableId="934174029">
    <w:abstractNumId w:val="30"/>
  </w:num>
  <w:num w:numId="21" w16cid:durableId="2086221016">
    <w:abstractNumId w:val="38"/>
  </w:num>
  <w:num w:numId="22" w16cid:durableId="1394037004">
    <w:abstractNumId w:val="35"/>
  </w:num>
  <w:num w:numId="23" w16cid:durableId="501699613">
    <w:abstractNumId w:val="11"/>
  </w:num>
  <w:num w:numId="24" w16cid:durableId="1606036782">
    <w:abstractNumId w:val="27"/>
  </w:num>
  <w:num w:numId="25" w16cid:durableId="58675484">
    <w:abstractNumId w:val="16"/>
  </w:num>
  <w:num w:numId="26" w16cid:durableId="51315317">
    <w:abstractNumId w:val="36"/>
  </w:num>
  <w:num w:numId="27" w16cid:durableId="2056350897">
    <w:abstractNumId w:val="18"/>
  </w:num>
  <w:num w:numId="28" w16cid:durableId="1323583690">
    <w:abstractNumId w:val="42"/>
  </w:num>
  <w:num w:numId="29" w16cid:durableId="1869487516">
    <w:abstractNumId w:val="40"/>
  </w:num>
  <w:num w:numId="30" w16cid:durableId="2140031395">
    <w:abstractNumId w:val="17"/>
  </w:num>
  <w:num w:numId="31" w16cid:durableId="1371345116">
    <w:abstractNumId w:val="12"/>
  </w:num>
  <w:num w:numId="32" w16cid:durableId="1258177624">
    <w:abstractNumId w:val="14"/>
  </w:num>
  <w:num w:numId="33" w16cid:durableId="755589489">
    <w:abstractNumId w:val="22"/>
  </w:num>
  <w:num w:numId="34" w16cid:durableId="2143618997">
    <w:abstractNumId w:val="31"/>
  </w:num>
  <w:num w:numId="35" w16cid:durableId="1772235153">
    <w:abstractNumId w:val="4"/>
  </w:num>
  <w:num w:numId="36" w16cid:durableId="441417016">
    <w:abstractNumId w:val="41"/>
  </w:num>
  <w:num w:numId="37" w16cid:durableId="838081716">
    <w:abstractNumId w:val="20"/>
  </w:num>
  <w:num w:numId="38" w16cid:durableId="1944192375">
    <w:abstractNumId w:val="29"/>
  </w:num>
  <w:num w:numId="39" w16cid:durableId="70808999">
    <w:abstractNumId w:val="0"/>
  </w:num>
  <w:num w:numId="40" w16cid:durableId="238099792">
    <w:abstractNumId w:val="19"/>
  </w:num>
  <w:num w:numId="41" w16cid:durableId="1158308349">
    <w:abstractNumId w:val="43"/>
  </w:num>
  <w:num w:numId="42" w16cid:durableId="1203859477">
    <w:abstractNumId w:val="13"/>
  </w:num>
  <w:num w:numId="43" w16cid:durableId="692459606">
    <w:abstractNumId w:val="23"/>
  </w:num>
  <w:num w:numId="44" w16cid:durableId="1922328789">
    <w:abstractNumId w:val="1"/>
  </w:num>
  <w:num w:numId="45" w16cid:durableId="1334644870">
    <w:abstractNumId w:val="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5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7Y0M7Y0MTE0NDJU0lEKTi0uzszPAykwrQUAfl1scCwAAAA="/>
  </w:docVars>
  <w:rsids>
    <w:rsidRoot w:val="008068A2"/>
    <w:rsid w:val="000006BB"/>
    <w:rsid w:val="00002C1C"/>
    <w:rsid w:val="0000466F"/>
    <w:rsid w:val="000066EC"/>
    <w:rsid w:val="00007044"/>
    <w:rsid w:val="0001451E"/>
    <w:rsid w:val="00023DC6"/>
    <w:rsid w:val="00025F04"/>
    <w:rsid w:val="000354E0"/>
    <w:rsid w:val="00064D15"/>
    <w:rsid w:val="00074AA2"/>
    <w:rsid w:val="00077F7B"/>
    <w:rsid w:val="000802D2"/>
    <w:rsid w:val="0008559D"/>
    <w:rsid w:val="00086727"/>
    <w:rsid w:val="0009209B"/>
    <w:rsid w:val="0009678F"/>
    <w:rsid w:val="000A6794"/>
    <w:rsid w:val="000B39E6"/>
    <w:rsid w:val="000B3B85"/>
    <w:rsid w:val="000B56F0"/>
    <w:rsid w:val="000B6600"/>
    <w:rsid w:val="000C5361"/>
    <w:rsid w:val="000E07B1"/>
    <w:rsid w:val="000E12C3"/>
    <w:rsid w:val="000F2506"/>
    <w:rsid w:val="000F2CB4"/>
    <w:rsid w:val="00103906"/>
    <w:rsid w:val="001074E9"/>
    <w:rsid w:val="001275B9"/>
    <w:rsid w:val="00131013"/>
    <w:rsid w:val="00137660"/>
    <w:rsid w:val="00142C75"/>
    <w:rsid w:val="001449E8"/>
    <w:rsid w:val="0014584A"/>
    <w:rsid w:val="001465A4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A1604"/>
    <w:rsid w:val="001A1E46"/>
    <w:rsid w:val="001A6728"/>
    <w:rsid w:val="001B7060"/>
    <w:rsid w:val="001C1FCD"/>
    <w:rsid w:val="001C25EA"/>
    <w:rsid w:val="001C3538"/>
    <w:rsid w:val="001D2464"/>
    <w:rsid w:val="001D50AE"/>
    <w:rsid w:val="001E1161"/>
    <w:rsid w:val="001E3FEF"/>
    <w:rsid w:val="001E4FFD"/>
    <w:rsid w:val="00202683"/>
    <w:rsid w:val="00215FCE"/>
    <w:rsid w:val="00227434"/>
    <w:rsid w:val="002326A7"/>
    <w:rsid w:val="00232E7D"/>
    <w:rsid w:val="00241AC7"/>
    <w:rsid w:val="00242E8D"/>
    <w:rsid w:val="0024440F"/>
    <w:rsid w:val="00264287"/>
    <w:rsid w:val="0026589D"/>
    <w:rsid w:val="002664E1"/>
    <w:rsid w:val="002674C4"/>
    <w:rsid w:val="00271FC8"/>
    <w:rsid w:val="002819B5"/>
    <w:rsid w:val="002853F4"/>
    <w:rsid w:val="002A2D2D"/>
    <w:rsid w:val="002A6629"/>
    <w:rsid w:val="002B521D"/>
    <w:rsid w:val="002C539D"/>
    <w:rsid w:val="002C71C6"/>
    <w:rsid w:val="002D07CA"/>
    <w:rsid w:val="003019CB"/>
    <w:rsid w:val="00305122"/>
    <w:rsid w:val="003130F0"/>
    <w:rsid w:val="003230CF"/>
    <w:rsid w:val="00326796"/>
    <w:rsid w:val="0033212E"/>
    <w:rsid w:val="003346AC"/>
    <w:rsid w:val="0033490F"/>
    <w:rsid w:val="00340DEF"/>
    <w:rsid w:val="00353C56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4036"/>
    <w:rsid w:val="003F6D18"/>
    <w:rsid w:val="00401F8E"/>
    <w:rsid w:val="00406423"/>
    <w:rsid w:val="0041081C"/>
    <w:rsid w:val="004311CA"/>
    <w:rsid w:val="004312AC"/>
    <w:rsid w:val="0043443A"/>
    <w:rsid w:val="00461928"/>
    <w:rsid w:val="0047331A"/>
    <w:rsid w:val="0047640B"/>
    <w:rsid w:val="0047644B"/>
    <w:rsid w:val="00476D4B"/>
    <w:rsid w:val="00482E6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0CEC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26F1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A24"/>
    <w:rsid w:val="005E04CE"/>
    <w:rsid w:val="005E6CC9"/>
    <w:rsid w:val="005F14D6"/>
    <w:rsid w:val="005F4969"/>
    <w:rsid w:val="00600083"/>
    <w:rsid w:val="00604363"/>
    <w:rsid w:val="00611DA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51573"/>
    <w:rsid w:val="006640AE"/>
    <w:rsid w:val="00670041"/>
    <w:rsid w:val="00671FE2"/>
    <w:rsid w:val="00686C0C"/>
    <w:rsid w:val="0069241F"/>
    <w:rsid w:val="00695634"/>
    <w:rsid w:val="006A2531"/>
    <w:rsid w:val="006B0417"/>
    <w:rsid w:val="006C296D"/>
    <w:rsid w:val="006D239A"/>
    <w:rsid w:val="006E1302"/>
    <w:rsid w:val="006E2245"/>
    <w:rsid w:val="006E55B4"/>
    <w:rsid w:val="006E7E50"/>
    <w:rsid w:val="006F2E81"/>
    <w:rsid w:val="006F400C"/>
    <w:rsid w:val="00704432"/>
    <w:rsid w:val="007051DF"/>
    <w:rsid w:val="00724DA4"/>
    <w:rsid w:val="007265D3"/>
    <w:rsid w:val="00734D84"/>
    <w:rsid w:val="0074088E"/>
    <w:rsid w:val="00763912"/>
    <w:rsid w:val="00774E44"/>
    <w:rsid w:val="00785258"/>
    <w:rsid w:val="00791F02"/>
    <w:rsid w:val="0079324A"/>
    <w:rsid w:val="00794EEE"/>
    <w:rsid w:val="007A40BD"/>
    <w:rsid w:val="007A5BEB"/>
    <w:rsid w:val="007A635E"/>
    <w:rsid w:val="007B3529"/>
    <w:rsid w:val="007B3686"/>
    <w:rsid w:val="007C2C37"/>
    <w:rsid w:val="007C3E81"/>
    <w:rsid w:val="007C42AC"/>
    <w:rsid w:val="007D742F"/>
    <w:rsid w:val="007E0960"/>
    <w:rsid w:val="007E3B17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4612"/>
    <w:rsid w:val="00836CA4"/>
    <w:rsid w:val="0085184F"/>
    <w:rsid w:val="0085701A"/>
    <w:rsid w:val="00860A5A"/>
    <w:rsid w:val="00861625"/>
    <w:rsid w:val="008617B5"/>
    <w:rsid w:val="00866573"/>
    <w:rsid w:val="00870828"/>
    <w:rsid w:val="00870F25"/>
    <w:rsid w:val="0088080B"/>
    <w:rsid w:val="008A268F"/>
    <w:rsid w:val="008B07D7"/>
    <w:rsid w:val="008B557F"/>
    <w:rsid w:val="008B72D9"/>
    <w:rsid w:val="008C2344"/>
    <w:rsid w:val="008C2B83"/>
    <w:rsid w:val="008C5930"/>
    <w:rsid w:val="008C62A4"/>
    <w:rsid w:val="008D6097"/>
    <w:rsid w:val="008D698A"/>
    <w:rsid w:val="008E0808"/>
    <w:rsid w:val="008E6CF3"/>
    <w:rsid w:val="008F202C"/>
    <w:rsid w:val="008F5B43"/>
    <w:rsid w:val="008F5FDB"/>
    <w:rsid w:val="00902E68"/>
    <w:rsid w:val="00912BC6"/>
    <w:rsid w:val="00915779"/>
    <w:rsid w:val="0092145D"/>
    <w:rsid w:val="00922B98"/>
    <w:rsid w:val="00923CB1"/>
    <w:rsid w:val="009254B7"/>
    <w:rsid w:val="00930CEE"/>
    <w:rsid w:val="00940A75"/>
    <w:rsid w:val="00941FFF"/>
    <w:rsid w:val="00955691"/>
    <w:rsid w:val="00961157"/>
    <w:rsid w:val="00962877"/>
    <w:rsid w:val="00965C5B"/>
    <w:rsid w:val="0096684B"/>
    <w:rsid w:val="00967BD2"/>
    <w:rsid w:val="00971993"/>
    <w:rsid w:val="00972C7F"/>
    <w:rsid w:val="00976E46"/>
    <w:rsid w:val="00977DF5"/>
    <w:rsid w:val="00987F8F"/>
    <w:rsid w:val="009A33AF"/>
    <w:rsid w:val="009B4FB4"/>
    <w:rsid w:val="009C0C39"/>
    <w:rsid w:val="009C30A2"/>
    <w:rsid w:val="009D1805"/>
    <w:rsid w:val="009E1A09"/>
    <w:rsid w:val="009F0CFC"/>
    <w:rsid w:val="009F7E78"/>
    <w:rsid w:val="00A02545"/>
    <w:rsid w:val="00A025E6"/>
    <w:rsid w:val="00A05555"/>
    <w:rsid w:val="00A06D89"/>
    <w:rsid w:val="00A07097"/>
    <w:rsid w:val="00A31C2F"/>
    <w:rsid w:val="00A35790"/>
    <w:rsid w:val="00A45A89"/>
    <w:rsid w:val="00A47F12"/>
    <w:rsid w:val="00A54EF6"/>
    <w:rsid w:val="00A6336D"/>
    <w:rsid w:val="00A66DE2"/>
    <w:rsid w:val="00A70227"/>
    <w:rsid w:val="00A735AE"/>
    <w:rsid w:val="00A847D3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355A"/>
    <w:rsid w:val="00AF6E21"/>
    <w:rsid w:val="00B1320E"/>
    <w:rsid w:val="00B148DD"/>
    <w:rsid w:val="00B2472A"/>
    <w:rsid w:val="00B50201"/>
    <w:rsid w:val="00B567F6"/>
    <w:rsid w:val="00B56DF3"/>
    <w:rsid w:val="00B5728D"/>
    <w:rsid w:val="00B57A5C"/>
    <w:rsid w:val="00B6185B"/>
    <w:rsid w:val="00B638EB"/>
    <w:rsid w:val="00B63DED"/>
    <w:rsid w:val="00B70119"/>
    <w:rsid w:val="00B753E7"/>
    <w:rsid w:val="00B84926"/>
    <w:rsid w:val="00B86AF3"/>
    <w:rsid w:val="00B9309B"/>
    <w:rsid w:val="00BA1F40"/>
    <w:rsid w:val="00BA4820"/>
    <w:rsid w:val="00BB05FA"/>
    <w:rsid w:val="00BB5096"/>
    <w:rsid w:val="00BB5B10"/>
    <w:rsid w:val="00BB6FDB"/>
    <w:rsid w:val="00BC56D6"/>
    <w:rsid w:val="00BE0C8B"/>
    <w:rsid w:val="00BE399E"/>
    <w:rsid w:val="00BF1775"/>
    <w:rsid w:val="00BF201D"/>
    <w:rsid w:val="00BF2C58"/>
    <w:rsid w:val="00C03817"/>
    <w:rsid w:val="00C03BC5"/>
    <w:rsid w:val="00C0490B"/>
    <w:rsid w:val="00C07904"/>
    <w:rsid w:val="00C121AF"/>
    <w:rsid w:val="00C12DF0"/>
    <w:rsid w:val="00C14C80"/>
    <w:rsid w:val="00C235DC"/>
    <w:rsid w:val="00C27853"/>
    <w:rsid w:val="00C327B1"/>
    <w:rsid w:val="00C355A5"/>
    <w:rsid w:val="00C43B64"/>
    <w:rsid w:val="00C53F37"/>
    <w:rsid w:val="00C5499A"/>
    <w:rsid w:val="00C62A0F"/>
    <w:rsid w:val="00C82862"/>
    <w:rsid w:val="00C84E4D"/>
    <w:rsid w:val="00C87441"/>
    <w:rsid w:val="00C918A7"/>
    <w:rsid w:val="00CA2FD0"/>
    <w:rsid w:val="00CB626D"/>
    <w:rsid w:val="00CD2543"/>
    <w:rsid w:val="00CD5181"/>
    <w:rsid w:val="00CD7485"/>
    <w:rsid w:val="00CE2360"/>
    <w:rsid w:val="00CE236C"/>
    <w:rsid w:val="00CF0047"/>
    <w:rsid w:val="00D1340E"/>
    <w:rsid w:val="00D14B2B"/>
    <w:rsid w:val="00D22895"/>
    <w:rsid w:val="00D26042"/>
    <w:rsid w:val="00D3404A"/>
    <w:rsid w:val="00D34DAF"/>
    <w:rsid w:val="00D434DA"/>
    <w:rsid w:val="00D4354E"/>
    <w:rsid w:val="00D43F69"/>
    <w:rsid w:val="00D50F79"/>
    <w:rsid w:val="00D73957"/>
    <w:rsid w:val="00D8395C"/>
    <w:rsid w:val="00D84BBB"/>
    <w:rsid w:val="00D910AA"/>
    <w:rsid w:val="00DA028F"/>
    <w:rsid w:val="00DA5883"/>
    <w:rsid w:val="00DB4D50"/>
    <w:rsid w:val="00DC0735"/>
    <w:rsid w:val="00DC28E6"/>
    <w:rsid w:val="00DC5486"/>
    <w:rsid w:val="00DC58E4"/>
    <w:rsid w:val="00DC79E8"/>
    <w:rsid w:val="00DD1D44"/>
    <w:rsid w:val="00DD55F0"/>
    <w:rsid w:val="00DD7BB2"/>
    <w:rsid w:val="00DE1103"/>
    <w:rsid w:val="00DE1B8E"/>
    <w:rsid w:val="00DE5286"/>
    <w:rsid w:val="00DF00FA"/>
    <w:rsid w:val="00DF57D8"/>
    <w:rsid w:val="00DF6F6D"/>
    <w:rsid w:val="00E00BFA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74623"/>
    <w:rsid w:val="00E80E3D"/>
    <w:rsid w:val="00E82BDD"/>
    <w:rsid w:val="00E86D42"/>
    <w:rsid w:val="00E870B8"/>
    <w:rsid w:val="00E87BAE"/>
    <w:rsid w:val="00EA1019"/>
    <w:rsid w:val="00EA2E83"/>
    <w:rsid w:val="00EA3B29"/>
    <w:rsid w:val="00EB1B23"/>
    <w:rsid w:val="00EB7421"/>
    <w:rsid w:val="00EC36C7"/>
    <w:rsid w:val="00EC36F5"/>
    <w:rsid w:val="00EC5A4D"/>
    <w:rsid w:val="00ED0DEA"/>
    <w:rsid w:val="00ED73C4"/>
    <w:rsid w:val="00EE3004"/>
    <w:rsid w:val="00F05732"/>
    <w:rsid w:val="00F1688D"/>
    <w:rsid w:val="00F20B48"/>
    <w:rsid w:val="00F258BA"/>
    <w:rsid w:val="00F27E9C"/>
    <w:rsid w:val="00F41F41"/>
    <w:rsid w:val="00F46918"/>
    <w:rsid w:val="00F46DDE"/>
    <w:rsid w:val="00F51B38"/>
    <w:rsid w:val="00F655ED"/>
    <w:rsid w:val="00F7033C"/>
    <w:rsid w:val="00F84E1F"/>
    <w:rsid w:val="00F96C64"/>
    <w:rsid w:val="00F96D0D"/>
    <w:rsid w:val="00F976AD"/>
    <w:rsid w:val="00FA6461"/>
    <w:rsid w:val="00FB0A57"/>
    <w:rsid w:val="00FE038F"/>
    <w:rsid w:val="00FF398A"/>
    <w:rsid w:val="00FF7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1D44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842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52534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0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9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74076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83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90961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518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9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95596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76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55331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32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0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43568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7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51342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37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68217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4400/Conditional-Statements-Exercise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4.png"/><Relationship Id="rId21" Type="http://schemas.openxmlformats.org/officeDocument/2006/relationships/image" Target="media/image50.png"/><Relationship Id="rId34" Type="http://schemas.openxmlformats.org/officeDocument/2006/relationships/image" Target="media/image1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5" Type="http://schemas.openxmlformats.org/officeDocument/2006/relationships/image" Target="media/image7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30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0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23" Type="http://schemas.openxmlformats.org/officeDocument/2006/relationships/image" Target="media/image6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80.png"/><Relationship Id="rId30" Type="http://schemas.openxmlformats.org/officeDocument/2006/relationships/image" Target="media/image9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8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2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13</TotalTime>
  <Pages>5</Pages>
  <Words>989</Words>
  <Characters>564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6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92</cp:revision>
  <cp:lastPrinted>2015-10-26T22:35:00Z</cp:lastPrinted>
  <dcterms:created xsi:type="dcterms:W3CDTF">2019-11-12T12:29:00Z</dcterms:created>
  <dcterms:modified xsi:type="dcterms:W3CDTF">2024-09-07T09:58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